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hAnsiTheme="minorHAnsi" w:cstheme="minorHAnsi"/>
        </w:rPr>
        <w:alias w:val="Title"/>
        <w:tag w:val=""/>
        <w:id w:val="-1393112159"/>
        <w:placeholder>
          <w:docPart w:val="1675180874EB496791C4B974155920E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6AD6CB2D" w14:textId="315672CF" w:rsidR="00646BF8" w:rsidRPr="00C66EB2" w:rsidRDefault="00694FFF" w:rsidP="00C66EB2">
          <w:pPr>
            <w:pStyle w:val="Title"/>
            <w:jc w:val="center"/>
            <w:rPr>
              <w:rFonts w:asciiTheme="minorHAnsi" w:hAnsiTheme="minorHAnsi" w:cstheme="minorHAnsi"/>
            </w:rPr>
          </w:pPr>
          <w:r w:rsidRPr="00C66EB2">
            <w:rPr>
              <w:rFonts w:asciiTheme="minorHAnsi" w:hAnsiTheme="minorHAnsi" w:cstheme="minorHAnsi"/>
            </w:rPr>
            <w:t>Essential Elements Selection Record - ELA</w:t>
          </w:r>
        </w:p>
      </w:sdtContent>
    </w:sdt>
    <w:p w14:paraId="6CCF0237" w14:textId="73BF8D02" w:rsidR="00703FE1" w:rsidRDefault="00703FE1" w:rsidP="00FD59E2">
      <w:pPr>
        <w:pStyle w:val="NoSpacing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eachers may use this progress-monitoring document to record the Essential Elements chosen for instruction for a student. </w:t>
      </w:r>
    </w:p>
    <w:p w14:paraId="44625B0D" w14:textId="43BDB2A4" w:rsidR="00074E51" w:rsidRDefault="00703FE1" w:rsidP="003815B9">
      <w:pPr>
        <w:pStyle w:val="NoSpacing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s document uses </w:t>
      </w:r>
      <w:r w:rsidR="00D22C53">
        <w:rPr>
          <w:rFonts w:cs="Times New Roman"/>
          <w:sz w:val="24"/>
          <w:szCs w:val="24"/>
        </w:rPr>
        <w:t xml:space="preserve">the </w:t>
      </w:r>
      <w:r w:rsidR="00F41581">
        <w:rPr>
          <w:rFonts w:cs="Times New Roman"/>
          <w:sz w:val="24"/>
          <w:szCs w:val="24"/>
        </w:rPr>
        <w:t>Instructionally Embedded model</w:t>
      </w:r>
      <w:r>
        <w:rPr>
          <w:rFonts w:cs="Times New Roman"/>
          <w:sz w:val="24"/>
          <w:szCs w:val="24"/>
        </w:rPr>
        <w:t xml:space="preserve"> </w:t>
      </w:r>
      <w:r w:rsidR="00D22C53">
        <w:rPr>
          <w:rFonts w:cs="Times New Roman"/>
          <w:sz w:val="24"/>
          <w:szCs w:val="24"/>
        </w:rPr>
        <w:t>blueprint</w:t>
      </w:r>
      <w:r>
        <w:rPr>
          <w:rFonts w:cs="Times New Roman"/>
          <w:sz w:val="24"/>
          <w:szCs w:val="24"/>
        </w:rPr>
        <w:t xml:space="preserve"> as a foundation</w:t>
      </w:r>
      <w:r w:rsidR="00074E51">
        <w:rPr>
          <w:rFonts w:cs="Times New Roman"/>
          <w:sz w:val="24"/>
          <w:szCs w:val="24"/>
        </w:rPr>
        <w:t xml:space="preserve">. </w:t>
      </w:r>
      <w:r w:rsidR="00170072">
        <w:rPr>
          <w:rFonts w:cs="Times New Roman"/>
          <w:sz w:val="24"/>
          <w:szCs w:val="24"/>
        </w:rPr>
        <w:t>E</w:t>
      </w:r>
      <w:r w:rsidR="00F41581">
        <w:rPr>
          <w:rFonts w:cs="Times New Roman"/>
          <w:sz w:val="24"/>
          <w:szCs w:val="24"/>
        </w:rPr>
        <w:t xml:space="preserve">ssential </w:t>
      </w:r>
      <w:r w:rsidR="00170072">
        <w:rPr>
          <w:rFonts w:cs="Times New Roman"/>
          <w:sz w:val="24"/>
          <w:szCs w:val="24"/>
        </w:rPr>
        <w:t>E</w:t>
      </w:r>
      <w:r w:rsidR="00F41581">
        <w:rPr>
          <w:rFonts w:cs="Times New Roman"/>
          <w:sz w:val="24"/>
          <w:szCs w:val="24"/>
        </w:rPr>
        <w:t>lement</w:t>
      </w:r>
      <w:r w:rsidR="00170072">
        <w:rPr>
          <w:rFonts w:cs="Times New Roman"/>
          <w:sz w:val="24"/>
          <w:szCs w:val="24"/>
        </w:rPr>
        <w:t>s are organized</w:t>
      </w:r>
      <w:r>
        <w:rPr>
          <w:rFonts w:cs="Times New Roman"/>
          <w:sz w:val="24"/>
          <w:szCs w:val="24"/>
        </w:rPr>
        <w:t xml:space="preserve"> by grade and </w:t>
      </w:r>
      <w:r w:rsidR="00170072">
        <w:rPr>
          <w:rFonts w:cs="Times New Roman"/>
          <w:sz w:val="24"/>
          <w:szCs w:val="24"/>
        </w:rPr>
        <w:t>conceptual area.</w:t>
      </w:r>
    </w:p>
    <w:p w14:paraId="2D7BA69A" w14:textId="7BB33EB4" w:rsidR="00074E51" w:rsidRPr="00B52551" w:rsidRDefault="00074E51" w:rsidP="006240E5">
      <w:pPr>
        <w:pStyle w:val="Heading1"/>
        <w:rPr>
          <w:sz w:val="40"/>
        </w:rPr>
      </w:pPr>
      <w:r w:rsidRPr="00B52551">
        <w:rPr>
          <w:sz w:val="40"/>
        </w:rPr>
        <w:t>Sample</w:t>
      </w:r>
    </w:p>
    <w:p w14:paraId="01D18707" w14:textId="7BE791D6" w:rsidR="00074E51" w:rsidRDefault="00E51AB6" w:rsidP="003815B9">
      <w:pPr>
        <w:pStyle w:val="NoSpacing"/>
        <w:rPr>
          <w:rFonts w:cs="Times New Roman"/>
          <w:b/>
          <w:sz w:val="24"/>
          <w:szCs w:val="24"/>
        </w:rPr>
      </w:pPr>
      <w:r>
        <w:rPr>
          <w:rFonts w:cs="Times New Roman"/>
          <w:b/>
          <w:noProof/>
          <w:sz w:val="24"/>
          <w:szCs w:val="24"/>
        </w:rPr>
        <w:drawing>
          <wp:inline distT="0" distB="0" distL="0" distR="0" wp14:anchorId="7DD2CAA1" wp14:editId="7285D284">
            <wp:extent cx="6941820" cy="3497580"/>
            <wp:effectExtent l="19050" t="19050" r="11430" b="266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3" b="8566"/>
                    <a:stretch/>
                  </pic:blipFill>
                  <pic:spPr bwMode="auto">
                    <a:xfrm>
                      <a:off x="0" y="0"/>
                      <a:ext cx="6941820" cy="3497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9ADC5" w14:textId="77777777" w:rsidR="00F7687E" w:rsidRDefault="00F7687E">
      <w:pPr>
        <w:spacing w:after="200" w:line="276" w:lineRule="auto"/>
        <w:rPr>
          <w:rFonts w:eastAsiaTheme="majorEastAsia" w:cstheme="majorBidi"/>
          <w:color w:val="365F91" w:themeColor="accent1" w:themeShade="BF"/>
          <w:sz w:val="26"/>
          <w:szCs w:val="26"/>
        </w:rPr>
      </w:pPr>
      <w:r>
        <w:br w:type="page"/>
      </w:r>
    </w:p>
    <w:p w14:paraId="2157F1D6" w14:textId="6A76FA89" w:rsidR="00976DF7" w:rsidRPr="00B52551" w:rsidRDefault="00074E51" w:rsidP="006240E5">
      <w:pPr>
        <w:pStyle w:val="Heading1"/>
        <w:rPr>
          <w:sz w:val="40"/>
        </w:rPr>
      </w:pPr>
      <w:r w:rsidRPr="00B52551">
        <w:rPr>
          <w:sz w:val="40"/>
        </w:rPr>
        <w:lastRenderedPageBreak/>
        <w:t>Major Claims and Conceptual Areas in ELA</w:t>
      </w:r>
    </w:p>
    <w:tbl>
      <w:tblPr>
        <w:tblStyle w:val="TableGrid"/>
        <w:tblW w:w="12818" w:type="dxa"/>
        <w:jc w:val="center"/>
        <w:tblLook w:val="04A0" w:firstRow="1" w:lastRow="0" w:firstColumn="1" w:lastColumn="0" w:noHBand="0" w:noVBand="1"/>
      </w:tblPr>
      <w:tblGrid>
        <w:gridCol w:w="6682"/>
        <w:gridCol w:w="1350"/>
        <w:gridCol w:w="4786"/>
      </w:tblGrid>
      <w:tr w:rsidR="00074E51" w14:paraId="1C7743D9" w14:textId="77777777" w:rsidTr="00153A26">
        <w:trPr>
          <w:trHeight w:val="273"/>
          <w:jc w:val="center"/>
        </w:trPr>
        <w:tc>
          <w:tcPr>
            <w:tcW w:w="6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3EEB" w14:textId="77777777" w:rsidR="00074E51" w:rsidRPr="008F2D98" w:rsidRDefault="00074E51" w:rsidP="00F41581">
            <w:pPr>
              <w:pStyle w:val="TableHeader"/>
            </w:pPr>
            <w:r w:rsidRPr="008F2D98">
              <w:t>Major Claim</w:t>
            </w:r>
          </w:p>
        </w:tc>
        <w:tc>
          <w:tcPr>
            <w:tcW w:w="61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66D2D" w14:textId="77777777" w:rsidR="00074E51" w:rsidRPr="008F2D98" w:rsidRDefault="00074E51" w:rsidP="00F41581">
            <w:pPr>
              <w:pStyle w:val="TableHeader"/>
            </w:pPr>
            <w:r w:rsidRPr="008F2D98">
              <w:t>Conceptual Area</w:t>
            </w:r>
          </w:p>
        </w:tc>
      </w:tr>
      <w:tr w:rsidR="00074E51" w14:paraId="02DF41C5" w14:textId="77777777" w:rsidTr="00153A26">
        <w:trPr>
          <w:trHeight w:val="273"/>
          <w:jc w:val="center"/>
        </w:trPr>
        <w:tc>
          <w:tcPr>
            <w:tcW w:w="66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28FE9" w14:textId="77777777" w:rsidR="00074E51" w:rsidRDefault="00074E51" w:rsidP="00CE1E75">
            <w:pPr>
              <w:pStyle w:val="TableText"/>
              <w:jc w:val="left"/>
            </w:pPr>
            <w:r>
              <w:t>Students can comprehend text in increasingly complex way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79A57" w14:textId="77777777" w:rsidR="00074E51" w:rsidRDefault="00074E51" w:rsidP="00F41581">
            <w:pPr>
              <w:pStyle w:val="TableText"/>
            </w:pPr>
            <w:r>
              <w:t>ELA.C1.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8B408" w14:textId="77777777" w:rsidR="00074E51" w:rsidRPr="00F41581" w:rsidRDefault="00074E51" w:rsidP="00F41581">
            <w:pPr>
              <w:pStyle w:val="TableText"/>
            </w:pPr>
            <w:r w:rsidRPr="00F41581">
              <w:t>Determine critical elements of text</w:t>
            </w:r>
          </w:p>
        </w:tc>
      </w:tr>
      <w:tr w:rsidR="00074E51" w14:paraId="3A18C31D" w14:textId="77777777" w:rsidTr="00153A26">
        <w:trPr>
          <w:trHeight w:val="273"/>
          <w:jc w:val="center"/>
        </w:trPr>
        <w:tc>
          <w:tcPr>
            <w:tcW w:w="66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AD226" w14:textId="77777777" w:rsidR="00074E51" w:rsidRDefault="00074E51" w:rsidP="00CE1E75">
            <w:pPr>
              <w:pStyle w:val="TableText"/>
              <w:jc w:val="left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CD364" w14:textId="77777777" w:rsidR="00074E51" w:rsidRDefault="00074E51" w:rsidP="00F41581">
            <w:pPr>
              <w:pStyle w:val="TableText"/>
            </w:pPr>
            <w:r>
              <w:t>ELA.C1.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6827D" w14:textId="77777777" w:rsidR="00074E51" w:rsidRPr="00F41581" w:rsidRDefault="00074E51" w:rsidP="00F41581">
            <w:pPr>
              <w:pStyle w:val="TableText"/>
            </w:pPr>
            <w:r w:rsidRPr="00F41581">
              <w:t>Construct understandings of text</w:t>
            </w:r>
          </w:p>
        </w:tc>
      </w:tr>
      <w:tr w:rsidR="00074E51" w14:paraId="602FF82B" w14:textId="77777777" w:rsidTr="00153A26">
        <w:trPr>
          <w:trHeight w:val="273"/>
          <w:jc w:val="center"/>
        </w:trPr>
        <w:tc>
          <w:tcPr>
            <w:tcW w:w="66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1F0DF" w14:textId="77777777" w:rsidR="00074E51" w:rsidRDefault="00074E51" w:rsidP="00CE1E75">
            <w:pPr>
              <w:pStyle w:val="TableText"/>
              <w:jc w:val="left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283D6" w14:textId="77777777" w:rsidR="00074E51" w:rsidRDefault="00074E51" w:rsidP="00F41581">
            <w:pPr>
              <w:pStyle w:val="TableText"/>
            </w:pPr>
            <w:r>
              <w:t>ELA.C1.3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88701" w14:textId="77777777" w:rsidR="00074E51" w:rsidRPr="00F41581" w:rsidRDefault="00074E51" w:rsidP="00F41581">
            <w:pPr>
              <w:pStyle w:val="TableText"/>
            </w:pPr>
            <w:r w:rsidRPr="00F41581">
              <w:t>Integrate ideas and information from text</w:t>
            </w:r>
          </w:p>
        </w:tc>
      </w:tr>
      <w:tr w:rsidR="00074E51" w14:paraId="48F9B06D" w14:textId="77777777" w:rsidTr="00153A26">
        <w:trPr>
          <w:trHeight w:val="273"/>
          <w:jc w:val="center"/>
        </w:trPr>
        <w:tc>
          <w:tcPr>
            <w:tcW w:w="66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07C6A" w14:textId="77777777" w:rsidR="00074E51" w:rsidRDefault="00074E51" w:rsidP="00CE1E75">
            <w:pPr>
              <w:pStyle w:val="TableText"/>
              <w:jc w:val="left"/>
            </w:pPr>
            <w:r>
              <w:t>Students can produce writing for a range of purposes and audienc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1AC79" w14:textId="77777777" w:rsidR="00074E51" w:rsidRDefault="00074E51" w:rsidP="00F41581">
            <w:pPr>
              <w:pStyle w:val="TableText"/>
            </w:pPr>
            <w:r>
              <w:t>ELA.C2.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2801D" w14:textId="77777777" w:rsidR="00074E51" w:rsidRPr="00F41581" w:rsidRDefault="00074E51" w:rsidP="00F41581">
            <w:pPr>
              <w:pStyle w:val="TableText"/>
            </w:pPr>
            <w:r w:rsidRPr="00F41581">
              <w:t>Use writing to communicate</w:t>
            </w:r>
          </w:p>
        </w:tc>
      </w:tr>
      <w:tr w:rsidR="00074E51" w14:paraId="7A9DAF7A" w14:textId="77777777" w:rsidTr="00153A26">
        <w:trPr>
          <w:trHeight w:val="273"/>
          <w:jc w:val="center"/>
        </w:trPr>
        <w:tc>
          <w:tcPr>
            <w:tcW w:w="66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221E9" w14:textId="77777777" w:rsidR="00074E51" w:rsidRDefault="00074E51" w:rsidP="00CE1E75">
            <w:pPr>
              <w:pStyle w:val="TableText"/>
              <w:jc w:val="left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BB918" w14:textId="77777777" w:rsidR="00074E51" w:rsidRDefault="00074E51" w:rsidP="00F41581">
            <w:pPr>
              <w:pStyle w:val="TableText"/>
            </w:pPr>
            <w:r>
              <w:t>ELA.C2.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89235" w14:textId="77777777" w:rsidR="00074E51" w:rsidRPr="00F41581" w:rsidRDefault="00074E51" w:rsidP="00F41581">
            <w:pPr>
              <w:pStyle w:val="TableText"/>
            </w:pPr>
            <w:proofErr w:type="gramStart"/>
            <w:r w:rsidRPr="00F41581">
              <w:t>Integrate  ideas</w:t>
            </w:r>
            <w:proofErr w:type="gramEnd"/>
            <w:r w:rsidRPr="00F41581">
              <w:t xml:space="preserve"> and Information in writing</w:t>
            </w:r>
          </w:p>
        </w:tc>
      </w:tr>
      <w:tr w:rsidR="00074E51" w14:paraId="2B859C0F" w14:textId="77777777" w:rsidTr="00153A26">
        <w:trPr>
          <w:trHeight w:val="273"/>
          <w:jc w:val="center"/>
        </w:trPr>
        <w:tc>
          <w:tcPr>
            <w:tcW w:w="66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1CC51" w14:textId="77777777" w:rsidR="00074E51" w:rsidRDefault="00074E51" w:rsidP="00CE1E75">
            <w:pPr>
              <w:pStyle w:val="TableText"/>
              <w:jc w:val="left"/>
            </w:pPr>
            <w:r>
              <w:t>Students can communicate for a range of purposes and audienc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7EF9A" w14:textId="77777777" w:rsidR="00074E51" w:rsidRDefault="00074E51" w:rsidP="00F41581">
            <w:pPr>
              <w:pStyle w:val="TableText"/>
            </w:pPr>
            <w:r>
              <w:t>ELA.C3.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FDF47" w14:textId="77777777" w:rsidR="00074E51" w:rsidRPr="00F41581" w:rsidRDefault="00074E51" w:rsidP="00F41581">
            <w:pPr>
              <w:pStyle w:val="TableText"/>
            </w:pPr>
            <w:r w:rsidRPr="00F41581">
              <w:t>Use language to communicate with others</w:t>
            </w:r>
          </w:p>
        </w:tc>
      </w:tr>
      <w:tr w:rsidR="00074E51" w14:paraId="6E476A01" w14:textId="77777777" w:rsidTr="00153A26">
        <w:trPr>
          <w:trHeight w:val="273"/>
          <w:jc w:val="center"/>
        </w:trPr>
        <w:tc>
          <w:tcPr>
            <w:tcW w:w="66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0A931" w14:textId="77777777" w:rsidR="00074E51" w:rsidRDefault="00074E51" w:rsidP="00CE1E75">
            <w:pPr>
              <w:pStyle w:val="TableText"/>
              <w:jc w:val="left"/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78A0D" w14:textId="77777777" w:rsidR="00074E51" w:rsidRDefault="00074E51" w:rsidP="00F41581">
            <w:pPr>
              <w:pStyle w:val="TableText"/>
            </w:pPr>
            <w:r>
              <w:t>ELA.C3.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7F8FA" w14:textId="77777777" w:rsidR="00074E51" w:rsidRPr="00F41581" w:rsidRDefault="00074E51" w:rsidP="00F41581">
            <w:pPr>
              <w:pStyle w:val="TableText"/>
            </w:pPr>
            <w:r w:rsidRPr="00F41581">
              <w:t>Clarify and contribute in discussion</w:t>
            </w:r>
          </w:p>
        </w:tc>
      </w:tr>
      <w:tr w:rsidR="00074E51" w14:paraId="1CABE451" w14:textId="77777777" w:rsidTr="00153A26">
        <w:trPr>
          <w:trHeight w:val="273"/>
          <w:jc w:val="center"/>
        </w:trPr>
        <w:tc>
          <w:tcPr>
            <w:tcW w:w="66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AAABD" w14:textId="77777777" w:rsidR="00074E51" w:rsidRDefault="00074E51" w:rsidP="00CE1E75">
            <w:pPr>
              <w:pStyle w:val="TableText"/>
              <w:jc w:val="left"/>
            </w:pPr>
            <w:r>
              <w:t>Students can investigate topics and present inform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4F099" w14:textId="77777777" w:rsidR="00074E51" w:rsidRDefault="00074E51" w:rsidP="00F41581">
            <w:pPr>
              <w:pStyle w:val="TableText"/>
            </w:pPr>
            <w:r>
              <w:t>ELA.C4.1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EF28D" w14:textId="77777777" w:rsidR="00074E51" w:rsidRPr="00F41581" w:rsidRDefault="00074E51" w:rsidP="00F41581">
            <w:pPr>
              <w:pStyle w:val="TableText"/>
            </w:pPr>
            <w:r w:rsidRPr="00F41581">
              <w:t>Use sources and information</w:t>
            </w:r>
          </w:p>
        </w:tc>
      </w:tr>
      <w:tr w:rsidR="00074E51" w14:paraId="198B5713" w14:textId="77777777" w:rsidTr="00153A26">
        <w:trPr>
          <w:trHeight w:val="273"/>
          <w:jc w:val="center"/>
        </w:trPr>
        <w:tc>
          <w:tcPr>
            <w:tcW w:w="66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2A9C8" w14:textId="77777777" w:rsidR="00074E51" w:rsidRDefault="00074E51" w:rsidP="0051500F">
            <w:pPr>
              <w:rPr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81388" w14:textId="77777777" w:rsidR="00074E51" w:rsidRDefault="00074E51" w:rsidP="00F41581">
            <w:pPr>
              <w:pStyle w:val="TableText"/>
            </w:pPr>
            <w:r>
              <w:t>ELA.C4.2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212E3" w14:textId="77777777" w:rsidR="00074E51" w:rsidRPr="00F41581" w:rsidRDefault="00074E51" w:rsidP="00F41581">
            <w:pPr>
              <w:pStyle w:val="TableText"/>
            </w:pPr>
            <w:r w:rsidRPr="00F41581">
              <w:t>Collaborate and present ideas</w:t>
            </w:r>
          </w:p>
        </w:tc>
      </w:tr>
    </w:tbl>
    <w:p w14:paraId="663A6CE8" w14:textId="77777777" w:rsidR="00074E51" w:rsidRDefault="00074E51" w:rsidP="003815B9">
      <w:pPr>
        <w:pStyle w:val="NoSpacing"/>
        <w:rPr>
          <w:rFonts w:cs="Times New Roman"/>
          <w:b/>
          <w:sz w:val="24"/>
          <w:szCs w:val="24"/>
        </w:rPr>
      </w:pPr>
    </w:p>
    <w:p w14:paraId="5480BD00" w14:textId="2A23811F" w:rsidR="00074E51" w:rsidRDefault="00074E51" w:rsidP="00074E51"/>
    <w:p w14:paraId="1DE26765" w14:textId="77777777" w:rsidR="005608D9" w:rsidRPr="005B2D35" w:rsidRDefault="005608D9" w:rsidP="00074E51">
      <w:pPr>
        <w:sectPr w:rsidR="005608D9" w:rsidRPr="005B2D35" w:rsidSect="00F7687E">
          <w:headerReference w:type="default" r:id="rId12"/>
          <w:footerReference w:type="default" r:id="rId13"/>
          <w:headerReference w:type="first" r:id="rId14"/>
          <w:footerReference w:type="first" r:id="rId15"/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4A3ACBF" w14:textId="3F042179" w:rsidR="008F5120" w:rsidRPr="006240E5" w:rsidRDefault="00BB7218" w:rsidP="006240E5">
      <w:pPr>
        <w:pStyle w:val="Heading2"/>
      </w:pPr>
      <w:r w:rsidRPr="006240E5">
        <w:lastRenderedPageBreak/>
        <w:t>Grade 3</w:t>
      </w:r>
      <w:r w:rsidR="008F5120" w:rsidRPr="006240E5">
        <w:t xml:space="preserve">: </w:t>
      </w:r>
      <w:r w:rsidR="00170072" w:rsidRPr="006240E5">
        <w:t>Available Essential Elements and m</w:t>
      </w:r>
      <w:r w:rsidR="00F865B4" w:rsidRPr="006240E5">
        <w:t>inimum expectatio</w:t>
      </w:r>
      <w:r w:rsidR="00170072" w:rsidRPr="006240E5">
        <w:t>n for each student’s assessment</w:t>
      </w:r>
    </w:p>
    <w:tbl>
      <w:tblPr>
        <w:tblW w:w="13176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657359" w:rsidRPr="004E36AC" w14:paraId="57CE671C" w14:textId="6146852A" w:rsidTr="002D2679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E1C6E" w14:textId="271ABF82" w:rsidR="00657359" w:rsidRPr="004E36AC" w:rsidRDefault="0065735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Conceptual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57F8E" w14:textId="1344B2CA" w:rsidR="00657359" w:rsidRPr="004E36AC" w:rsidRDefault="0065735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 w:rsidR="002D2679"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 w:rsidR="002D2679"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B2B07" w14:textId="05CFF567" w:rsidR="00657359" w:rsidRPr="004E36AC" w:rsidRDefault="002D267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escription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C0A4DC" w14:textId="486BA118" w:rsidR="00657359" w:rsidRPr="004E36AC" w:rsidRDefault="0065735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2DDA5E" w14:textId="641001EA" w:rsidR="00657359" w:rsidRPr="004E36AC" w:rsidRDefault="0065735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CF8F43" w14:textId="552652EF" w:rsidR="00657359" w:rsidRPr="004E36AC" w:rsidRDefault="0065735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F890D" w14:textId="3A488E5D" w:rsidR="00657359" w:rsidRPr="004E36AC" w:rsidRDefault="00657359" w:rsidP="00D22C53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657359" w:rsidRPr="004E36AC" w14:paraId="4CE39388" w14:textId="76E9AE08" w:rsidTr="002D2679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FEFAED5" w14:textId="7AD784BC" w:rsidR="00657359" w:rsidRPr="004E36AC" w:rsidRDefault="00657359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1</w:t>
            </w:r>
          </w:p>
        </w:tc>
        <w:tc>
          <w:tcPr>
            <w:tcW w:w="5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16DB31" w14:textId="68EA165A" w:rsidR="00657359" w:rsidRPr="004E36AC" w:rsidRDefault="002D2679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57359" w:rsidRPr="004E36AC">
              <w:rPr>
                <w:rFonts w:eastAsia="Times New Roman" w:cs="Arial"/>
                <w:b/>
                <w:color w:val="000000"/>
              </w:rPr>
              <w:t>Choose at least three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57359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657359" w:rsidRPr="004E36AC">
              <w:rPr>
                <w:rFonts w:eastAsia="Times New Roman" w:cs="Arial"/>
                <w:b/>
                <w:color w:val="000000"/>
              </w:rPr>
              <w:t>s, including at least one RL and one RI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D2D15B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8D4268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FAE614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C661D6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57359" w:rsidRPr="004E36AC" w14:paraId="7F05C0A1" w14:textId="3EA4558A" w:rsidTr="002D2679">
        <w:trPr>
          <w:cantSplit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68686" w14:textId="2C1FC53E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384FE" w14:textId="59DEA866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L.3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1D499" w14:textId="4DEF38D4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Answer who and what questions to demonstrate understanding of detail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1BB282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35BE34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183F0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726048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0E7B8485" w14:textId="5BE47921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BD288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87091" w14:textId="6D640CCE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L.3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33741" w14:textId="324C3B5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Associate details with events in stories from diverse cultur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A59208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04C53B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EE218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07D20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42C710C5" w14:textId="321278F2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9795DE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D3E4A" w14:textId="318D3FDD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L.3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B7226" w14:textId="12D7D129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feelings of characters in a story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6AE855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748B5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9FF27C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B69A2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1028C8FC" w14:textId="3D45AE61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DB1DCC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2F8D9" w14:textId="5061358A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L.3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15939" w14:textId="3C4FD842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beginning, middle, and end of a familiar story with a logical order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402FE0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F3313C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BFEA13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3F86A5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2474BC4A" w14:textId="611D45C0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B326F8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AAD24" w14:textId="5E282FBF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12F00" w14:textId="46BC8F13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Answer who and what questions to demonstrate understanding of detail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1CF5F8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E07599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13A43C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09C079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5653041D" w14:textId="0029C71D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681995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A3389" w14:textId="4AC999D4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7D068" w14:textId="331F3042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detail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79F862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6A3687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247F71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C85F40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380272A6" w14:textId="6AFB1189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D1C0AC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97528" w14:textId="4E8B3070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03DDF" w14:textId="4BA27363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Order two events from a text as "first" and "next</w:t>
            </w:r>
            <w:r w:rsidR="00091DFB">
              <w:rPr>
                <w:rFonts w:eastAsia="Times New Roman" w:cs="Arial"/>
                <w:color w:val="000000"/>
              </w:rPr>
              <w:t>.</w:t>
            </w:r>
            <w:r w:rsidRPr="004E36AC">
              <w:rPr>
                <w:rFonts w:eastAsia="Times New Roman" w:cs="Arial"/>
                <w:color w:val="000000"/>
              </w:rPr>
              <w:t>"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53F724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E696E0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12E766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DCA397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14F88B4B" w14:textId="777CA434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F50D97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7380A" w14:textId="197E4D26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DBDD5" w14:textId="1D625FC8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With guidance and support, use text features including headings and key words to locate information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3A90C8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C6CC64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182467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B4629E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336EB227" w14:textId="3A380776" w:rsidTr="002D2679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0EEEE84B" w14:textId="025EDA8F" w:rsidR="00657359" w:rsidRPr="004E36AC" w:rsidRDefault="00657359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62B962" w14:textId="2AB36B61" w:rsidR="00657359" w:rsidRPr="004E36AC" w:rsidRDefault="002D2679" w:rsidP="00170072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57359" w:rsidRPr="004E36AC">
              <w:rPr>
                <w:rFonts w:ascii="Calibri" w:eastAsia="Times New Roman" w:hAnsi="Calibri" w:cs="Arial"/>
                <w:b/>
                <w:color w:val="000000"/>
              </w:rPr>
              <w:t>Choose two E</w:t>
            </w:r>
            <w:r w:rsidR="007A56CD">
              <w:rPr>
                <w:rFonts w:ascii="Calibri" w:eastAsia="Times New Roman" w:hAnsi="Calibri" w:cs="Arial"/>
                <w:b/>
                <w:color w:val="000000"/>
              </w:rPr>
              <w:t xml:space="preserve">ssential </w:t>
            </w:r>
            <w:r w:rsidR="00657359" w:rsidRPr="004E36AC">
              <w:rPr>
                <w:rFonts w:ascii="Calibri" w:eastAsia="Times New Roman" w:hAnsi="Calibri" w:cs="Arial"/>
                <w:b/>
                <w:color w:val="000000"/>
              </w:rPr>
              <w:t>E</w:t>
            </w:r>
            <w:r w:rsidR="007A56CD">
              <w:rPr>
                <w:rFonts w:ascii="Calibri" w:eastAsia="Times New Roman" w:hAnsi="Calibri" w:cs="Arial"/>
                <w:b/>
                <w:color w:val="000000"/>
              </w:rPr>
              <w:t>lement</w:t>
            </w:r>
            <w:r w:rsidR="00657359" w:rsidRPr="004E36AC">
              <w:rPr>
                <w:rFonts w:ascii="Calibri" w:eastAsia="Times New Roman" w:hAnsi="Calibri" w:cs="Arial"/>
                <w:b/>
                <w:color w:val="000000"/>
              </w:rPr>
              <w:t>s in C1.2 (L, RL or RI) – E</w:t>
            </w:r>
            <w:r w:rsidR="007A56CD">
              <w:rPr>
                <w:rFonts w:ascii="Calibri" w:eastAsia="Times New Roman" w:hAnsi="Calibri" w:cs="Arial"/>
                <w:b/>
                <w:color w:val="000000"/>
              </w:rPr>
              <w:t xml:space="preserve">ssential </w:t>
            </w:r>
            <w:r w:rsidR="00657359" w:rsidRPr="004E36AC">
              <w:rPr>
                <w:rFonts w:ascii="Calibri" w:eastAsia="Times New Roman" w:hAnsi="Calibri" w:cs="Arial"/>
                <w:b/>
                <w:color w:val="000000"/>
              </w:rPr>
              <w:t>E</w:t>
            </w:r>
            <w:r w:rsidR="007A56CD">
              <w:rPr>
                <w:rFonts w:ascii="Calibri" w:eastAsia="Times New Roman" w:hAnsi="Calibri" w:cs="Arial"/>
                <w:b/>
                <w:color w:val="000000"/>
              </w:rPr>
              <w:t>lement</w:t>
            </w:r>
            <w:r w:rsidR="00657359" w:rsidRPr="004E36AC">
              <w:rPr>
                <w:rFonts w:ascii="Calibri" w:eastAsia="Times New Roman" w:hAnsi="Calibri" w:cs="Arial"/>
                <w:b/>
                <w:color w:val="000000"/>
              </w:rPr>
              <w:t>s must be from different strands, i.e. RL and L, not RL and RL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A45C28" w14:textId="77777777" w:rsidR="00657359" w:rsidRPr="004E36AC" w:rsidRDefault="00657359" w:rsidP="00170072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4CBA49" w14:textId="77777777" w:rsidR="00657359" w:rsidRPr="004E36AC" w:rsidRDefault="00657359" w:rsidP="00170072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EBBB2" w14:textId="77777777" w:rsidR="00657359" w:rsidRPr="004E36AC" w:rsidRDefault="00657359" w:rsidP="00170072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831F53" w14:textId="77777777" w:rsidR="00657359" w:rsidRPr="004E36AC" w:rsidRDefault="00657359" w:rsidP="00170072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</w:tr>
      <w:tr w:rsidR="00657359" w:rsidRPr="004E36AC" w14:paraId="62453D96" w14:textId="4B556461" w:rsidTr="002D2679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479D7" w14:textId="62013F3D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2EC6C" w14:textId="1A0F9710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L.3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4B15E" w14:textId="632312DB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ords and phrases that complete literal sentence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E160D1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AD9C3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D9BE2E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F8C40B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418B9F34" w14:textId="53859590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8868D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E87A6" w14:textId="539757CA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6962B" w14:textId="700FC05D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ords and phrases that complete literal sentence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FE9DC4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85260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446745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C79EA9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34E27346" w14:textId="731EA211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675CD9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1BD69" w14:textId="4EBEC3A9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C310C" w14:textId="07651758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wo related points the author makes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2272D1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69BA1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55E1E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3C5CDC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38147785" w14:textId="1BC35956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D1D11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110CE" w14:textId="652CA61A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L.3.</w:t>
            </w:r>
            <w:proofErr w:type="gramStart"/>
            <w:r w:rsidRPr="004E36AC">
              <w:t>5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EA3F3" w14:textId="7CED1479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literal meaning of words and phrases in con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8B605C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5F656E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950D82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703FF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2B2D827B" w14:textId="2F71199E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3A05C8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C82AD" w14:textId="2E376EC7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L.3.5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E0974" w14:textId="1FA195D9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ords that describe personal emotional stat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6131B8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481667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3D2624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F07CEB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71843901" w14:textId="44F517E4" w:rsidTr="002D2679">
        <w:trPr>
          <w:cantSplit/>
          <w:trHeight w:val="332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AF90E8" w14:textId="2B767B20" w:rsidR="00657359" w:rsidRPr="004E36AC" w:rsidRDefault="00657359" w:rsidP="007918AB">
            <w:pPr>
              <w:keepNext/>
              <w:jc w:val="center"/>
              <w:rPr>
                <w:rFonts w:eastAsia="Times New Roman" w:cs="Arial"/>
                <w:b/>
                <w:color w:val="000000"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6241D4" w14:textId="019463E9" w:rsidR="00657359" w:rsidRPr="004E36AC" w:rsidRDefault="002D2679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57359" w:rsidRPr="004E36AC">
              <w:rPr>
                <w:rFonts w:eastAsia="Times New Roman" w:cs="Arial"/>
                <w:b/>
                <w:color w:val="000000"/>
              </w:rPr>
              <w:t>Choose at least one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57359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657359" w:rsidRPr="004E36AC">
              <w:rPr>
                <w:rFonts w:eastAsia="Times New Roman" w:cs="Arial"/>
                <w:b/>
                <w:color w:val="000000"/>
              </w:rPr>
              <w:t xml:space="preserve"> (RL or RI)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DC45EF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82363B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CAFF6C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A25B7A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57359" w:rsidRPr="004E36AC" w14:paraId="4ECBEB81" w14:textId="349BFC09" w:rsidTr="002D2679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D66C4" w14:textId="7CB21D7F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C1C90" w14:textId="58229502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L.3.9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06BFF" w14:textId="41BB61F1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common elements in two stories in a series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150AEA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0DEE73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C72AE7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20BF42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3F205E74" w14:textId="06562697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1693DA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2B974" w14:textId="4CA929D3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RI.3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19E3D" w14:textId="10B6643D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similarities between two texts on the sam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274A4C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2216CA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D3776A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1319A4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040C1319" w14:textId="21CB778E" w:rsidTr="00B52551">
        <w:trPr>
          <w:cantSplit/>
          <w:trHeight w:val="1151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15112A7" w14:textId="6DC7F7B3" w:rsidR="00657359" w:rsidRPr="004E36AC" w:rsidRDefault="00657359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4E36AC">
              <w:rPr>
                <w:b/>
              </w:rPr>
              <w:t>ELA.C2.1</w:t>
            </w:r>
          </w:p>
        </w:tc>
        <w:tc>
          <w:tcPr>
            <w:tcW w:w="5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248B98" w14:textId="0D3AE813" w:rsidR="00657359" w:rsidRPr="004E36AC" w:rsidRDefault="002D2679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A56CD" w:rsidRPr="007A56CD">
              <w:rPr>
                <w:b/>
              </w:rPr>
              <w:t>All students are assessed in these Essential Elements through the writing assessment. In the Instruction and Assessment Planner, choose one linkage level. See Writing Testlet FAQ for more detail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CADE9A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837A96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4E1CF2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B6474C" w14:textId="77777777" w:rsidR="00657359" w:rsidRPr="004E36AC" w:rsidRDefault="00657359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57359" w:rsidRPr="004E36AC" w14:paraId="223931EE" w14:textId="0CD9F7BE" w:rsidTr="002D2679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BC74F8" w14:textId="13CD34F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00098" w14:textId="4275B14F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W.3.</w:t>
            </w:r>
            <w:proofErr w:type="gramStart"/>
            <w:r w:rsidRPr="004E36AC">
              <w:t>2.a</w:t>
            </w:r>
            <w:proofErr w:type="gramEnd"/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3B164" w14:textId="38200BC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elect a topic and write about it including one fact or detail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A20901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EF477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3BFD3D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01F24B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  <w:tr w:rsidR="00657359" w:rsidRPr="004E36AC" w14:paraId="2AC60D7F" w14:textId="62B8D88C" w:rsidTr="002D2679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D40D2" w14:textId="77777777" w:rsidR="00657359" w:rsidRPr="004E36AC" w:rsidRDefault="00657359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C6518" w14:textId="395A1774" w:rsidR="00657359" w:rsidRPr="004E36AC" w:rsidRDefault="00657359" w:rsidP="00BA69EA">
            <w:pPr>
              <w:rPr>
                <w:rFonts w:eastAsia="Times New Roman" w:cs="Arial"/>
                <w:color w:val="000000"/>
              </w:rPr>
            </w:pPr>
            <w:r w:rsidRPr="004E36AC">
              <w:t>EE.W.3.4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F3B63" w14:textId="63B4A7B8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 xml:space="preserve">With guidance and </w:t>
            </w:r>
            <w:r w:rsidRPr="00313128">
              <w:rPr>
                <w:rFonts w:eastAsia="Times New Roman" w:cs="Arial"/>
                <w:color w:val="000000"/>
              </w:rPr>
              <w:t>support</w:t>
            </w:r>
            <w:r w:rsidR="008A763E" w:rsidRPr="00313128">
              <w:rPr>
                <w:rFonts w:eastAsia="Times New Roman" w:cs="Arial"/>
                <w:color w:val="000000"/>
              </w:rPr>
              <w:t>,</w:t>
            </w:r>
            <w:r w:rsidRPr="004E36AC">
              <w:rPr>
                <w:rFonts w:eastAsia="Times New Roman" w:cs="Arial"/>
                <w:color w:val="000000"/>
              </w:rPr>
              <w:t xml:space="preserve"> produce writing that expresses more than one idea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E21F98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A5021E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BFD8CB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5860A1" w14:textId="77777777" w:rsidR="00657359" w:rsidRPr="004E36AC" w:rsidRDefault="00657359" w:rsidP="008161E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009463" w14:textId="48E9AFD0" w:rsidR="00D22C53" w:rsidRPr="002D2679" w:rsidRDefault="002D2679" w:rsidP="003815B9">
      <w:pPr>
        <w:pStyle w:val="NoSpacing"/>
        <w:rPr>
          <w:rFonts w:cs="Times New Roman"/>
          <w:sz w:val="28"/>
          <w:szCs w:val="24"/>
        </w:rPr>
      </w:pPr>
      <w:r w:rsidRPr="002D2679">
        <w:rPr>
          <w:sz w:val="24"/>
        </w:rPr>
        <w:t>*Note: RL = Reading Literature, RI = Reading Informational, W = Writing, L = Language.</w:t>
      </w:r>
    </w:p>
    <w:p w14:paraId="61DE4D6F" w14:textId="77777777" w:rsidR="00C33FAD" w:rsidRDefault="00C33FAD" w:rsidP="003815B9">
      <w:pPr>
        <w:pStyle w:val="NoSpacing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126490CE" w14:textId="621ED4B1" w:rsidR="000E5C16" w:rsidRPr="000D41B0" w:rsidRDefault="006441FF" w:rsidP="006240E5">
      <w:pPr>
        <w:pStyle w:val="Heading2"/>
      </w:pPr>
      <w:r>
        <w:lastRenderedPageBreak/>
        <w:t>Grade 4: Available Essential Elements and minimum expectation for each student’s assessment</w:t>
      </w:r>
    </w:p>
    <w:tbl>
      <w:tblPr>
        <w:tblW w:w="13176" w:type="dxa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7918AB" w:rsidRPr="004E36AC" w14:paraId="023DD3B8" w14:textId="09C70AE5" w:rsidTr="007918AB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3E10A" w14:textId="77777777" w:rsidR="007918AB" w:rsidRPr="004E36AC" w:rsidDel="00BA69EA" w:rsidRDefault="007918AB" w:rsidP="007918AB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D0AF0" w14:textId="1C91A569" w:rsidR="007918AB" w:rsidRPr="004E36AC" w:rsidDel="00BA69EA" w:rsidRDefault="005E061A" w:rsidP="007918AB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9458B" w14:textId="311F6CF5" w:rsidR="007918AB" w:rsidRPr="004E36AC" w:rsidDel="00BA69EA" w:rsidRDefault="007918AB" w:rsidP="007918AB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 w:rsidR="000D41B0"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E41EE0" w14:textId="161FCE9C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28281A" w14:textId="5D46051F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1647DF" w14:textId="623F56EB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9961C" w14:textId="32F65B5A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7918AB" w:rsidRPr="004E36AC" w14:paraId="59B27C97" w14:textId="09007C61" w:rsidTr="005E061A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076284" w14:textId="2523BBD6" w:rsidR="007918AB" w:rsidRPr="004E36AC" w:rsidRDefault="007918AB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8B1507" w14:textId="3447C13B" w:rsidR="007918AB" w:rsidRPr="004E36AC" w:rsidRDefault="002D2679" w:rsidP="00BA69EA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Choose at least three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s in C1.1, including at least one RL and one RI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FEE035" w14:textId="77777777" w:rsidR="007918AB" w:rsidRPr="004E36AC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EAAE7D" w14:textId="77777777" w:rsidR="007918AB" w:rsidRPr="004E36AC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72F614" w14:textId="77777777" w:rsidR="007918AB" w:rsidRPr="004E36AC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B03E4C" w14:textId="77777777" w:rsidR="007918AB" w:rsidRPr="004E36AC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00D06A94" w14:textId="6E52D820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EFF4BD" w14:textId="66E9C30D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C7A9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L.4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4766F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details from the text to recount what the text say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42023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F4322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FED12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3A40D4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1644DB03" w14:textId="04D5F2F0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95529B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EFE8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L.4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96764A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details from the text to describe characters in the story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24469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A35F7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9E2E5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D5A6A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48577B40" w14:textId="0566F065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92CBAB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C4733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L.4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642E78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elements that are characteristic of stori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F9CF9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B51B0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F553F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210E1C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5E91159D" w14:textId="64272395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200EEE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9A1A4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I.4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EB00F8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explicit details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A43E2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1E49B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C72B5F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8CFC0C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2A4648D9" w14:textId="57AE27EF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F71B0C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9497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I.4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B26129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main idea of a text when it is explicitly state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4C69E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22D14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0EB67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3ED1E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:rsidDel="00C5450F" w14:paraId="6326F0C1" w14:textId="3807F2E6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657656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25A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I.4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5619C1" w14:textId="1B55C3B9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an explicit detail that is related to an individual, event</w:t>
            </w:r>
            <w:r w:rsidR="00091DFB">
              <w:rPr>
                <w:rFonts w:eastAsia="Times New Roman" w:cs="Arial"/>
                <w:color w:val="000000"/>
              </w:rPr>
              <w:t>,</w:t>
            </w:r>
            <w:r w:rsidRPr="004E36AC">
              <w:rPr>
                <w:rFonts w:eastAsia="Times New Roman" w:cs="Arial"/>
                <w:color w:val="000000"/>
              </w:rPr>
              <w:t xml:space="preserve"> or idea in a historical, scientific, or technic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47950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932FD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9E0BC1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FE22D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6F15FB4D" w14:textId="678A8DC8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1A24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AC4D9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t>EE.RI.4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EE96A5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elements that are characteristic of informational text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DBAFDC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3243A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DD9853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6E1409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778B4184" w14:textId="1F038A11" w:rsidTr="005E061A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541E92" w14:textId="6356F537" w:rsidR="007918AB" w:rsidRPr="004E36AC" w:rsidRDefault="007918AB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7FCA93" w14:textId="0F7EF3E9" w:rsidR="007918AB" w:rsidRPr="004E36AC" w:rsidRDefault="002D2679" w:rsidP="00EC5CD4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Choose two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s in C1.2 (L, RL or RI) –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s must be from different strands, i.e. RL and L, not RL and R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0FB462" w14:textId="77777777" w:rsidR="007918AB" w:rsidRPr="004E36AC" w:rsidRDefault="007918AB" w:rsidP="00EC5CD4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82E41C" w14:textId="77777777" w:rsidR="007918AB" w:rsidRPr="004E36AC" w:rsidRDefault="007918AB" w:rsidP="00EC5CD4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CE4F30" w14:textId="77777777" w:rsidR="007918AB" w:rsidRPr="004E36AC" w:rsidRDefault="007918AB" w:rsidP="00EC5CD4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D47E1F" w14:textId="77777777" w:rsidR="007918AB" w:rsidRPr="004E36AC" w:rsidRDefault="007918AB" w:rsidP="00EC5CD4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2790BC10" w14:textId="23F76433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569E20" w14:textId="154DC3A3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13DB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4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EF976A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theme or central idea of a familiar story, drama or poem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7E84C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14D35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1CA0A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CBB27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39C3C80A" w14:textId="7589A8E9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8B83A2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5C52D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4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AA3BC5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meaning of word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C2E7A9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AAEA6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171464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21E94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1ED4273E" w14:textId="58FE5122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DDE873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B3BD3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4.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A2E265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narrator of a story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CF559D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D8D59C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C855F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7B5C1F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3BA70704" w14:textId="2A89D1C7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F2343D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E346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4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7DC978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meaning of words in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0A0B5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96748F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0C56D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4181D5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513C7D47" w14:textId="601E873E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C4F933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DDB6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4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7E7433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one or more reasons supporting a specific point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7BE00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E3D2A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24744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373E94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51E83FC9" w14:textId="78685A33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EE1D7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AAECD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4.5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20C312" w14:textId="7C69283B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monstrate understanding of opposit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B9D1B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CD571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E8173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595DB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416DD9A8" w14:textId="3D6C6994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A736DE" w14:textId="16A35684" w:rsidR="007918AB" w:rsidRPr="004E36AC" w:rsidRDefault="007918AB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956C70" w14:textId="39037BEF" w:rsidR="007918AB" w:rsidRPr="004E36AC" w:rsidRDefault="002D2679" w:rsidP="00BA69EA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918AB">
              <w:rPr>
                <w:rFonts w:eastAsia="Times New Roman" w:cs="Arial"/>
                <w:b/>
                <w:color w:val="000000"/>
              </w:rPr>
              <w:t>All students are assessed in this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>
              <w:rPr>
                <w:rFonts w:eastAsia="Times New Roman" w:cs="Arial"/>
                <w:b/>
                <w:color w:val="000000"/>
              </w:rPr>
              <w:t xml:space="preserve"> for C1.3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AAEB3A" w14:textId="77777777" w:rsidR="007918AB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515FE4" w14:textId="77777777" w:rsidR="007918AB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CF580" w14:textId="77777777" w:rsidR="007918AB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1B2C89" w14:textId="77777777" w:rsidR="007918AB" w:rsidRDefault="007918AB" w:rsidP="00BA69EA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6739DB9D" w14:textId="4488281C" w:rsidTr="007918AB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3EF57" w14:textId="2675F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1B6F9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4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B5242E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details presented in two texts on the sam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20272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326D45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D388E3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7797B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76707FAE" w14:textId="2502F96E" w:rsidTr="005E061A">
        <w:trPr>
          <w:cantSplit/>
          <w:trHeight w:val="260"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189D01" w14:textId="198809CD" w:rsidR="007918AB" w:rsidRPr="004E36AC" w:rsidRDefault="007918AB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801348" w14:textId="0E839857" w:rsidR="007918AB" w:rsidRPr="004E36AC" w:rsidRDefault="002D2679" w:rsidP="007A56CD">
            <w:pPr>
              <w:pStyle w:val="NoSpacing"/>
              <w:jc w:val="left"/>
              <w:rPr>
                <w:rFonts w:ascii="Calibri" w:hAnsi="Calibri" w:cs="Times New Roman"/>
                <w:b/>
              </w:rPr>
            </w:pPr>
            <w:r>
              <w:rPr>
                <w:rFonts w:eastAsia="Times New Roman" w:cs="Arial"/>
                <w:b/>
                <w:color w:val="000000"/>
              </w:rPr>
              <w:t>Requirement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: </w:t>
            </w:r>
            <w:r w:rsidR="007A56CD" w:rsidRPr="007A56CD">
              <w:rPr>
                <w:b/>
              </w:rPr>
              <w:t>All students are assessed in these Essential Elements through the writing assessment. In the Instruction and Assessment Planner, choose one linkage level. Se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4D6766" w14:textId="77777777" w:rsidR="007918AB" w:rsidRPr="004E36AC" w:rsidRDefault="007918AB" w:rsidP="002E7570">
            <w:pPr>
              <w:pStyle w:val="NoSpacing"/>
              <w:rPr>
                <w:rFonts w:ascii="Calibri" w:hAnsi="Calibri" w:cs="Times New Roman"/>
                <w:b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1C2946" w14:textId="77777777" w:rsidR="007918AB" w:rsidRPr="004E36AC" w:rsidRDefault="007918AB" w:rsidP="002E7570">
            <w:pPr>
              <w:pStyle w:val="NoSpacing"/>
              <w:rPr>
                <w:rFonts w:ascii="Calibri" w:hAnsi="Calibri" w:cs="Times New Roman"/>
                <w:b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F302A2" w14:textId="77777777" w:rsidR="007918AB" w:rsidRPr="004E36AC" w:rsidRDefault="007918AB" w:rsidP="002E7570">
            <w:pPr>
              <w:pStyle w:val="NoSpacing"/>
              <w:rPr>
                <w:rFonts w:ascii="Calibri" w:hAnsi="Calibri" w:cs="Times New Roman"/>
                <w:b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27B72A" w14:textId="77777777" w:rsidR="007918AB" w:rsidRPr="004E36AC" w:rsidRDefault="007918AB" w:rsidP="002E7570">
            <w:pPr>
              <w:pStyle w:val="NoSpacing"/>
              <w:rPr>
                <w:rFonts w:ascii="Calibri" w:hAnsi="Calibri" w:cs="Times New Roman"/>
                <w:b/>
              </w:rPr>
            </w:pPr>
          </w:p>
        </w:tc>
      </w:tr>
      <w:tr w:rsidR="007918AB" w:rsidRPr="004E36AC" w14:paraId="1C65BA76" w14:textId="54AACE07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31AB0D3F" w14:textId="6DF63625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8035B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4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568E4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apitalize the first word in a sentenc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EAE90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0D7BA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912DA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AEC17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3810810D" w14:textId="4641447B" w:rsidTr="007918AB">
        <w:trPr>
          <w:cantSplit/>
          <w:trHeight w:val="332"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AF0D39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AFAB5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4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d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90B1AA" w14:textId="69395AD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pell words phonetically, drawing on knowledge of letter-sound relationships, and/or common spelling patterns</w:t>
            </w:r>
            <w:r w:rsidR="00091DFB">
              <w:rPr>
                <w:rFonts w:eastAsia="Times New Roman" w:cs="Arial"/>
                <w:color w:val="000000"/>
              </w:rPr>
              <w:t>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BCCAA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D93C4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405119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ECF06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55A0C497" w14:textId="2CCEC74E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38F7C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77FE" w14:textId="77777777" w:rsidR="007918AB" w:rsidRPr="004E36AC" w:rsidDel="00BA69EA" w:rsidRDefault="007918AB" w:rsidP="002E7570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4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4C0D22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List words, facts, or details related to th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E797F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2B1261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2644B1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C0BDCD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329333D" w14:textId="77777777" w:rsidR="005E061A" w:rsidRPr="002D2679" w:rsidRDefault="005E061A" w:rsidP="005E061A">
      <w:pPr>
        <w:pStyle w:val="NoSpacing"/>
        <w:rPr>
          <w:rFonts w:cs="Times New Roman"/>
          <w:sz w:val="28"/>
          <w:szCs w:val="24"/>
        </w:rPr>
      </w:pPr>
      <w:r w:rsidRPr="002D2679">
        <w:rPr>
          <w:sz w:val="24"/>
        </w:rPr>
        <w:t>*Note: RL = Reading Literature, RI = Reading Informational, W = Writing, L = Language.</w:t>
      </w:r>
    </w:p>
    <w:p w14:paraId="4C04DE0B" w14:textId="77777777" w:rsidR="006441FF" w:rsidRDefault="006441FF" w:rsidP="003815B9">
      <w:pPr>
        <w:pStyle w:val="NoSpacing"/>
        <w:rPr>
          <w:rFonts w:cs="Times New Roman"/>
          <w:b/>
          <w:sz w:val="24"/>
          <w:szCs w:val="24"/>
        </w:rPr>
      </w:pPr>
    </w:p>
    <w:p w14:paraId="018D22B3" w14:textId="77777777" w:rsidR="006441FF" w:rsidRDefault="006441FF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42AB3673" w14:textId="779F5B1B" w:rsidR="00EC5CD4" w:rsidRPr="005E061A" w:rsidRDefault="006441FF" w:rsidP="006240E5">
      <w:pPr>
        <w:pStyle w:val="Heading2"/>
      </w:pPr>
      <w:r>
        <w:lastRenderedPageBreak/>
        <w:t>Grade 5: Available Essential Elements and minimum expectation for each student’s assessment</w:t>
      </w:r>
    </w:p>
    <w:tbl>
      <w:tblPr>
        <w:tblW w:w="13176" w:type="dxa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7918AB" w:rsidRPr="004E36AC" w14:paraId="5A4BD04F" w14:textId="55C53A04" w:rsidTr="007918AB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1657A" w14:textId="77777777" w:rsidR="007918AB" w:rsidRPr="004E36AC" w:rsidDel="00BA69EA" w:rsidRDefault="007918AB" w:rsidP="007918AB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EC5F8" w14:textId="71C8434C" w:rsidR="007918AB" w:rsidRPr="004E36AC" w:rsidDel="00BA69EA" w:rsidRDefault="005E061A" w:rsidP="007918AB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8DB453" w14:textId="740EB01F" w:rsidR="007918AB" w:rsidRPr="004E36AC" w:rsidDel="00BA69EA" w:rsidRDefault="007918AB" w:rsidP="007918AB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 w:rsidR="000D41B0"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6C3D8A" w14:textId="3856A17A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81C461" w14:textId="6E7DA9CD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5790A2" w14:textId="65E7FE34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4FA211" w14:textId="100FFDEA" w:rsidR="007918AB" w:rsidRPr="004E36AC" w:rsidRDefault="007918AB" w:rsidP="007918AB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7918AB" w:rsidRPr="004E36AC" w14:paraId="3121F53C" w14:textId="2C092E42" w:rsidTr="007918AB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54421C" w14:textId="27378BB6" w:rsidR="007918AB" w:rsidRPr="004E36AC" w:rsidRDefault="007918AB" w:rsidP="00BA69EA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A06A7B" w14:textId="66ADCC5D" w:rsidR="007918AB" w:rsidRPr="004E36AC" w:rsidRDefault="002D2679" w:rsidP="00AC7CCE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Choose at least two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s in C1.1, including at least one RL and one RI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685CFC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C3DD8E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17584B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4069C6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359FDC11" w14:textId="7D26BBED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833FB7" w14:textId="18A5AF02" w:rsidR="007918AB" w:rsidRPr="004E36AC" w:rsidDel="00BA69EA" w:rsidRDefault="007918AB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213B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778E6D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ords in the text to answer a question about explicit informatio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45B806" w14:textId="1487473C" w:rsidR="007918AB" w:rsidRPr="000F1799" w:rsidRDefault="002D200C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9/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B4F1" w14:textId="147A830C" w:rsidR="007918AB" w:rsidRPr="000F1799" w:rsidRDefault="002D200C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Pr</w:t>
            </w:r>
            <w:r w:rsidR="00C9333F" w:rsidRPr="000F1799">
              <w:rPr>
                <w:rFonts w:ascii="Ink Free" w:eastAsia="Times New Roman" w:hAnsi="Ink Free" w:cs="Arial"/>
                <w:b/>
                <w:color w:val="000000"/>
              </w:rPr>
              <w:t>oximal Precurs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775792" w14:textId="74F7CD0E" w:rsidR="007918AB" w:rsidRPr="000F1799" w:rsidRDefault="00C9333F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9/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045B9F" w14:textId="7FDC1B2C" w:rsidR="007918AB" w:rsidRPr="000F1799" w:rsidRDefault="00FC6F4B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Easy – picked Target next</w:t>
            </w:r>
          </w:p>
        </w:tc>
      </w:tr>
      <w:tr w:rsidR="007918AB" w:rsidRPr="004E36AC" w14:paraId="6B3EF0D9" w14:textId="0C3BCB97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CA4461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0CA9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289DEB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ords in the text to answer a question about explicit informatio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9909F8" w14:textId="77777777" w:rsidR="007918AB" w:rsidRPr="000F1799" w:rsidRDefault="007918AB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202A37" w14:textId="77777777" w:rsidR="007918AB" w:rsidRPr="000F1799" w:rsidRDefault="007918AB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003F85" w14:textId="77777777" w:rsidR="007918AB" w:rsidRPr="000F1799" w:rsidRDefault="007918AB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FE17C0" w14:textId="77777777" w:rsidR="007918AB" w:rsidRPr="000F1799" w:rsidRDefault="007918AB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</w:p>
        </w:tc>
      </w:tr>
      <w:tr w:rsidR="007918AB" w:rsidRPr="004E36AC" w14:paraId="660B716C" w14:textId="6AE20DEB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AAA2AD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2B4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4D56E5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if a text tells about events, gives directions, or provides information on a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8DED22" w14:textId="19B7A0A2" w:rsidR="007918AB" w:rsidRPr="000F1799" w:rsidRDefault="008078DE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9/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CF1587" w14:textId="7BFF838A" w:rsidR="007918AB" w:rsidRPr="000F1799" w:rsidRDefault="008078DE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Targe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79D6A0" w14:textId="7BDAF4F3" w:rsidR="007918AB" w:rsidRPr="000F1799" w:rsidRDefault="008078DE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10/2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CE33C" w14:textId="21E0A26D" w:rsidR="007918AB" w:rsidRPr="000F1799" w:rsidRDefault="008078DE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Finished in DLM – maintenance only</w:t>
            </w:r>
          </w:p>
        </w:tc>
      </w:tr>
      <w:tr w:rsidR="007918AB" w:rsidRPr="004E36AC" w14:paraId="52457F8E" w14:textId="23E6602C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B1B18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B3FE9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7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6F9F78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Locate information in print or digital sourc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7CF78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3141A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AF5E74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0436B3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2430EAB9" w14:textId="34B34C24" w:rsidTr="007918AB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268A1" w14:textId="18F7907F" w:rsidR="007918AB" w:rsidRPr="004E36AC" w:rsidRDefault="007918AB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E4CA47" w14:textId="5D9E3660" w:rsidR="007918AB" w:rsidRPr="004E36AC" w:rsidRDefault="002D2679" w:rsidP="00AC7CCE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Choose three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s in C1.2 (L, RL, or RI) –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s must be from at least two different strands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536EE3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D1E637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798719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7CD61F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473AE7CE" w14:textId="192F4353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82DB54" w14:textId="77777777" w:rsidR="007918AB" w:rsidRPr="004E36AC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  <w:p w14:paraId="6124EA73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31BD0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8ED2D5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central idea or theme of a story, drama or poem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AC3196" w14:textId="72BBD675" w:rsidR="007918AB" w:rsidRPr="000F1799" w:rsidRDefault="004C30A1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9/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F715A4" w14:textId="0CFBA002" w:rsidR="007918AB" w:rsidRPr="000F1799" w:rsidRDefault="004C30A1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Distal Precurs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061FB9" w14:textId="245A6496" w:rsidR="007918AB" w:rsidRPr="000F1799" w:rsidRDefault="004C30A1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10/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367562" w14:textId="387D3EDA" w:rsidR="007918AB" w:rsidRPr="000F1799" w:rsidRDefault="004C30A1" w:rsidP="00BA69EA">
            <w:pPr>
              <w:rPr>
                <w:rFonts w:ascii="Ink Free" w:eastAsia="Times New Roman" w:hAnsi="Ink Free" w:cs="Arial"/>
                <w:b/>
                <w:color w:val="000000"/>
              </w:rPr>
            </w:pPr>
            <w:r w:rsidRPr="000F1799">
              <w:rPr>
                <w:rFonts w:ascii="Ink Free" w:eastAsia="Times New Roman" w:hAnsi="Ink Free" w:cs="Arial"/>
                <w:b/>
                <w:color w:val="000000"/>
              </w:rPr>
              <w:t>Re-teach</w:t>
            </w:r>
          </w:p>
        </w:tc>
      </w:tr>
      <w:tr w:rsidR="007918AB" w:rsidRPr="004E36AC" w14:paraId="2F30BF54" w14:textId="55420D36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DBAD0B" w14:textId="77777777" w:rsidR="007918AB" w:rsidRPr="004E36AC" w:rsidDel="00BA69EA" w:rsidRDefault="007918AB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55B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937D0A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intended meaning of multi-meaning word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996AB4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9F5A6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5BE13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01BDF0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12A14CDC" w14:textId="77E07A8C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28B30F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A3378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456786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point of view of the narrator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129BBF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DB8C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D70561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CA4F4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4C04B9EB" w14:textId="61516CAE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0E4AD8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A1FC7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81F0EF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main idea of a text when it is not explicitly state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A4EB0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D9ADE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F17DDD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C3271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6DF5953C" w14:textId="58BFECC1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5D55F1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6FC21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F36850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meanings of domain-specific words and phras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42113F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9C635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9C0F6B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EA9FEC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4863E914" w14:textId="25060B96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6B0647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C7F6E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143D5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relationship between a specific point and supporting reasons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FDAB1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990F2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E84DA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F72DB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06B8419F" w14:textId="6CA1B678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F1734A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0A225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5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4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B92B21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sentence level context to determine which word is missing from a content are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8602BE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243DB7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6077B6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E21681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36D01CD4" w14:textId="0685FE8D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A1FD1" w14:textId="77777777" w:rsidR="007918AB" w:rsidRPr="004E36AC" w:rsidDel="00BA69EA" w:rsidRDefault="007918AB" w:rsidP="00BA69EA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7177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5.5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04A237" w14:textId="77777777" w:rsidR="007918AB" w:rsidRPr="004E36AC" w:rsidDel="00BA69EA" w:rsidRDefault="007918AB" w:rsidP="00BA69E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monstrate understanding of words that have similar meaning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B7D202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008EFD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7A47D8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8316BA" w14:textId="77777777" w:rsidR="007918AB" w:rsidRPr="004E36AC" w:rsidRDefault="007918AB" w:rsidP="00BA69EA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3D936F26" w14:textId="090BBD8F" w:rsidTr="007918AB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EECCCD" w14:textId="1C744999" w:rsidR="007918AB" w:rsidRPr="004E36AC" w:rsidDel="00BA69EA" w:rsidRDefault="007918AB" w:rsidP="007918AB">
            <w:pPr>
              <w:keepNext/>
              <w:jc w:val="center"/>
              <w:rPr>
                <w:rFonts w:eastAsia="Times New Roman" w:cs="Arial"/>
                <w:b/>
                <w:color w:val="000000"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A142FB" w14:textId="0EC8E2E4" w:rsidR="007918AB" w:rsidRPr="004E36AC" w:rsidDel="00BA69EA" w:rsidRDefault="002D2679" w:rsidP="00AC7CCE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Choose at least one E</w:t>
            </w:r>
            <w:r w:rsidR="007A56C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>E</w:t>
            </w:r>
            <w:r w:rsidR="007A56CD">
              <w:rPr>
                <w:rFonts w:eastAsia="Times New Roman" w:cs="Arial"/>
                <w:b/>
                <w:color w:val="000000"/>
              </w:rPr>
              <w:t>lement</w:t>
            </w:r>
            <w:r w:rsidR="007918AB" w:rsidRPr="004E36AC">
              <w:rPr>
                <w:rFonts w:eastAsia="Times New Roman" w:cs="Arial"/>
                <w:b/>
                <w:color w:val="000000"/>
              </w:rPr>
              <w:t xml:space="preserve"> in C1.3 (RL or RI)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AAE8C1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B01BE4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2AC342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73BE37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0F057C51" w14:textId="4D54FE59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719292" w14:textId="70739050" w:rsidR="007918AB" w:rsidRPr="004E36AC" w:rsidRDefault="007918AB" w:rsidP="00694FFF">
            <w:pPr>
              <w:keepNext/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0A422" w14:textId="487A2B84" w:rsidR="007918AB" w:rsidRPr="004E36AC" w:rsidRDefault="007918AB" w:rsidP="007918AB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7595ED" w14:textId="11E44FB5" w:rsidR="007918AB" w:rsidRPr="004E36AC" w:rsidRDefault="007918AB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two characters in a familiar story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126714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095988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BCAC7E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AE8947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4637F65F" w14:textId="52D546AD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1BE815" w14:textId="7F47593F" w:rsidR="007918AB" w:rsidRPr="004E36AC" w:rsidDel="00BA69EA" w:rsidRDefault="007918AB" w:rsidP="00933E3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36152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D94BA6" w14:textId="685DCC55" w:rsidR="007918AB" w:rsidRPr="004E36AC" w:rsidDel="00BA69EA" w:rsidRDefault="007918AB" w:rsidP="00933E3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 xml:space="preserve">Identify </w:t>
            </w:r>
            <w:r w:rsidR="00FA427E" w:rsidRPr="00313128">
              <w:rPr>
                <w:rFonts w:eastAsia="Times New Roman" w:cs="Arial"/>
                <w:color w:val="000000"/>
              </w:rPr>
              <w:t>a</w:t>
            </w:r>
            <w:r w:rsidR="00FA427E">
              <w:rPr>
                <w:rFonts w:eastAsia="Times New Roman" w:cs="Arial"/>
                <w:color w:val="000000"/>
              </w:rPr>
              <w:t xml:space="preserve"> </w:t>
            </w:r>
            <w:r w:rsidRPr="004E36AC">
              <w:rPr>
                <w:rFonts w:eastAsia="Times New Roman" w:cs="Arial"/>
                <w:color w:val="000000"/>
              </w:rPr>
              <w:t>story element that undergoes change from beginning to en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13421E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DC6146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8C953E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054B8A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33257854" w14:textId="752FCE29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F376E5" w14:textId="77777777" w:rsidR="007918AB" w:rsidRPr="004E36AC" w:rsidDel="00BA69EA" w:rsidRDefault="007918AB" w:rsidP="00933E3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52DF8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5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6169D3" w14:textId="77777777" w:rsidR="007918AB" w:rsidRPr="004E36AC" w:rsidDel="00BA69EA" w:rsidRDefault="007918AB" w:rsidP="00933E3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stories, myths, or texts with similar topics or them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BA48A1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811B96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0C0DD5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0503B7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6B864D8A" w14:textId="496C5108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85FC97" w14:textId="77777777" w:rsidR="007918AB" w:rsidRPr="004E36AC" w:rsidDel="00BA69EA" w:rsidRDefault="007918AB" w:rsidP="00933E3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8110A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F25A7E" w14:textId="45743C8C" w:rsidR="007918AB" w:rsidRPr="004E36AC" w:rsidDel="00BA69EA" w:rsidRDefault="007918AB" w:rsidP="00933E3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two individuals, events</w:t>
            </w:r>
            <w:r w:rsidR="00091DFB">
              <w:rPr>
                <w:rFonts w:eastAsia="Times New Roman" w:cs="Arial"/>
                <w:color w:val="000000"/>
              </w:rPr>
              <w:t>,</w:t>
            </w:r>
            <w:r w:rsidRPr="004E36AC">
              <w:rPr>
                <w:rFonts w:eastAsia="Times New Roman" w:cs="Arial"/>
                <w:color w:val="000000"/>
              </w:rPr>
              <w:t xml:space="preserve"> or idea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EC54FD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856A11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42E745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6D79AB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00F2B8E1" w14:textId="11E18631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9A910" w14:textId="77777777" w:rsidR="007918AB" w:rsidRPr="004E36AC" w:rsidDel="00BA69EA" w:rsidRDefault="007918AB" w:rsidP="00933E3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77D16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5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46B0A0" w14:textId="77777777" w:rsidR="007918AB" w:rsidRPr="004E36AC" w:rsidDel="00BA69EA" w:rsidRDefault="007918AB" w:rsidP="00933E3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and contrast details gained from two texts on the sam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E3891C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0FC1A7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84EC46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E5BCF3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54804C0E" w14:textId="6F8E8420" w:rsidTr="007918AB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E60EBA" w14:textId="267E666B" w:rsidR="007918AB" w:rsidRPr="004E36AC" w:rsidRDefault="007918AB" w:rsidP="00933E32">
            <w:pPr>
              <w:jc w:val="center"/>
              <w:rPr>
                <w:b/>
              </w:rPr>
            </w:pPr>
            <w:r w:rsidRPr="004E36AC">
              <w:rPr>
                <w:b/>
              </w:rPr>
              <w:lastRenderedPageBreak/>
              <w:t>ELA.C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10F47D" w14:textId="1A9FD649" w:rsidR="007918AB" w:rsidRPr="007A56CD" w:rsidRDefault="007A56CD" w:rsidP="00AC7CCE">
            <w:pPr>
              <w:rPr>
                <w:rFonts w:eastAsia="Times New Roman" w:cs="Arial"/>
                <w:b/>
                <w:color w:val="000000"/>
              </w:rPr>
            </w:pPr>
            <w:r w:rsidRPr="007A56CD">
              <w:rPr>
                <w:b/>
              </w:rPr>
              <w:t>Requirement: All students are assessed in these Essential Elements through the writing assessment. In the Instruction and Assessment Planner, choose one linkage level. Se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236F18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69B081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514F6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6FB543" w14:textId="77777777" w:rsidR="007918AB" w:rsidRPr="004E36AC" w:rsidRDefault="007918AB" w:rsidP="00AC7CC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7918AB" w:rsidRPr="004E36AC" w14:paraId="627FB5B1" w14:textId="5D89AC12" w:rsidTr="007918AB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AB3F8A" w14:textId="627B126A" w:rsidR="007918AB" w:rsidRPr="004E36AC" w:rsidDel="00BA69EA" w:rsidRDefault="007918AB" w:rsidP="00933E3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18CFE" w14:textId="77777777" w:rsidR="007918AB" w:rsidRPr="004E36AC" w:rsidDel="00BA69EA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5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7AB508" w14:textId="77777777" w:rsidR="007918AB" w:rsidRPr="004E36AC" w:rsidDel="00BA69EA" w:rsidRDefault="007918AB" w:rsidP="00933E3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Provide facts, details, or other information related to th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AEC66B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EBAC2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4F6DAF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9B1B7D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  <w:tr w:rsidR="007918AB" w:rsidRPr="004E36AC" w14:paraId="26251343" w14:textId="2A7A41EF" w:rsidTr="007918AB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3392" w14:textId="77777777" w:rsidR="007918AB" w:rsidRPr="004E36AC" w:rsidRDefault="007918AB" w:rsidP="00933E3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53EF" w14:textId="77777777" w:rsidR="007918AB" w:rsidRPr="004E36AC" w:rsidRDefault="007918AB" w:rsidP="00AC7CC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5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25E73F" w14:textId="77777777" w:rsidR="007918AB" w:rsidRPr="004E36AC" w:rsidDel="00BA69EA" w:rsidRDefault="007918AB" w:rsidP="00933E3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ntroduce a topic and write to convey information about it including visual, tactual, or multimedia information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FB3C0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FF6E2A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3241E8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403828" w14:textId="77777777" w:rsidR="007918AB" w:rsidRPr="004E36AC" w:rsidRDefault="007918AB" w:rsidP="00933E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F3A3E65" w14:textId="77777777" w:rsidR="005E061A" w:rsidRPr="002D2679" w:rsidRDefault="005E061A" w:rsidP="005E061A">
      <w:pPr>
        <w:pStyle w:val="NoSpacing"/>
        <w:rPr>
          <w:rFonts w:cs="Times New Roman"/>
          <w:sz w:val="28"/>
          <w:szCs w:val="24"/>
        </w:rPr>
      </w:pPr>
      <w:r w:rsidRPr="002D2679">
        <w:rPr>
          <w:sz w:val="24"/>
        </w:rPr>
        <w:t>*Note: RL = Reading Literature, RI = Reading Informational, W = Writing, L = Language.</w:t>
      </w:r>
    </w:p>
    <w:p w14:paraId="7760ADBB" w14:textId="5FE86429" w:rsidR="005E061A" w:rsidRDefault="005E061A" w:rsidP="003815B9">
      <w:pPr>
        <w:pStyle w:val="NoSpacing"/>
        <w:rPr>
          <w:rFonts w:cs="Times New Roman"/>
          <w:sz w:val="24"/>
          <w:szCs w:val="24"/>
        </w:rPr>
      </w:pPr>
    </w:p>
    <w:p w14:paraId="715760AB" w14:textId="77777777" w:rsidR="00B53029" w:rsidRPr="005E061A" w:rsidRDefault="00B53029" w:rsidP="005E061A">
      <w:pPr>
        <w:sectPr w:rsidR="00B53029" w:rsidRPr="005E061A" w:rsidSect="000D3251">
          <w:headerReference w:type="default" r:id="rId16"/>
          <w:footerReference w:type="default" r:id="rId17"/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2FE1806" w14:textId="283F8B9D" w:rsidR="00A74B5B" w:rsidRPr="005E061A" w:rsidRDefault="006441FF" w:rsidP="006240E5">
      <w:pPr>
        <w:pStyle w:val="Heading2"/>
      </w:pPr>
      <w:r>
        <w:lastRenderedPageBreak/>
        <w:t>Grade 6: Available Essential Elements and minimum expectation for each student’s assessment</w:t>
      </w:r>
    </w:p>
    <w:tbl>
      <w:tblPr>
        <w:tblW w:w="13176" w:type="dxa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694FFF" w:rsidRPr="004E36AC" w14:paraId="5CF17522" w14:textId="4B539D7C" w:rsidTr="00694FFF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19DCA" w14:textId="07E89990" w:rsidR="00694FFF" w:rsidRPr="004E36AC" w:rsidDel="00177E69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CD715" w14:textId="0C6DC4FD" w:rsidR="00694FFF" w:rsidRPr="004E36AC" w:rsidDel="00177E69" w:rsidRDefault="005E061A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49B54C" w14:textId="39D6851D" w:rsidR="00694FFF" w:rsidRPr="004E36AC" w:rsidDel="00177E69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 w:rsidR="000D41B0"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CD6E85" w14:textId="6542E064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CAC2B4" w14:textId="51A7424E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15C14E" w14:textId="18A78C58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A590C5" w14:textId="6EBFD5EC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694FFF" w:rsidRPr="004E36AC" w14:paraId="65B684CB" w14:textId="1CAFC1B1" w:rsidTr="00694FFF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419E4A" w14:textId="7A832289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3E790B" w14:textId="3AEC32B3" w:rsidR="00694FFF" w:rsidRPr="004E36AC" w:rsidRDefault="002D2679" w:rsidP="00694FFF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>
              <w:rPr>
                <w:rFonts w:eastAsia="Times New Roman" w:cs="Arial"/>
                <w:b/>
                <w:color w:val="000000"/>
              </w:rPr>
              <w:t>All students are assessed in this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>
              <w:rPr>
                <w:rFonts w:eastAsia="Times New Roman" w:cs="Arial"/>
                <w:b/>
                <w:color w:val="000000"/>
              </w:rPr>
              <w:t xml:space="preserve"> for C1.1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A65AE6" w14:textId="77777777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ABAE69" w14:textId="77777777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F9FADB" w14:textId="659C2105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195A1B" w14:textId="77777777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44907F93" w14:textId="6DA2A0A3" w:rsidTr="00694FFF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60CBC" w14:textId="07A5B0FA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1D578" w14:textId="0EB4613E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96BB23" w14:textId="13968029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the title fits the structure of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F97D76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0FE1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4ECF3E" w14:textId="224EB3B5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7139E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B5C60BE" w14:textId="5CC7AF48" w:rsidTr="00694FFF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DEFD02" w14:textId="55CBF47F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BEDE20" w14:textId="1034A42C" w:rsidR="00694FFF" w:rsidRPr="004E36AC" w:rsidRDefault="002D2679" w:rsidP="00694FFF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three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in C1.2 (L, RL or RI) –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must be from at least two different strands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9C3EDC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3295D3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2478BB" w14:textId="7E31BD28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386CAF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335E707B" w14:textId="45AE4BBE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8ECD75" w14:textId="6CCED4F0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580DE" w14:textId="3903475D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6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7BF1F8" w14:textId="0FBF5381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hat a text says explicitly as well as what simple inferences must be draw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9C8D8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F72F9C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EDE475" w14:textId="10AAA7E1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623EB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5F376F86" w14:textId="730D913A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626A23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DC52" w14:textId="4DD58B55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6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731BE2" w14:textId="39F32E9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details in a text that are related to the theme or central idea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89639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82D21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BE8C12" w14:textId="0EEA81D0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105DD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3C47FCF" w14:textId="7EEBD524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E97801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1FBB" w14:textId="144F1FD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6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FF4720" w14:textId="414F2F9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word choice changes the meaning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5CCB7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A12E9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F5E0E7" w14:textId="16C1B749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C1EDD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96BD83B" w14:textId="1BCEF900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9ACA38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F7A42" w14:textId="3A85140F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6.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AEA49C" w14:textId="15E0D04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ords or phrases in the text that describe or show what the narrator or speaker is thinking or feel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3333F0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AF2F59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5C6E35" w14:textId="6284D368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FCB003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21FCCD8" w14:textId="01F924E2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2EE4D5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A321" w14:textId="1E5F499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40306E" w14:textId="6CA2FE45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Analyze a text to determine what it says explicitly as well as what inferences should be draw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0891A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6632A2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C852D7" w14:textId="07B838C3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1EE22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B23D50D" w14:textId="1CD739DB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24F5BD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8362" w14:textId="4896B391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6382E8" w14:textId="44018C09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main idea of a passage and details or facts related to i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D33CC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155F4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D09828" w14:textId="08B1479F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6A10E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5CBF3C93" w14:textId="3E16FD47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522969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1A42" w14:textId="5873A4BB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C7909D" w14:textId="0A660F90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word choice changes the meaning of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FF6FB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A820BE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6CF6DF" w14:textId="12F4E955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47C8D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4AACE54B" w14:textId="7BF0B572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CD4378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BCFF2" w14:textId="678378B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DB9992" w14:textId="086FB61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ords or phrases in the text that describe or show the author's point of view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6DD258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455FB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2B6497" w14:textId="44FD0213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BEE0E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EA126B9" w14:textId="60C6D50F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D49868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0AF1" w14:textId="39BAFC11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C867EB" w14:textId="40A89134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istinguish claims in a text supported by reaso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E883CE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853B13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154A21" w14:textId="35755D33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C9BB18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554CBFFC" w14:textId="3E1B38CC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2B7498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7BD5" w14:textId="5564EE1E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6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5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CB0F2" w14:textId="1DD7485E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the meaning of simple similes (e.g., The man was as big as a tree.)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5EC2F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3025C3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6AB4A2" w14:textId="7C38480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A06D1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D2269D8" w14:textId="2485D4B6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B9ED8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D339F" w14:textId="1C0FDBDA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6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5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E5C194" w14:textId="66FFF4C5" w:rsidR="00694FFF" w:rsidRPr="004E36AC" w:rsidDel="00177E69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  <w:r w:rsidRPr="004E36AC">
              <w:rPr>
                <w:rFonts w:eastAsia="Times New Roman" w:cs="Arial"/>
                <w:color w:val="000000"/>
                <w:spacing w:val="-10"/>
              </w:rPr>
              <w:t>Demonstrate understanding of words by identifying other words with similar and different meaning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3E1D4A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01F94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F66B30" w14:textId="50256EFF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7AD8F9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</w:tr>
      <w:tr w:rsidR="00694FFF" w:rsidRPr="004E36AC" w14:paraId="51A6882D" w14:textId="0DE27558" w:rsidTr="00694FFF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54B1F8" w14:textId="24FE5F93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8A9C9A" w14:textId="69885846" w:rsidR="00694FFF" w:rsidRPr="004E36AC" w:rsidRDefault="002D2679" w:rsidP="00694FFF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at least two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in C1.3, including at least one RL and one RI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BC5CE0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EC4609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43E826" w14:textId="36683CAB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2DCD6D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21A77295" w14:textId="2C2E9D59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7C0B62" w14:textId="3400FD33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4388C" w14:textId="277203B4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6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47C5CE" w14:textId="44DF4C05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 xml:space="preserve">Can identify how a character responds to a challenge in </w:t>
            </w:r>
            <w:r w:rsidR="00091DFB">
              <w:rPr>
                <w:rFonts w:eastAsia="Times New Roman" w:cs="Arial"/>
                <w:color w:val="000000"/>
              </w:rPr>
              <w:t xml:space="preserve">a </w:t>
            </w:r>
            <w:r w:rsidRPr="004E36AC">
              <w:rPr>
                <w:rFonts w:eastAsia="Times New Roman" w:cs="Arial"/>
                <w:color w:val="000000"/>
              </w:rPr>
              <w:t>story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57358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CE82E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AC44FF" w14:textId="1E479FE9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DFA7C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E993EAC" w14:textId="69345F86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32542D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7ED60" w14:textId="5C04CB2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6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5DFD01" w14:textId="2819C2E9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structure of a text (e.g., story, poem, or drama)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41768B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C03DE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6D6452" w14:textId="5981199B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AE95F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E1275F7" w14:textId="1EBC58C9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C2E9AD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E3F39" w14:textId="3EF1C0C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3867E4" w14:textId="7F571C3D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a detail that elaborates upon individuals, events, or ideas introduced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A6DD0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A07D6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793BDE" w14:textId="1213A4A8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FA789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2FD674C" w14:textId="52F0CA2A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710E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F2DF7" w14:textId="5B7D5B9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6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8B8BC6" w14:textId="4BE347D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and contrast how two texts describe the same even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888598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D39E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7A1E57" w14:textId="25F88183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EACED8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16DC3B4" w14:textId="280DE2C7" w:rsidTr="00694FFF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37C6D3" w14:textId="1218D8E0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0498FC" w14:textId="7A0CDB72" w:rsidR="00694FFF" w:rsidRPr="000B3633" w:rsidRDefault="000B3633" w:rsidP="00694FFF">
            <w:pPr>
              <w:rPr>
                <w:rFonts w:eastAsia="Times New Roman" w:cs="Arial"/>
                <w:b/>
                <w:color w:val="000000"/>
              </w:rPr>
            </w:pPr>
            <w:r w:rsidRPr="000B3633">
              <w:rPr>
                <w:b/>
              </w:rPr>
              <w:t>Requirement: All students are assessed in these Essential Elements through the writing assessment. In the Instruction and Assessment Planner, choose one linkage level. Se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C1A983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37D7BE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90E06E" w14:textId="49F45A45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FEADA3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563BE10E" w14:textId="0857F93F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A0742" w14:textId="226EDCC9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4C85" w14:textId="732EE29A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6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131710" w14:textId="6947204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pell untaught words phonetically, drawing on letter-sound relationships and common spelling pattern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018DC0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575B53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A7CA82" w14:textId="7F5C6338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1082D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E3EF46E" w14:textId="547852FD" w:rsidTr="00694FFF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44C85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E00DA" w14:textId="68B823BB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6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713742" w14:textId="68AE073A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ntroduce a topic and write to convey ideas and information about it including visual, tactual, or multimedia information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1493E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A28C20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7A85D1" w14:textId="30573BEC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6C83A9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0F5BFAA" w14:textId="0C03B0FB" w:rsidTr="005E061A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8A9E4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28149" w14:textId="7B3FAB73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6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6F78F5" w14:textId="77582830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Provide facts, details, or other information related to th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A944B6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18D9E3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BD9E15" w14:textId="7FE674B9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666CA9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5E061A" w:rsidRPr="004E36AC" w14:paraId="628398D8" w14:textId="77777777" w:rsidTr="005E061A">
        <w:trPr>
          <w:cantSplit/>
          <w:jc w:val="center"/>
        </w:trPr>
        <w:tc>
          <w:tcPr>
            <w:tcW w:w="13176" w:type="dxa"/>
            <w:gridSpan w:val="7"/>
            <w:tcBorders>
              <w:top w:val="single" w:sz="4" w:space="0" w:color="auto"/>
            </w:tcBorders>
          </w:tcPr>
          <w:p w14:paraId="13DB6377" w14:textId="7CC9CE49" w:rsidR="005E061A" w:rsidRPr="006240E5" w:rsidRDefault="005E061A" w:rsidP="006240E5">
            <w:pPr>
              <w:pStyle w:val="NoSpacing"/>
              <w:rPr>
                <w:rFonts w:cs="Times New Roman"/>
                <w:sz w:val="28"/>
                <w:szCs w:val="24"/>
              </w:rPr>
            </w:pPr>
            <w:r w:rsidRPr="002D2679">
              <w:rPr>
                <w:sz w:val="24"/>
              </w:rPr>
              <w:t>*Note: RL = Reading Literature, RI = Reading Informational, W = Writing, L = Language.</w:t>
            </w:r>
          </w:p>
        </w:tc>
      </w:tr>
    </w:tbl>
    <w:p w14:paraId="0E56C1FF" w14:textId="77777777" w:rsidR="006240E5" w:rsidRDefault="006240E5" w:rsidP="006240E5">
      <w:pPr>
        <w:pStyle w:val="Heading2"/>
      </w:pPr>
      <w:r>
        <w:br w:type="page"/>
      </w:r>
    </w:p>
    <w:p w14:paraId="52F3CC0A" w14:textId="064E8BD3" w:rsidR="0090495A" w:rsidRPr="005E061A" w:rsidRDefault="006441FF" w:rsidP="006240E5">
      <w:pPr>
        <w:pStyle w:val="Heading2"/>
      </w:pPr>
      <w:r>
        <w:lastRenderedPageBreak/>
        <w:t>Grade 7: Available Essential Elements and minimum expectation for each student’s assessment</w:t>
      </w:r>
    </w:p>
    <w:tbl>
      <w:tblPr>
        <w:tblW w:w="13176" w:type="dxa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694FFF" w:rsidRPr="004E36AC" w14:paraId="50E02742" w14:textId="2562F1E2" w:rsidTr="00694FFF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4EC9" w14:textId="12B8A2C1" w:rsidR="00694FFF" w:rsidRPr="004E36AC" w:rsidDel="00177E69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08137" w14:textId="54D44E8D" w:rsidR="00694FFF" w:rsidRPr="004E36AC" w:rsidDel="00177E69" w:rsidRDefault="005E061A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0EBE0" w14:textId="0645F807" w:rsidR="00694FFF" w:rsidRPr="004E36AC" w:rsidDel="00177E69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 w:rsidR="000D41B0"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E63774" w14:textId="27C56BAD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E48C29" w14:textId="5BC08C36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EA3A81" w14:textId="04CFCE96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D326C7" w14:textId="3334F13D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694FFF" w:rsidRPr="004E36AC" w14:paraId="6E8B172E" w14:textId="688377CF" w:rsidTr="00694FFF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8DE555" w14:textId="23201F17" w:rsidR="00694FFF" w:rsidRPr="004E36AC" w:rsidRDefault="00694FFF" w:rsidP="00177E69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64EAA8" w14:textId="31892252" w:rsidR="00694FFF" w:rsidRPr="004E36AC" w:rsidRDefault="002D2679" w:rsidP="00AE7E85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>
              <w:rPr>
                <w:rFonts w:eastAsia="Times New Roman" w:cs="Arial"/>
                <w:b/>
                <w:color w:val="000000"/>
              </w:rPr>
              <w:t>All students are assessed in this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>
              <w:rPr>
                <w:rFonts w:eastAsia="Times New Roman" w:cs="Arial"/>
                <w:b/>
                <w:color w:val="000000"/>
              </w:rPr>
              <w:t xml:space="preserve"> for C1.1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982009" w14:textId="77777777" w:rsidR="00694FFF" w:rsidRDefault="00694FFF" w:rsidP="00AE7E85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B0FA0F" w14:textId="77777777" w:rsidR="00694FFF" w:rsidRDefault="00694FFF" w:rsidP="00AE7E85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11B8F5" w14:textId="18E1D4E4" w:rsidR="00694FFF" w:rsidRDefault="00694FFF" w:rsidP="00AE7E85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F177FA" w14:textId="77777777" w:rsidR="00694FFF" w:rsidRDefault="00694FFF" w:rsidP="00AE7E85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44597C41" w14:textId="11949E05" w:rsidTr="00694FFF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DD1E4" w14:textId="34545A7C" w:rsidR="00694FFF" w:rsidRPr="004E36AC" w:rsidDel="00177E69" w:rsidRDefault="00694FFF" w:rsidP="00177E69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85156" w14:textId="2744356C" w:rsidR="00694FFF" w:rsidRPr="004E36AC" w:rsidDel="00177E69" w:rsidRDefault="00694FFF" w:rsidP="00AE7E8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7DA37C" w14:textId="72EF5890" w:rsidR="00694FFF" w:rsidRPr="004E36AC" w:rsidDel="00177E69" w:rsidRDefault="00694FFF" w:rsidP="00177E69">
            <w:pPr>
              <w:rPr>
                <w:rFonts w:cs="Arial"/>
                <w:color w:val="000000"/>
                <w:shd w:val="clear" w:color="auto" w:fill="FFFFFF"/>
              </w:rPr>
            </w:pPr>
            <w:r w:rsidRPr="004E36AC">
              <w:rPr>
                <w:rFonts w:eastAsia="Times New Roman" w:cs="Arial"/>
                <w:color w:val="000000"/>
              </w:rPr>
              <w:t xml:space="preserve">Determine how a fact, step, or event 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fits</w:t>
            </w:r>
            <w:proofErr w:type="gramEnd"/>
            <w:r w:rsidRPr="004E36AC">
              <w:rPr>
                <w:rFonts w:eastAsia="Times New Roman" w:cs="Arial"/>
                <w:color w:val="000000"/>
              </w:rPr>
              <w:t xml:space="preserve"> into the overall structure of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7EE463" w14:textId="77777777" w:rsidR="00694FFF" w:rsidRPr="004E36AC" w:rsidRDefault="00694FFF" w:rsidP="00177E6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2CF174" w14:textId="77777777" w:rsidR="00694FFF" w:rsidRPr="004E36AC" w:rsidRDefault="00694FFF" w:rsidP="00177E6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0C50C7" w14:textId="6275D302" w:rsidR="00694FFF" w:rsidRPr="004E36AC" w:rsidRDefault="00694FFF" w:rsidP="00177E6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83BF94" w14:textId="77777777" w:rsidR="00694FFF" w:rsidRPr="004E36AC" w:rsidRDefault="00694FFF" w:rsidP="00177E69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38DA6C9" w14:textId="38597013" w:rsidTr="00694FFF">
        <w:trPr>
          <w:cantSplit/>
          <w:trHeight w:val="162"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4EDB63" w14:textId="61DE8307" w:rsidR="00694FFF" w:rsidRPr="004E36AC" w:rsidDel="00177E69" w:rsidRDefault="00694FFF" w:rsidP="00177E69">
            <w:pPr>
              <w:jc w:val="center"/>
              <w:rPr>
                <w:rFonts w:eastAsia="Times New Roman" w:cs="Arial"/>
                <w:b/>
                <w:color w:val="000000"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D5FF10" w14:textId="2FF54557" w:rsidR="00694FFF" w:rsidRPr="004E36AC" w:rsidDel="00177E69" w:rsidRDefault="002D2679" w:rsidP="00177E69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at least three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in C1.2 (at least one RL and one RI)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2D648A" w14:textId="77777777" w:rsidR="00694FFF" w:rsidRPr="004E36AC" w:rsidRDefault="00694FFF" w:rsidP="00177E6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5225A" w14:textId="77777777" w:rsidR="00694FFF" w:rsidRPr="004E36AC" w:rsidRDefault="00694FFF" w:rsidP="00177E6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76E198" w14:textId="2037E767" w:rsidR="00694FFF" w:rsidRPr="004E36AC" w:rsidRDefault="00694FFF" w:rsidP="00177E69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B9476E" w14:textId="77777777" w:rsidR="00694FFF" w:rsidRPr="004E36AC" w:rsidRDefault="00694FFF" w:rsidP="00177E69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460F1A6D" w14:textId="27F61E2E" w:rsidTr="00694FFF">
        <w:trPr>
          <w:cantSplit/>
          <w:trHeight w:val="113"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0A7964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FBF2E" w14:textId="23DFF24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7.1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B62DFC" w14:textId="615E422B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  <w:r w:rsidRPr="004E36AC">
              <w:rPr>
                <w:rFonts w:cs="Arial"/>
                <w:color w:val="000000"/>
                <w:shd w:val="clear" w:color="auto" w:fill="FFFFFF"/>
              </w:rPr>
              <w:t>Analyze text to identify where information is explicitly stated and where inferences must be drawn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F08EAC" w14:textId="77777777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3072D4" w14:textId="77777777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9E2CA8" w14:textId="0EF39890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41083" w14:textId="77777777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</w:tr>
      <w:tr w:rsidR="00694FFF" w:rsidRPr="004E36AC" w14:paraId="26981E3B" w14:textId="179A1F26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FD3AC2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E6341" w14:textId="7EC02B26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7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85DB86" w14:textId="33726B5B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events in a text that are related to the theme or central idea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A9B911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617564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2D86DD" w14:textId="07B1F06F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9B7CEB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62DC79A" w14:textId="2113F26E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11234E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3DF9" w14:textId="2D4449AA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7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FCE276" w14:textId="478D4BA3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meaning of simple idioms and figures of speech as they are used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481C23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E55DC6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6C2AB5" w14:textId="45E15778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AF19DF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761679A" w14:textId="42808216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52E03B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ED89B" w14:textId="2FCAD826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73DF41" w14:textId="129B944B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cs="Arial"/>
                <w:color w:val="000000"/>
                <w:shd w:val="clear" w:color="auto" w:fill="FFFFFF"/>
              </w:rPr>
              <w:t>Analyze text to identify where information is explicitly stated and where inferences must be draw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0B6C6B" w14:textId="77777777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4FC854" w14:textId="77777777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4B2A52" w14:textId="2A4B6433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A389BF" w14:textId="77777777" w:rsidR="00694FFF" w:rsidRPr="004E36AC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</w:p>
        </w:tc>
      </w:tr>
      <w:tr w:rsidR="00694FFF" w:rsidRPr="004E36AC" w14:paraId="47838BA3" w14:textId="0EE824E7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B8992E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99FAD" w14:textId="13D2F808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B95890" w14:textId="7594C02F" w:rsidR="00694FFF" w:rsidRPr="004E36AC" w:rsidDel="00177E69" w:rsidRDefault="00694FFF" w:rsidP="00212E52">
            <w:pPr>
              <w:rPr>
                <w:rFonts w:cs="Arial"/>
                <w:color w:val="000000"/>
                <w:shd w:val="clear" w:color="auto" w:fill="FFFFFF"/>
              </w:rPr>
            </w:pPr>
            <w:r w:rsidRPr="004E36AC">
              <w:rPr>
                <w:rFonts w:eastAsia="Times New Roman" w:cs="Arial"/>
                <w:color w:val="000000"/>
              </w:rPr>
              <w:t>Determine two or more central idea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DC7473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16B154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6C6B5E" w14:textId="74C50326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5FDE46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C16ED82" w14:textId="50DEF746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0FD8B6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DA5DB" w14:textId="1F8216A9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A57277" w14:textId="669DBB17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words or phrases are used to persuade or inform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C11C16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B503DD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5F41CC" w14:textId="129DCC58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6C05BB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41328A3F" w14:textId="0F248983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26EBA0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887B" w14:textId="5CAC1D5F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EC3CF5" w14:textId="4C1F5079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an author’s purpose or point of view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BC315F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D0AEEE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BEC7A0" w14:textId="1D622275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FD3539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BA9FD04" w14:textId="3AEF74FE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9FD47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434AC" w14:textId="51EFA665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ADB311" w14:textId="685F1A1B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a claim or reason fits into the overall structure of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681156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315B8A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6DDAA6" w14:textId="58D3C4CA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69D3F1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5045CB0" w14:textId="79F4A2E2" w:rsidTr="00694FFF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87DF08" w14:textId="3A415638" w:rsidR="00694FFF" w:rsidRPr="004E36AC" w:rsidRDefault="00694FFF" w:rsidP="00694FFF">
            <w:pPr>
              <w:keepNext/>
              <w:jc w:val="center"/>
              <w:rPr>
                <w:b/>
              </w:rPr>
            </w:pPr>
            <w:r w:rsidRPr="004E36AC">
              <w:rPr>
                <w:b/>
              </w:rPr>
              <w:lastRenderedPageBreak/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CE2F97" w14:textId="77708AB0" w:rsidR="00694FFF" w:rsidRPr="004E36AC" w:rsidRDefault="002D2679" w:rsidP="00212E52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at least two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in C1.3, including at least one RL and one RI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19AC3E" w14:textId="77777777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0EE37D" w14:textId="77777777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F18EFB" w14:textId="33919506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06FF76" w14:textId="77777777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6679ACE7" w14:textId="65832842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89D395" w14:textId="30514E9B" w:rsidR="00694FFF" w:rsidRPr="004E36AC" w:rsidDel="00177E69" w:rsidRDefault="00694FFF" w:rsidP="00694FFF">
            <w:pPr>
              <w:keepNext/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970DB" w14:textId="71CF4535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7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C3CE89" w14:textId="23796A15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 xml:space="preserve">Determine how 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two or more story</w:t>
            </w:r>
            <w:proofErr w:type="gramEnd"/>
            <w:r w:rsidRPr="004E36AC">
              <w:rPr>
                <w:rFonts w:eastAsia="Times New Roman" w:cs="Arial"/>
                <w:color w:val="000000"/>
              </w:rPr>
              <w:t xml:space="preserve"> elements are relate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AC565F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729144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7A7805" w14:textId="1D3A2A39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5B14E2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DBEA445" w14:textId="5F3CFD5D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790827" w14:textId="77777777" w:rsidR="00694FFF" w:rsidRPr="004E36AC" w:rsidDel="00177E69" w:rsidRDefault="00694FFF" w:rsidP="00694FFF">
            <w:pPr>
              <w:keepNext/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52ED8" w14:textId="379EFE43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7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7E06E5" w14:textId="03E76D2B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the structure of two or more texts (e.g., stories, poems, or dramas)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D0BBC4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2533D8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02604" w14:textId="553BBF42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7F632A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635A13E" w14:textId="770BF189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C7DBA2" w14:textId="77777777" w:rsidR="00694FFF" w:rsidRPr="004E36AC" w:rsidDel="00177E69" w:rsidRDefault="00694FFF" w:rsidP="00694FFF">
            <w:pPr>
              <w:keepNext/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1CA66" w14:textId="698D1B7E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BFC76A" w14:textId="6053AD50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two individuals, events or ideas in a text are related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3E0637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01AE33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811FC2" w14:textId="5E42E2BF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AC1CA9" w14:textId="77777777" w:rsidR="00694FFF" w:rsidRPr="004E36AC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18A7954" w14:textId="3FD4484D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F601D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05828" w14:textId="656491BB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7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B992EE" w14:textId="052CB3BA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and contrast how different texts on the same topic present the detail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E681B2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0DE00D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0A6DB2" w14:textId="2684BB30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1F0BF2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3FDF74C" w14:textId="381A2B4A" w:rsidTr="00694FFF">
        <w:trPr>
          <w:cantSplit/>
          <w:trHeight w:val="285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6867B2" w14:textId="02B87B2A" w:rsidR="00694FFF" w:rsidRPr="004E36AC" w:rsidRDefault="00694FFF" w:rsidP="00212E52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DC999D" w14:textId="34888D0F" w:rsidR="00694FFF" w:rsidRPr="000B3633" w:rsidRDefault="000B3633" w:rsidP="00212E52">
            <w:pPr>
              <w:rPr>
                <w:rFonts w:eastAsia="Times New Roman" w:cs="Arial"/>
                <w:b/>
                <w:color w:val="000000"/>
              </w:rPr>
            </w:pPr>
            <w:r w:rsidRPr="000B3633">
              <w:rPr>
                <w:b/>
              </w:rPr>
              <w:t>Requirement: All students are assessed in these Essential Elements through the writing assessment. In the Instruction and Assessment Planner, choose one linkage level. Se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FB90C5" w14:textId="77777777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48B3E4" w14:textId="77777777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EDBC11" w14:textId="285934BB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54C49A" w14:textId="77777777" w:rsidR="00694FFF" w:rsidRPr="004E36AC" w:rsidRDefault="00694FFF" w:rsidP="00212E52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1F5F235C" w14:textId="0906F521" w:rsidTr="00694FFF">
        <w:trPr>
          <w:cantSplit/>
          <w:trHeight w:val="323"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C143D2" w14:textId="77777777" w:rsidR="00694FFF" w:rsidRPr="004E36AC" w:rsidRDefault="00694FFF" w:rsidP="00212E52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3A083" w14:textId="04732032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7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419788" w14:textId="6366582C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end punctuation when writing a sentence or question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F6BAC5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E9C084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6808DA" w14:textId="5D29F004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28501D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08005F3" w14:textId="159635DD" w:rsidTr="00694FFF">
        <w:trPr>
          <w:cantSplit/>
          <w:trHeight w:val="170"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0D8C16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C8C06" w14:textId="145F96C2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7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40EF31" w14:textId="1C284CAC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pell words phonetically, drawing on knowledge of letter-sound relationships and/or common spelling patterns.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9D2425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C63F55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807682" w14:textId="1E8B5EF2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4F359D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8947DAF" w14:textId="5DC8A073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3D3B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7EDB" w14:textId="32275BEE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7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9EC3B7" w14:textId="498ECEB2" w:rsidR="00694FFF" w:rsidRPr="004E36AC" w:rsidDel="00177E69" w:rsidRDefault="00091DFB" w:rsidP="00212E52">
            <w:pPr>
              <w:rPr>
                <w:rFonts w:eastAsia="Times New Roman" w:cs="Arial"/>
                <w:color w:val="000000"/>
              </w:rPr>
            </w:pPr>
            <w:r w:rsidRPr="00091DFB">
              <w:rPr>
                <w:rFonts w:eastAsia="Times New Roman" w:cs="Arial"/>
                <w:color w:val="000000"/>
              </w:rPr>
              <w:t>Introduce a topic and write to convey ideas and information about it including visual, tactual, or multimedia information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C04280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49D4DB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C429D4" w14:textId="47787C6A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857146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E772CB7" w14:textId="18575A4E" w:rsidTr="00694FFF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9759B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078A" w14:textId="2AFE8FEE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7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5322CC" w14:textId="3F00C31B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Provide facts, details, or other information related to the topic.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302DF0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02A392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5F3497" w14:textId="4F77DA68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716DFB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BE839F2" w14:textId="5A9509F4" w:rsidTr="00694FFF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FCB8" w14:textId="77777777" w:rsidR="00694FFF" w:rsidRPr="004E36AC" w:rsidDel="00177E69" w:rsidRDefault="00694FFF" w:rsidP="00212E52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C10C9" w14:textId="02E46878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7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d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DFDC78" w14:textId="1B49C617" w:rsidR="00694FFF" w:rsidRPr="004E36AC" w:rsidDel="00177E69" w:rsidRDefault="00694FFF" w:rsidP="00212E52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elect domain-specific vocabulary to use in writing about th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ABB254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FF96E0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E50E71" w14:textId="3449DF12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67DB4C" w14:textId="77777777" w:rsidR="00694FFF" w:rsidRPr="004E36AC" w:rsidRDefault="00694FFF" w:rsidP="00212E5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14FB80" w14:textId="77777777" w:rsidR="000D41B0" w:rsidRDefault="005E061A" w:rsidP="005E061A">
      <w:pPr>
        <w:pStyle w:val="NoSpacing"/>
        <w:rPr>
          <w:sz w:val="24"/>
        </w:rPr>
      </w:pPr>
      <w:r w:rsidRPr="002D2679">
        <w:rPr>
          <w:sz w:val="24"/>
        </w:rPr>
        <w:t>*Note: RL = Reading Literature, RI = Reading Informational, W = Writing, L = Language.</w:t>
      </w:r>
      <w:r w:rsidR="000D41B0">
        <w:rPr>
          <w:sz w:val="24"/>
        </w:rPr>
        <w:br w:type="page"/>
      </w:r>
    </w:p>
    <w:p w14:paraId="1263256C" w14:textId="3C3BB17E" w:rsidR="005E061A" w:rsidRPr="002D2679" w:rsidRDefault="005E061A" w:rsidP="005E061A">
      <w:pPr>
        <w:pStyle w:val="NoSpacing"/>
        <w:rPr>
          <w:rFonts w:cs="Times New Roman"/>
          <w:sz w:val="28"/>
          <w:szCs w:val="24"/>
        </w:rPr>
      </w:pPr>
    </w:p>
    <w:p w14:paraId="7C827B64" w14:textId="2F71CA89" w:rsidR="00C83590" w:rsidRPr="00C83590" w:rsidRDefault="006441FF" w:rsidP="006240E5">
      <w:pPr>
        <w:pStyle w:val="Heading2"/>
      </w:pPr>
      <w:r>
        <w:t>Grade 8: Available Essential Elements and minimum expectation for each student’s assessment</w:t>
      </w:r>
    </w:p>
    <w:tbl>
      <w:tblPr>
        <w:tblW w:w="13176" w:type="dxa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694FFF" w:rsidRPr="004E36AC" w14:paraId="03912D22" w14:textId="2FA48C1D" w:rsidTr="00694FFF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1B332" w14:textId="6A92A204" w:rsidR="00694FFF" w:rsidRPr="004E36AC" w:rsidDel="00177E69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461B4" w14:textId="75D3F3BC" w:rsidR="00694FFF" w:rsidRPr="004E36AC" w:rsidDel="00177E69" w:rsidRDefault="005E061A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A75DC1" w14:textId="466C19BE" w:rsidR="00694FFF" w:rsidRPr="004E36AC" w:rsidDel="00177E69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 w:rsidR="000D41B0"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9FF7D2" w14:textId="5DF922C2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DA014A" w14:textId="39B759B9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F31179" w14:textId="49F9E19A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F23528" w14:textId="1250B128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694FFF" w:rsidRPr="004E36AC" w14:paraId="186CE0D1" w14:textId="0AEE3672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6CE303" w14:textId="5792B75E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A9AD5E" w14:textId="7ACCDB19" w:rsidR="00694FFF" w:rsidRPr="004E36AC" w:rsidRDefault="002D2679" w:rsidP="00694FFF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>
              <w:rPr>
                <w:rFonts w:eastAsia="Times New Roman" w:cs="Arial"/>
                <w:b/>
                <w:color w:val="000000"/>
              </w:rPr>
              <w:t>All students are assessed in this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>
              <w:rPr>
                <w:rFonts w:eastAsia="Times New Roman" w:cs="Arial"/>
                <w:b/>
                <w:color w:val="000000"/>
              </w:rPr>
              <w:t xml:space="preserve"> for C1.1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AB7114" w14:textId="77777777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68F1A9" w14:textId="77777777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1DF8EA" w14:textId="38703333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E2EB2B" w14:textId="77777777" w:rsidR="00694FFF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09496920" w14:textId="2B64B95F" w:rsidTr="00694FFF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CC5B9" w14:textId="0858F3EE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A25EB" w14:textId="06E1E05A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A63395" w14:textId="3408377D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Locate the topic sentence and supporting details in a paragraph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2848C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0B606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7DD1C3" w14:textId="2C0BBAD6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E5184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DDB8AB5" w14:textId="4EE05D8A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EDB796" w14:textId="5DEA5E30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F7EA12" w14:textId="7788B206" w:rsidR="00694FFF" w:rsidRPr="004E36AC" w:rsidRDefault="002D2679" w:rsidP="00694FFF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at least three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in C1.2 (L, RL or RI) –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must be from at least two different strands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714E94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BD4065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E03644" w14:textId="247F611C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8EB8E0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564BD87A" w14:textId="2F5751FA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DC0D91" w14:textId="48BB8BAE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24E8" w14:textId="224CE431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8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ABD334" w14:textId="3A45883C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ite text to support inferences from stories and poem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F0AD2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F585C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306A86" w14:textId="085C38A3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733B9E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B61723C" w14:textId="26C30B4C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CACC6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1147" w14:textId="7ADAE544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8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05A4C3" w14:textId="188826C3" w:rsidR="00694FFF" w:rsidRPr="004E36AC" w:rsidDel="00177E69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  <w:r w:rsidRPr="004E36AC">
              <w:rPr>
                <w:rFonts w:eastAsia="Times New Roman" w:cs="Arial"/>
                <w:color w:val="000000"/>
                <w:spacing w:val="-10"/>
              </w:rPr>
              <w:t>Recount an event related to the theme or central idea, including details about character and sett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952692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DC5FB7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F57F37" w14:textId="6A1AF95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1E2219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</w:tr>
      <w:tr w:rsidR="00694FFF" w:rsidRPr="004E36AC" w14:paraId="15365276" w14:textId="130EC6A4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B9C0A9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0DA33" w14:textId="3A9A6E1F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8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EB266A" w14:textId="3A43CCD3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connotative meanings of words and phrase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745D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DE47C6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6F0ECB" w14:textId="4C50B28A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97326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41133910" w14:textId="5974624B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BB0CC2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52A45" w14:textId="517F5E0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51E61" w14:textId="5615872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ite text to support inferences from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EBB3C8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FFFC8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5CE602" w14:textId="4074697F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F0B93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DFBE9D9" w14:textId="50FE2854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614350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4BDF" w14:textId="1E46DFF4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C69537" w14:textId="12EECE78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Provide a summary of a familiar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5E04F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4B1A5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F07701" w14:textId="1388E879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1238F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AFFFFA1" w14:textId="281FCF72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9A9683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CEA37" w14:textId="200A49F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D48C4A" w14:textId="6E738943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connotative meanings of words and phrase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6603FB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13A683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B39D88" w14:textId="0A3F224D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AF531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9F3BDA8" w14:textId="39131CF4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E6A284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5175" w14:textId="45C456A8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6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116BD9" w14:textId="7F0384CD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 xml:space="preserve">Determine an author's purpose or point of view and identify examples </w:t>
            </w:r>
            <w:r w:rsidR="00F826B3">
              <w:rPr>
                <w:rFonts w:eastAsia="Times New Roman" w:cs="Arial"/>
                <w:color w:val="000000"/>
              </w:rPr>
              <w:t xml:space="preserve">from text </w:t>
            </w:r>
            <w:r w:rsidRPr="004E36AC">
              <w:rPr>
                <w:rFonts w:eastAsia="Times New Roman" w:cs="Arial"/>
                <w:color w:val="000000"/>
              </w:rPr>
              <w:t>that describe or support i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4A8BB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C813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DDD0FB" w14:textId="13E7AE75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A6F232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5075774" w14:textId="6EA626CD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04EA0A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33C00" w14:textId="183D4147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83D99" w14:textId="199B7C09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argument made by an author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2B80F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6B51C0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FFF66C" w14:textId="72950199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9D73F6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5B4EB09A" w14:textId="3B767F55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0F9CC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F7CC" w14:textId="00FDF6E5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8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5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09F7B9" w14:textId="7CF2300B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monstrate understanding of the use of multiple meaning word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FA6FC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42187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B5F9D9" w14:textId="052C26AB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3ECDA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CAF0156" w14:textId="15654981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B359E2" w14:textId="2B7984CF" w:rsidR="00694FFF" w:rsidRPr="004E36AC" w:rsidRDefault="00694FFF" w:rsidP="00694FFF">
            <w:pPr>
              <w:keepNext/>
              <w:jc w:val="center"/>
              <w:rPr>
                <w:b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A5620B" w14:textId="26348C09" w:rsidR="00694FFF" w:rsidRPr="004E36AC" w:rsidRDefault="002D2679" w:rsidP="00694FFF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at least two E</w:t>
            </w:r>
            <w:r w:rsidR="000B3633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0B3633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s in C1.3, including at least one RL and one RI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C1A3AA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11791D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B0ADBD" w14:textId="2A16DC63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06049A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27DC110B" w14:textId="06EB52BA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6CBB65" w14:textId="338FB758" w:rsidR="00694FFF" w:rsidRPr="004E36AC" w:rsidDel="00177E69" w:rsidRDefault="00694FFF" w:rsidP="00694FFF">
            <w:pPr>
              <w:keepNext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DE610" w14:textId="46ABC239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8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7023AD" w14:textId="722A20D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hich incidents in a story or drama lead to subsequent action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D167B0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07743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8394AA" w14:textId="1B601B63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EB33C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14AAE94" w14:textId="3C2DE9A1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D9B0A3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A3675" w14:textId="4646EB8C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8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2F394D" w14:textId="553AA1E9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and contrast the structure of two or more text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688FE4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3EE008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6505D3" w14:textId="260328BF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9D745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AC789ED" w14:textId="17856E8C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8DCDBD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ABD40" w14:textId="29C72C22" w:rsidR="00694FFF" w:rsidRPr="004E36AC" w:rsidDel="00177E69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  <w:r w:rsidRPr="004E36AC">
              <w:rPr>
                <w:rFonts w:eastAsia="Times New Roman" w:cs="Arial"/>
                <w:color w:val="000000"/>
                <w:spacing w:val="-10"/>
              </w:rPr>
              <w:t>EE.RL.8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646670" w14:textId="45623E56" w:rsidR="00694FFF" w:rsidRPr="004E36AC" w:rsidDel="00177E69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  <w:r w:rsidRPr="004E36AC">
              <w:rPr>
                <w:rFonts w:eastAsia="Times New Roman" w:cs="Arial"/>
                <w:color w:val="000000"/>
                <w:spacing w:val="-10"/>
              </w:rPr>
              <w:t>Compare and contrast themes, patterns of events, or characters across two or more stories or drama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EEC021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A117DA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4DB8F0" w14:textId="21257909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BC87E8" w14:textId="77777777" w:rsidR="00694FFF" w:rsidRPr="004E36AC" w:rsidRDefault="00694FFF" w:rsidP="00694FFF">
            <w:pPr>
              <w:rPr>
                <w:rFonts w:eastAsia="Times New Roman" w:cs="Arial"/>
                <w:color w:val="000000"/>
                <w:spacing w:val="-10"/>
              </w:rPr>
            </w:pPr>
          </w:p>
        </w:tc>
      </w:tr>
      <w:tr w:rsidR="00694FFF" w:rsidRPr="004E36AC" w14:paraId="1983A2F4" w14:textId="51B6BC60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A11DB6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C761" w14:textId="58F4D8C3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E88CB1" w14:textId="64FE492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Recount events in the order they were presented in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59AB2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2DF495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EC871D" w14:textId="001CC7E9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08455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62B1B06A" w14:textId="17580FD7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4E5B8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8C99" w14:textId="442C8476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8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68EB03" w14:textId="0A4923D4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here two different texts on the same topic differ in their interpretation of the detail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6475A9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32D0F2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02A3F8" w14:textId="5D0CE826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593730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D40741B" w14:textId="72A6FAF6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FA66BF" w14:textId="1DB5948E" w:rsidR="00694FFF" w:rsidRPr="004E36AC" w:rsidRDefault="00694FFF" w:rsidP="00694FFF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96FBA4" w14:textId="3492B0A3" w:rsidR="00694FFF" w:rsidRPr="00411B50" w:rsidRDefault="000B3633" w:rsidP="00694FFF">
            <w:pPr>
              <w:rPr>
                <w:rFonts w:eastAsia="Times New Roman" w:cs="Arial"/>
                <w:b/>
                <w:color w:val="000000"/>
              </w:rPr>
            </w:pPr>
            <w:r w:rsidRPr="00411B50">
              <w:rPr>
                <w:b/>
              </w:rPr>
              <w:t>Requirement: All students are assessed in these Essential Elements through the writing assessment. In the Instruction and Assessment Planner, choose one linkage level. Se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F696FF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1A65C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0B7035" w14:textId="5F86B744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DC643E" w14:textId="77777777" w:rsidR="00694FFF" w:rsidRPr="004E36AC" w:rsidRDefault="00694FFF" w:rsidP="00694FFF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6E6EEA55" w14:textId="07FE60D7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9A3F5C" w14:textId="0D01EB89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D5988" w14:textId="5C2D9091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8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638FB3" w14:textId="32F03A8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Write one or more facts or details related to th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D5C21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C321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82D539" w14:textId="61C7FE85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3ADDB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97C5E11" w14:textId="5A59D3C2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7DC1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729DC" w14:textId="5B0FE051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8.2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8596E1" w14:textId="4501536F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Write complete thoughts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1D9E7B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8DBDCD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55A8D4" w14:textId="479BA820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3AA62F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1BEF788" w14:textId="64061264" w:rsidTr="00694FFF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6DE3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67894" w14:textId="0B1D74DF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8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d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6AA6B" w14:textId="5EEAAABB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domain specific vocabulary related to th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FC84CE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E1C679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7FC40E" w14:textId="0DB723B6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91122B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F7070EF" w14:textId="4D72E798" w:rsidTr="00694FFF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EBD742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D393" w14:textId="3CBACF0D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8.</w:t>
            </w:r>
            <w:proofErr w:type="gramStart"/>
            <w:r>
              <w:rPr>
                <w:rFonts w:eastAsia="Times New Roman" w:cs="Arial"/>
                <w:color w:val="000000"/>
              </w:rPr>
              <w:t>2</w:t>
            </w:r>
            <w:r w:rsidRPr="004E36AC">
              <w:rPr>
                <w:rFonts w:eastAsia="Times New Roman" w:cs="Arial"/>
                <w:color w:val="000000"/>
              </w:rPr>
              <w:t>.</w:t>
            </w:r>
            <w:r>
              <w:rPr>
                <w:rFonts w:eastAsia="Times New Roman" w:cs="Arial"/>
                <w:color w:val="000000"/>
              </w:rPr>
              <w:t>f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B29624" w14:textId="6BA4A6DE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Provide a clos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2B825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21344A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333DEF" w14:textId="0187E322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DBD1DE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90D4992" w14:textId="500EF588" w:rsidTr="00694FFF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21A0" w14:textId="77777777" w:rsidR="00694FFF" w:rsidRPr="004E36AC" w:rsidDel="00177E69" w:rsidRDefault="00694FFF" w:rsidP="00694FFF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AD17D" w14:textId="581E46D2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8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EFAF1D" w14:textId="26A271CF" w:rsidR="00694FFF" w:rsidRPr="004E36AC" w:rsidDel="00177E69" w:rsidRDefault="00694FFF" w:rsidP="00694FFF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ntroduce a topic clearly and write to convey ideas and information about it including visual, tactual, or multimedia information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EE51F9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185601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CBA90F" w14:textId="75DFE9C6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2151A2" w14:textId="77777777" w:rsidR="00694FFF" w:rsidRPr="004E36AC" w:rsidRDefault="00694FFF" w:rsidP="00694FF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5C9B1C" w14:textId="77777777" w:rsidR="005E061A" w:rsidRPr="002D2679" w:rsidRDefault="005E061A" w:rsidP="005E061A">
      <w:pPr>
        <w:pStyle w:val="NoSpacing"/>
        <w:rPr>
          <w:rFonts w:cs="Times New Roman"/>
          <w:sz w:val="28"/>
          <w:szCs w:val="24"/>
        </w:rPr>
      </w:pPr>
      <w:r w:rsidRPr="002D2679">
        <w:rPr>
          <w:sz w:val="24"/>
        </w:rPr>
        <w:t>*Note: RL = Reading Literature, RI = Reading Informational, W = Writing, L = Language.</w:t>
      </w:r>
    </w:p>
    <w:p w14:paraId="5DCC0DC0" w14:textId="4C0978A5" w:rsidR="005E061A" w:rsidRDefault="005E061A" w:rsidP="003815B9">
      <w:pPr>
        <w:pStyle w:val="NoSpacing"/>
        <w:rPr>
          <w:rFonts w:cs="Times New Roman"/>
          <w:b/>
          <w:sz w:val="24"/>
          <w:szCs w:val="24"/>
        </w:rPr>
      </w:pPr>
    </w:p>
    <w:p w14:paraId="2266287C" w14:textId="77777777" w:rsidR="00675A4B" w:rsidRPr="005E061A" w:rsidRDefault="00675A4B" w:rsidP="005E061A">
      <w:pPr>
        <w:sectPr w:rsidR="00675A4B" w:rsidRPr="005E061A" w:rsidSect="00605433">
          <w:pgSz w:w="15840" w:h="12240" w:orient="landscape" w:code="1"/>
          <w:pgMar w:top="1152" w:right="1440" w:bottom="1152" w:left="1440" w:header="720" w:footer="720" w:gutter="0"/>
          <w:cols w:space="720"/>
          <w:docGrid w:linePitch="360"/>
        </w:sectPr>
      </w:pPr>
    </w:p>
    <w:p w14:paraId="4BCCC37D" w14:textId="263C73EC" w:rsidR="00FF1941" w:rsidRPr="005E061A" w:rsidRDefault="003A7CDA" w:rsidP="006240E5">
      <w:pPr>
        <w:pStyle w:val="Heading2"/>
      </w:pPr>
      <w:r>
        <w:lastRenderedPageBreak/>
        <w:t>Grades 9-10: Available Essential Elements and minimum expectation for each student’s assessment</w:t>
      </w:r>
      <w:r w:rsidR="00170072">
        <w:rPr>
          <w:rStyle w:val="FootnoteReference"/>
          <w:rFonts w:cs="Times New Roman"/>
          <w:b/>
          <w:sz w:val="24"/>
          <w:szCs w:val="24"/>
        </w:rPr>
        <w:footnoteReference w:id="2"/>
      </w:r>
    </w:p>
    <w:tbl>
      <w:tblPr>
        <w:tblW w:w="13176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694FFF" w:rsidRPr="004E36AC" w14:paraId="389288AF" w14:textId="515BFE8C" w:rsidTr="005E061A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67F98" w14:textId="7E9A87FE" w:rsidR="00694FFF" w:rsidRPr="004E36AC" w:rsidDel="00AB4F55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4E9C4" w14:textId="6A49518E" w:rsidR="00694FFF" w:rsidRPr="004E36AC" w:rsidDel="00AB4F55" w:rsidRDefault="005E061A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19A71" w14:textId="273795AC" w:rsidR="00694FFF" w:rsidRPr="004E36AC" w:rsidDel="00AB4F55" w:rsidRDefault="00694FFF" w:rsidP="00694FFF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 w:rsidR="000D41B0"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E7BBF5" w14:textId="6C75B401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20056E" w14:textId="7A878697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10F4F" w14:textId="3C43555A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F52A5B" w14:textId="7E2E3954" w:rsidR="00694FFF" w:rsidRPr="004E36AC" w:rsidRDefault="00694FFF" w:rsidP="00694FFF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694FFF" w:rsidRPr="004E36AC" w14:paraId="41345A11" w14:textId="2366CB0A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F87B69" w14:textId="3AB7BFB0" w:rsidR="00694FFF" w:rsidRPr="004E36AC" w:rsidRDefault="00694FFF" w:rsidP="00AB4F55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CBA98E" w14:textId="21B92BCB" w:rsidR="00694FFF" w:rsidRPr="004E36AC" w:rsidRDefault="002D2679" w:rsidP="00AA21ED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Choose one E</w:t>
            </w:r>
            <w:r w:rsidR="003A7CDA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E</w:t>
            </w:r>
            <w:r w:rsidR="003A7CDA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 xml:space="preserve"> in C1.</w:t>
            </w:r>
            <w:r w:rsidR="00694FFF">
              <w:rPr>
                <w:rFonts w:eastAsia="Times New Roman" w:cs="Arial"/>
                <w:b/>
                <w:color w:val="000000"/>
              </w:rPr>
              <w:t>2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 xml:space="preserve"> (</w:t>
            </w:r>
            <w:r w:rsidR="00694FFF">
              <w:rPr>
                <w:rFonts w:eastAsia="Times New Roman" w:cs="Arial"/>
                <w:b/>
                <w:color w:val="000000"/>
              </w:rPr>
              <w:t xml:space="preserve">L, </w:t>
            </w:r>
            <w:r w:rsidR="00694FFF" w:rsidRPr="004E36AC">
              <w:rPr>
                <w:rFonts w:eastAsia="Times New Roman" w:cs="Arial"/>
                <w:b/>
                <w:color w:val="000000"/>
              </w:rPr>
              <w:t>RL or RI)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2780C6" w14:textId="77777777" w:rsidR="00694FFF" w:rsidRPr="004E36AC" w:rsidRDefault="00694FFF" w:rsidP="00AA21ED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CCC42E" w14:textId="77777777" w:rsidR="00694FFF" w:rsidRPr="004E36AC" w:rsidRDefault="00694FFF" w:rsidP="00AA21ED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87FA47" w14:textId="77777777" w:rsidR="00694FFF" w:rsidRPr="004E36AC" w:rsidRDefault="00694FFF" w:rsidP="00AA21ED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993FC0" w14:textId="77777777" w:rsidR="00694FFF" w:rsidRPr="004E36AC" w:rsidRDefault="00694FFF" w:rsidP="00AA21ED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7681DB94" w14:textId="022F66F2" w:rsidTr="005E061A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6EA393" w14:textId="1F5FD694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8EBD7" w14:textId="06CF3288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9-10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B2EDDB" w14:textId="55AE3A28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hich citations demonstrate what the text says explicitly as well as inferences drawn from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6F79C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981AF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8CFC3F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B5EEC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2F83748" w14:textId="74963CCE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FEA681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7516E" w14:textId="55D24D44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9-10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629312" w14:textId="17F9ECD8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Recount events related to the theme or central idea, including details about character and sett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BDCC82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96BF07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A795FC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31B4CC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B29123B" w14:textId="37F1BE31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E045EF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32B76" w14:textId="7FEB1CF0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9-10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B5B89E" w14:textId="69FFEBEA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meaning of words and phrases as they are used in a text, including idioms, analogies, and figures of speech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C9478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EA9A74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1A2D9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54319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022D8B1" w14:textId="549259F2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933DE5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25A52" w14:textId="11C59C08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9-10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5A008" w14:textId="589852DD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hich citations demonstrate what the text says explicitly as well as inferentially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B4070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98BF7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91735B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0326C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3C6520F" w14:textId="33F27289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C0ADE2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3B93" w14:textId="64FFA410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9-10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63784" w14:textId="66AFE0B1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central idea of the text and select details to support i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EC3B0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FE70E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20C2FD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E56037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6FD9F83" w14:textId="00A90503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D64771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D0AEA" w14:textId="3E45ECC1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9-10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ACCFC3" w14:textId="044BE289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meaning of words and phrases as they are used in text, including common idioms, analogies, and figures of speech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7EA95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0FD34F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31EE32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8BF78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5A4EF96" w14:textId="39A35201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A0E93E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4A78" w14:textId="1B987405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9-10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C8C1FC" w14:textId="6E3E5B63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Locate sentences that support an author's central idea or claim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793A16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8F16E0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8DBC0A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D73B70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3A79D7EE" w14:textId="3B40865E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A4D836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E4A6" w14:textId="42A7975E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9-10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B92BA" w14:textId="6944D8F4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the specific claims support the argument made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88610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DAFDA7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6F984B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324E6A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249485B" w14:textId="32A125AF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D3D686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1831" w14:textId="32297EBA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9-10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4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91589B" w14:textId="51276A29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context to determine the meaning of unknown word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7794BD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98E7F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2F7AAC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81F8FF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10BE323" w14:textId="703A0050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73917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2FEDE" w14:textId="7CEF687A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9-10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5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414832" w14:textId="702074BE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intended meaning of multiple meaning word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460CE2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AFD014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2AE74F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F8B16C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6E415EE8" w14:textId="7EE1C84F" w:rsidTr="005E061A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79DE3D" w14:textId="410B608C" w:rsidR="00694FFF" w:rsidRPr="004E36AC" w:rsidRDefault="00694FFF" w:rsidP="00AB4F55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D43D52" w14:textId="0E63757A" w:rsidR="00694FFF" w:rsidRPr="004E36AC" w:rsidRDefault="002D2679" w:rsidP="003C37EC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="00694FFF" w:rsidRPr="006C30D7">
              <w:rPr>
                <w:rFonts w:eastAsia="Times New Roman" w:cs="Arial"/>
                <w:b/>
                <w:color w:val="000000"/>
              </w:rPr>
              <w:t>Choose at least three E</w:t>
            </w:r>
            <w:r w:rsidR="003A7CDA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="00694FFF" w:rsidRPr="006C30D7">
              <w:rPr>
                <w:rFonts w:eastAsia="Times New Roman" w:cs="Arial"/>
                <w:b/>
                <w:color w:val="000000"/>
              </w:rPr>
              <w:t>E</w:t>
            </w:r>
            <w:r w:rsidR="003A7CDA">
              <w:rPr>
                <w:rFonts w:eastAsia="Times New Roman" w:cs="Arial"/>
                <w:b/>
                <w:color w:val="000000"/>
              </w:rPr>
              <w:t>lement</w:t>
            </w:r>
            <w:r w:rsidR="00694FFF" w:rsidRPr="006C30D7">
              <w:rPr>
                <w:rFonts w:eastAsia="Times New Roman" w:cs="Arial"/>
                <w:b/>
                <w:color w:val="000000"/>
              </w:rPr>
              <w:t xml:space="preserve">s in </w:t>
            </w:r>
            <w:r w:rsidR="00694FFF" w:rsidRPr="006C30D7">
              <w:rPr>
                <w:rFonts w:cs="Times New Roman"/>
                <w:b/>
              </w:rPr>
              <w:t xml:space="preserve">C1.3 (RL or RI) – </w:t>
            </w:r>
            <w:r w:rsidR="00694FFF" w:rsidRPr="006C30D7">
              <w:rPr>
                <w:rFonts w:eastAsia="Times New Roman" w:cs="Arial"/>
                <w:b/>
                <w:color w:val="000000"/>
              </w:rPr>
              <w:t>including at least one RL and one RI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679646" w14:textId="77777777" w:rsidR="00694FFF" w:rsidRPr="004E36AC" w:rsidRDefault="00694FFF" w:rsidP="003C37EC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5007E0" w14:textId="77777777" w:rsidR="00694FFF" w:rsidRPr="004E36AC" w:rsidRDefault="00694FFF" w:rsidP="003C37EC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CE73D0" w14:textId="77777777" w:rsidR="00694FFF" w:rsidRPr="004E36AC" w:rsidRDefault="00694FFF" w:rsidP="003C37EC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3DC8CF" w14:textId="77777777" w:rsidR="00694FFF" w:rsidRPr="004E36AC" w:rsidRDefault="00694FFF" w:rsidP="003C37EC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46436880" w14:textId="424D634C" w:rsidTr="005E061A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0A8E3E" w14:textId="5219C0EF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F9BC4" w14:textId="0B1C88C7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9-10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41913C" w14:textId="2AA63E21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characters change or develop over the course of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8872FB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1CE3F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739FF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A8A7E2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50C9FFD" w14:textId="533D3E13" w:rsidTr="005E061A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1E569D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0127B" w14:textId="60B7E29A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9-10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6C540D" w14:textId="46AA3E92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dentify where a text deviates from a chronological presentation of event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117D2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A12E0A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8348D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8EA6E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7571C2B4" w14:textId="77E5D2E1" w:rsidTr="00FA7E1D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CBE3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A178" w14:textId="357B1A3D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9-10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5CFB1F" w14:textId="16FDA556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logical connections between individuals, ideas</w:t>
            </w:r>
            <w:r w:rsidR="00091DFB">
              <w:rPr>
                <w:rFonts w:eastAsia="Times New Roman" w:cs="Arial"/>
                <w:color w:val="000000"/>
              </w:rPr>
              <w:t>,</w:t>
            </w:r>
            <w:r w:rsidRPr="004E36AC">
              <w:rPr>
                <w:rFonts w:eastAsia="Times New Roman" w:cs="Arial"/>
                <w:color w:val="000000"/>
              </w:rPr>
              <w:t xml:space="preserve"> or events in a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4876C7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D60B1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D7F7D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4B3DAE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412E7CAA" w14:textId="46F3FDA7" w:rsidTr="003A7CDA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F2BEF5" w14:textId="66466A44" w:rsidR="00694FFF" w:rsidRPr="004E36AC" w:rsidRDefault="00694FFF" w:rsidP="00AB4F55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242864" w14:textId="71A94C1B" w:rsidR="00694FFF" w:rsidRPr="003A7CDA" w:rsidRDefault="003A7CDA" w:rsidP="003C37EC">
            <w:pPr>
              <w:pStyle w:val="NoSpacing"/>
              <w:rPr>
                <w:rFonts w:ascii="Calibri" w:hAnsi="Calibri" w:cs="Times New Roman"/>
                <w:b/>
              </w:rPr>
            </w:pPr>
            <w:r w:rsidRPr="003A7CDA">
              <w:rPr>
                <w:b/>
              </w:rPr>
              <w:t>Requirement: All students are assessed in all the Essential Elements for both conceptual areas in Claim 2 through the writing assessment. In the Instruction and Assessment Planner, choose one linkage level. See th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44FDB0" w14:textId="77777777" w:rsidR="00694FFF" w:rsidRPr="004E36AC" w:rsidRDefault="00694FFF" w:rsidP="003C37EC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E7C6D0" w14:textId="77777777" w:rsidR="00694FFF" w:rsidRPr="004E36AC" w:rsidRDefault="00694FFF" w:rsidP="003C37EC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56CE15" w14:textId="77777777" w:rsidR="00694FFF" w:rsidRPr="004E36AC" w:rsidRDefault="00694FFF" w:rsidP="003C37EC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2CAA03" w14:textId="77777777" w:rsidR="00694FFF" w:rsidRPr="004E36AC" w:rsidRDefault="00694FFF" w:rsidP="003C37EC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</w:tr>
      <w:tr w:rsidR="00694FFF" w:rsidRPr="004E36AC" w14:paraId="25AD1B51" w14:textId="7682F946" w:rsidTr="00FA7E1D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02C4" w14:textId="2D2B0408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AF3E" w14:textId="6F3E7978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9-10.2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44FC46" w14:textId="58405E41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pell most single-syllable words correctly and apply knowledge of word chunks in spelling longer word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873B02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AD0054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A1D78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D5716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1C2771D" w14:textId="476CCB85" w:rsidTr="00FA7E1D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B804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E910" w14:textId="2343A4BC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9-</w:t>
            </w:r>
            <w:r w:rsidR="00091DFB">
              <w:rPr>
                <w:rFonts w:eastAsia="Times New Roman" w:cs="Arial"/>
                <w:color w:val="000000"/>
              </w:rPr>
              <w:t>1</w:t>
            </w:r>
            <w:r w:rsidRPr="004E36AC">
              <w:rPr>
                <w:rFonts w:eastAsia="Times New Roman" w:cs="Arial"/>
                <w:color w:val="000000"/>
              </w:rPr>
              <w:t>0.2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3258DF" w14:textId="386CB68F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complete, simple sentences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8381C7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EC40C8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C8894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46579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05FD4B46" w14:textId="389AC838" w:rsidTr="00FA7E1D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BFF10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160A" w14:textId="48C0C584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9-10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d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33E76" w14:textId="3DA468B6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domain specific vocabulary when writing claims related to a topic of study or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1DEF66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909DBF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FFE510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034CB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1B6797AB" w14:textId="01A1C66C" w:rsidTr="00FA7E1D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E3F04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C8B86" w14:textId="3D6CC975" w:rsidR="00694FFF" w:rsidRPr="004E36AC" w:rsidDel="00AB4F55" w:rsidRDefault="00694FFF" w:rsidP="004D5B0E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EE.W.9-10.</w:t>
            </w:r>
            <w:proofErr w:type="gramStart"/>
            <w:r>
              <w:rPr>
                <w:rFonts w:eastAsia="Times New Roman" w:cs="Arial"/>
                <w:color w:val="000000"/>
              </w:rPr>
              <w:t>2.f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466A25" w14:textId="1D698750" w:rsidR="00694FFF" w:rsidRPr="004E36AC" w:rsidDel="00AB4F55" w:rsidRDefault="00FA7E1D" w:rsidP="00AB4F55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Provide a closing or concluding statemen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765CC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3D34FC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45BF7A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CF8589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466577D1" w14:textId="0D67DED3" w:rsidTr="00FA7E1D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2418463" w14:textId="5A9A98BA" w:rsidR="00694FFF" w:rsidRPr="004E36AC" w:rsidRDefault="00694FFF" w:rsidP="00BA52FE">
            <w:pPr>
              <w:keepNext/>
              <w:jc w:val="center"/>
              <w:rPr>
                <w:b/>
              </w:rPr>
            </w:pPr>
            <w:r w:rsidRPr="004E36AC">
              <w:rPr>
                <w:b/>
              </w:rPr>
              <w:t>ELA.C2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FE2F33" w14:textId="4B88FFB8" w:rsidR="00694FFF" w:rsidRPr="004E36AC" w:rsidRDefault="00694FFF" w:rsidP="006351A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677ECD" w14:textId="77777777" w:rsidR="00694FFF" w:rsidRPr="004E36AC" w:rsidRDefault="00694FFF" w:rsidP="006351A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5C2284" w14:textId="77777777" w:rsidR="00694FFF" w:rsidRPr="004E36AC" w:rsidRDefault="00694FFF" w:rsidP="006351A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DC06E3" w14:textId="77777777" w:rsidR="00694FFF" w:rsidRPr="004E36AC" w:rsidRDefault="00694FFF" w:rsidP="006351AA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01222E" w14:textId="77777777" w:rsidR="00694FFF" w:rsidRPr="004E36AC" w:rsidRDefault="00694FFF" w:rsidP="006351AA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694FFF" w:rsidRPr="004E36AC" w14:paraId="08E1AADA" w14:textId="0E89383F" w:rsidTr="00FA7E1D">
        <w:trPr>
          <w:cantSplit/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3E965" w14:textId="7C260BAB" w:rsidR="00694FFF" w:rsidRPr="004E36AC" w:rsidDel="00AB4F55" w:rsidRDefault="00694FFF" w:rsidP="008161E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A8183" w14:textId="56223FD2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9-10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F031D1" w14:textId="5DB05EFF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ntroduce a topic clearly and use a clear organization to write about it including visual, tactual, or multimedia information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5DE9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777BD3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3F9431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24E455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  <w:tr w:rsidR="00694FFF" w:rsidRPr="004E36AC" w14:paraId="260FC57D" w14:textId="05586421" w:rsidTr="00FA7E1D">
        <w:trPr>
          <w:cantSplit/>
          <w:jc w:val="center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6682" w14:textId="77777777" w:rsidR="00694FFF" w:rsidRPr="004E36AC" w:rsidDel="00AB4F55" w:rsidRDefault="00694FFF" w:rsidP="00AB4F55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924F" w14:textId="7AF74F5A" w:rsidR="00694FFF" w:rsidRPr="004E36AC" w:rsidDel="00AB4F55" w:rsidRDefault="00694FFF" w:rsidP="006351AA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9-10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7C96E7" w14:textId="523934FA" w:rsidR="00694FFF" w:rsidRPr="004E36AC" w:rsidDel="00AB4F55" w:rsidRDefault="00694FFF" w:rsidP="00AB4F55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velop the topic with facts or detail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3D31F0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656210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05F1E6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E1DC8F7" w14:textId="77777777" w:rsidR="00694FFF" w:rsidRPr="004E36AC" w:rsidRDefault="00694FFF" w:rsidP="00AB4F5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5A29F6" w14:textId="31F24A15" w:rsidR="00FA7E1D" w:rsidRDefault="005E061A" w:rsidP="002D2679">
      <w:pPr>
        <w:pStyle w:val="NoSpacing"/>
        <w:rPr>
          <w:sz w:val="24"/>
        </w:rPr>
      </w:pPr>
      <w:r w:rsidRPr="002D2679">
        <w:rPr>
          <w:sz w:val="24"/>
        </w:rPr>
        <w:t>*Note: RL = Reading Literature, RI = Reading Informational, W = Writing, L = Language.</w:t>
      </w:r>
      <w:r w:rsidR="00FA7E1D">
        <w:rPr>
          <w:sz w:val="24"/>
        </w:rPr>
        <w:br w:type="page"/>
      </w:r>
    </w:p>
    <w:p w14:paraId="111CA477" w14:textId="75F31756" w:rsidR="003A7CDA" w:rsidRPr="005E061A" w:rsidRDefault="003A7CDA" w:rsidP="006240E5">
      <w:pPr>
        <w:pStyle w:val="Heading2"/>
      </w:pPr>
      <w:r>
        <w:lastRenderedPageBreak/>
        <w:t>Grades 11-12: Available Essential Elements and minimum expectation for each student’s assessment</w:t>
      </w:r>
      <w:r>
        <w:rPr>
          <w:rStyle w:val="FootnoteReference"/>
          <w:rFonts w:cs="Times New Roman"/>
          <w:b/>
          <w:sz w:val="24"/>
          <w:szCs w:val="24"/>
        </w:rPr>
        <w:footnoteReference w:id="3"/>
      </w:r>
    </w:p>
    <w:tbl>
      <w:tblPr>
        <w:tblW w:w="13176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440"/>
        <w:gridCol w:w="4536"/>
        <w:gridCol w:w="1440"/>
        <w:gridCol w:w="1440"/>
        <w:gridCol w:w="1440"/>
        <w:gridCol w:w="1440"/>
      </w:tblGrid>
      <w:tr w:rsidR="003A7CDA" w:rsidRPr="004E36AC" w14:paraId="3293733F" w14:textId="77777777" w:rsidTr="008A763E">
        <w:trPr>
          <w:cantSplit/>
          <w:tblHeader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E2F97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 xml:space="preserve">Conceptual </w:t>
            </w:r>
            <w:r w:rsidRPr="004E36AC">
              <w:rPr>
                <w:b/>
              </w:rPr>
              <w:br/>
              <w:t>Are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47CD5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bCs/>
                <w:color w:val="000000"/>
              </w:rPr>
              <w:t>E</w:t>
            </w:r>
            <w:r>
              <w:rPr>
                <w:rFonts w:eastAsia="Times New Roman" w:cs="Arial"/>
                <w:b/>
                <w:bCs/>
                <w:color w:val="000000"/>
              </w:rPr>
              <w:t>lement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2C5F470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b/>
                <w:bCs/>
                <w:color w:val="000000"/>
              </w:rPr>
            </w:pPr>
            <w:r w:rsidRPr="004E36AC">
              <w:rPr>
                <w:b/>
              </w:rPr>
              <w:t>Description</w:t>
            </w:r>
            <w:r>
              <w:rPr>
                <w:b/>
              </w:rPr>
              <w:t>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3F264F" w14:textId="77777777" w:rsidR="003A7CDA" w:rsidRPr="004E36AC" w:rsidRDefault="003A7CDA" w:rsidP="008A763E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AD7253" w14:textId="77777777" w:rsidR="003A7CDA" w:rsidRPr="004E36AC" w:rsidRDefault="003A7CDA" w:rsidP="008A763E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Level Chose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07BAE3" w14:textId="77777777" w:rsidR="003A7CDA" w:rsidRPr="004E36AC" w:rsidRDefault="003A7CDA" w:rsidP="008A763E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Date Assessed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995D0C" w14:textId="77777777" w:rsidR="003A7CDA" w:rsidRPr="004E36AC" w:rsidRDefault="003A7CDA" w:rsidP="008A763E">
            <w:pPr>
              <w:jc w:val="center"/>
              <w:rPr>
                <w:b/>
              </w:rPr>
            </w:pPr>
            <w:r>
              <w:rPr>
                <w:rFonts w:eastAsia="Times New Roman" w:cs="Arial"/>
                <w:b/>
                <w:bCs/>
                <w:color w:val="000000"/>
              </w:rPr>
              <w:t>Notes</w:t>
            </w:r>
          </w:p>
        </w:tc>
      </w:tr>
      <w:tr w:rsidR="003A7CDA" w:rsidRPr="004E36AC" w14:paraId="19278371" w14:textId="77777777" w:rsidTr="008A763E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B90237" w14:textId="77777777" w:rsidR="003A7CDA" w:rsidRPr="004E36AC" w:rsidRDefault="003A7CDA" w:rsidP="008A763E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96D904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Pr="004E36AC">
              <w:rPr>
                <w:rFonts w:eastAsia="Times New Roman" w:cs="Arial"/>
                <w:b/>
                <w:color w:val="000000"/>
              </w:rPr>
              <w:t>Choose one E</w:t>
            </w:r>
            <w:r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Pr="004E36AC">
              <w:rPr>
                <w:rFonts w:eastAsia="Times New Roman" w:cs="Arial"/>
                <w:b/>
                <w:color w:val="000000"/>
              </w:rPr>
              <w:t>E</w:t>
            </w:r>
            <w:r>
              <w:rPr>
                <w:rFonts w:eastAsia="Times New Roman" w:cs="Arial"/>
                <w:b/>
                <w:color w:val="000000"/>
              </w:rPr>
              <w:t>lement</w:t>
            </w:r>
            <w:r w:rsidRPr="004E36AC">
              <w:rPr>
                <w:rFonts w:eastAsia="Times New Roman" w:cs="Arial"/>
                <w:b/>
                <w:color w:val="000000"/>
              </w:rPr>
              <w:t xml:space="preserve"> in C1.</w:t>
            </w:r>
            <w:r>
              <w:rPr>
                <w:rFonts w:eastAsia="Times New Roman" w:cs="Arial"/>
                <w:b/>
                <w:color w:val="000000"/>
              </w:rPr>
              <w:t>2</w:t>
            </w:r>
            <w:r w:rsidRPr="004E36AC">
              <w:rPr>
                <w:rFonts w:eastAsia="Times New Roman" w:cs="Arial"/>
                <w:b/>
                <w:color w:val="000000"/>
              </w:rPr>
              <w:t xml:space="preserve"> (</w:t>
            </w:r>
            <w:r>
              <w:rPr>
                <w:rFonts w:eastAsia="Times New Roman" w:cs="Arial"/>
                <w:b/>
                <w:color w:val="000000"/>
              </w:rPr>
              <w:t xml:space="preserve">L, </w:t>
            </w:r>
            <w:r w:rsidRPr="004E36AC">
              <w:rPr>
                <w:rFonts w:eastAsia="Times New Roman" w:cs="Arial"/>
                <w:b/>
                <w:color w:val="000000"/>
              </w:rPr>
              <w:t>RL or RI)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102A8C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3D0A42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BF782B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71DC91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3A7CDA" w:rsidRPr="004E36AC" w14:paraId="54421764" w14:textId="77777777" w:rsidTr="008A763E">
        <w:trPr>
          <w:cantSplit/>
          <w:jc w:val="center"/>
        </w:trPr>
        <w:tc>
          <w:tcPr>
            <w:tcW w:w="14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A857A5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44D0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11-12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579A4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Analyze a text to determine its meaning and cite textual evidence to support explicit and implicit understanding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C78BC2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498133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EE2E56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74648B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156509B4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882A94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1BAD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11-12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F08042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Recount the main events of the text which are related to the theme or central idea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753799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E2B755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A00E0B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47B7D9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02290587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31FA42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A94D5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11-12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0CADEF" w14:textId="75137B7D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words or phrases in a text, including words with multiple meanings and figurative language, impact the mean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797BB8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8C3024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1F96F0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EE686E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56168685" w14:textId="77777777" w:rsidTr="008A763E">
        <w:trPr>
          <w:cantSplit/>
          <w:trHeight w:val="332"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447660E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1E72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1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53E2E4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Analyze a text to determine its meaning and cite textual evidence to support explicit and implicit understand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3418D2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A921E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859CAA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D7FD2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0E390E1E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338A9D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81E7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2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D93EBA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the central idea of a text; recount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484E2C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EBB757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E557C7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653898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18EDF822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DF41C8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B67E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4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ED9DF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words or phrases in a text, including words with multiple meanings and figurative language, impacts the meaning of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F913A3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72FC99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51761D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2D179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3750E0ED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54FDE6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D60A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8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92E46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hether the claims and reasoning enhance the author's argument in an informational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52150B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FE32F7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F6241D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D46C6F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06E4DD27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1AEA7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60C3D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B07C9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whether the structure of a text enhances an author's claim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A987FF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D3303C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EE252C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14C56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48252858" w14:textId="77777777" w:rsidTr="008A763E">
        <w:trPr>
          <w:cantSplit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68C8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87EA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11-12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4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51EBE2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context to determine the meaning of unknown word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D308B4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01C5CC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0DE5E0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386FC9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76621CE6" w14:textId="77777777" w:rsidTr="008A763E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8985E5" w14:textId="77777777" w:rsidR="003A7CDA" w:rsidRPr="004E36AC" w:rsidRDefault="003A7CDA" w:rsidP="008A763E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1.3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E2786F" w14:textId="23543CA9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  <w:r>
              <w:rPr>
                <w:rFonts w:eastAsia="Times New Roman" w:cs="Arial"/>
                <w:b/>
                <w:color w:val="000000"/>
              </w:rPr>
              <w:t xml:space="preserve">Requirement: </w:t>
            </w:r>
            <w:r w:rsidRPr="006C30D7">
              <w:rPr>
                <w:rFonts w:eastAsia="Times New Roman" w:cs="Arial"/>
                <w:b/>
                <w:color w:val="000000"/>
              </w:rPr>
              <w:t>Choose at least three E</w:t>
            </w:r>
            <w:r w:rsidR="00FA7E1D">
              <w:rPr>
                <w:rFonts w:eastAsia="Times New Roman" w:cs="Arial"/>
                <w:b/>
                <w:color w:val="000000"/>
              </w:rPr>
              <w:t xml:space="preserve">ssential </w:t>
            </w:r>
            <w:r w:rsidRPr="006C30D7">
              <w:rPr>
                <w:rFonts w:eastAsia="Times New Roman" w:cs="Arial"/>
                <w:b/>
                <w:color w:val="000000"/>
              </w:rPr>
              <w:t>E</w:t>
            </w:r>
            <w:r w:rsidR="00FA7E1D">
              <w:rPr>
                <w:rFonts w:eastAsia="Times New Roman" w:cs="Arial"/>
                <w:b/>
                <w:color w:val="000000"/>
              </w:rPr>
              <w:t>lement</w:t>
            </w:r>
            <w:r w:rsidRPr="006C30D7">
              <w:rPr>
                <w:rFonts w:eastAsia="Times New Roman" w:cs="Arial"/>
                <w:b/>
                <w:color w:val="000000"/>
              </w:rPr>
              <w:t xml:space="preserve">s in </w:t>
            </w:r>
            <w:r w:rsidRPr="006C30D7">
              <w:rPr>
                <w:rFonts w:cs="Times New Roman"/>
                <w:b/>
              </w:rPr>
              <w:t xml:space="preserve">C1.3 (RL or RI) – </w:t>
            </w:r>
            <w:r w:rsidRPr="006C30D7">
              <w:rPr>
                <w:rFonts w:eastAsia="Times New Roman" w:cs="Arial"/>
                <w:b/>
                <w:color w:val="000000"/>
              </w:rPr>
              <w:t>including at least one RL and one RI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316CA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FDFC67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C8DE05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FA6784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3A7CDA" w:rsidRPr="004E36AC" w14:paraId="2907A8D1" w14:textId="77777777" w:rsidTr="008A763E">
        <w:trPr>
          <w:cantSplit/>
          <w:jc w:val="center"/>
        </w:trPr>
        <w:tc>
          <w:tcPr>
            <w:tcW w:w="14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1E16130C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6590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11-12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76139D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characters, the setting or events change over the course of the story or drama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DB40C3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501A56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0F1024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AF6B7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72C907CF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E427B4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3ECB2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L.11-12.5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2C4D5F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the author’s choice of where to end the story contributes to the meaning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A0EDC9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CEFB4D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8BBD85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F27D97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446119C7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172C5A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D3C5C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3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D149B8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termine how individuals, ideas, or events change over the course of the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060FCE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99244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10CA53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2E9D9C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5397C46B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6B24B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E0A1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RI.11-12.9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C06438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Compare and contrast arguments made by two different texts on the same topi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D1891E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861665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15FA02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24E5FB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14ABF8B0" w14:textId="77777777" w:rsidTr="008A763E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572ED7" w14:textId="77777777" w:rsidR="003A7CDA" w:rsidRPr="004E36AC" w:rsidRDefault="003A7CDA" w:rsidP="008A763E">
            <w:pPr>
              <w:jc w:val="center"/>
              <w:rPr>
                <w:b/>
              </w:rPr>
            </w:pPr>
            <w:r w:rsidRPr="004E36AC">
              <w:rPr>
                <w:b/>
              </w:rPr>
              <w:t>ELA.C2.1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ACAC26" w14:textId="31A5C213" w:rsidR="003A7CDA" w:rsidRPr="00FA7E1D" w:rsidRDefault="00FA7E1D" w:rsidP="00FA7E1D">
            <w:pPr>
              <w:pStyle w:val="NoSpacing"/>
              <w:jc w:val="left"/>
              <w:rPr>
                <w:rFonts w:ascii="Calibri" w:hAnsi="Calibri" w:cs="Times New Roman"/>
                <w:b/>
              </w:rPr>
            </w:pPr>
            <w:r w:rsidRPr="00FA7E1D">
              <w:rPr>
                <w:b/>
              </w:rPr>
              <w:t>Requirement: All students are assessed in all the Essential Elements for both conceptual areas in Claim 2 through the writing assessment. In the Instruction and Assessment Planner, choose one linkage level. See the Writing Testlet FAQ for more detail.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54F092" w14:textId="77777777" w:rsidR="003A7CDA" w:rsidRPr="004E36AC" w:rsidRDefault="003A7CDA" w:rsidP="008A763E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DCCD5" w14:textId="77777777" w:rsidR="003A7CDA" w:rsidRPr="004E36AC" w:rsidRDefault="003A7CDA" w:rsidP="008A763E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7DF46" w14:textId="77777777" w:rsidR="003A7CDA" w:rsidRPr="004E36AC" w:rsidRDefault="003A7CDA" w:rsidP="008A763E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CD3662" w14:textId="77777777" w:rsidR="003A7CDA" w:rsidRPr="004E36AC" w:rsidRDefault="003A7CDA" w:rsidP="008A763E">
            <w:pPr>
              <w:pStyle w:val="NoSpacing"/>
              <w:rPr>
                <w:rFonts w:ascii="Calibri" w:eastAsia="Times New Roman" w:hAnsi="Calibri" w:cs="Arial"/>
                <w:b/>
                <w:color w:val="000000"/>
              </w:rPr>
            </w:pPr>
          </w:p>
        </w:tc>
      </w:tr>
      <w:tr w:rsidR="003A7CDA" w:rsidRPr="004E36AC" w14:paraId="38B964FF" w14:textId="77777777" w:rsidTr="008A763E">
        <w:trPr>
          <w:cantSplit/>
          <w:jc w:val="center"/>
        </w:trPr>
        <w:tc>
          <w:tcPr>
            <w:tcW w:w="14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9DCBBB2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98E62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11-12.2.c</w:t>
            </w:r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77FC99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complete, simple sentences, as well as compound and other complex sentences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225FDD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C4526F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9B7285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853E7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1176902D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644C59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1D7A3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11-12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d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A51DF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Use domain specific vocabulary when writing claims related to a topic of study or tex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33A0B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A8877B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626A13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8C466D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6075CF89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85DA41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2A32B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11-12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f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0A5AE7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Provide a closing or concluding statement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4DFED2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35B342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A8CEC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6CF814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6D03DCC2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7A46C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B7B0F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L.11-12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8CAE4B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Spell most single-syllable words correctly and apply knowledge of word chunks in spelling longer word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071D6E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0E8EA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F43ED6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1B6BD0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48FECCB3" w14:textId="77777777" w:rsidTr="008A763E">
        <w:trPr>
          <w:cantSplit/>
          <w:jc w:val="center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38E248" w14:textId="77777777" w:rsidR="003A7CDA" w:rsidRPr="004E36AC" w:rsidRDefault="003A7CDA" w:rsidP="008A763E">
            <w:pPr>
              <w:keepNext/>
              <w:jc w:val="center"/>
              <w:rPr>
                <w:b/>
              </w:rPr>
            </w:pPr>
            <w:r w:rsidRPr="004E36AC">
              <w:rPr>
                <w:b/>
              </w:rPr>
              <w:t>ELA.C2.2</w:t>
            </w:r>
          </w:p>
        </w:tc>
        <w:tc>
          <w:tcPr>
            <w:tcW w:w="59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4DBBE6" w14:textId="52A697FC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2E34EE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B16826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563E8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06768D" w14:textId="77777777" w:rsidR="003A7CDA" w:rsidRPr="004E36AC" w:rsidRDefault="003A7CDA" w:rsidP="008A763E">
            <w:pPr>
              <w:rPr>
                <w:rFonts w:eastAsia="Times New Roman" w:cs="Arial"/>
                <w:b/>
                <w:color w:val="000000"/>
              </w:rPr>
            </w:pPr>
          </w:p>
        </w:tc>
      </w:tr>
      <w:tr w:rsidR="003A7CDA" w:rsidRPr="004E36AC" w14:paraId="48D5B62A" w14:textId="77777777" w:rsidTr="008A763E">
        <w:trPr>
          <w:cantSplit/>
          <w:jc w:val="center"/>
        </w:trPr>
        <w:tc>
          <w:tcPr>
            <w:tcW w:w="14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C8BBCA8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167B4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11-12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a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8422C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Introduce a topic clearly and write an informative or explanatory text that conveys ideas, concepts, and information including visual, tactual, or multimedia information as appropriate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381E7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F49438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E6E08B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4107D1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  <w:tr w:rsidR="003A7CDA" w:rsidRPr="004E36AC" w14:paraId="037A8147" w14:textId="77777777" w:rsidTr="008A763E">
        <w:trPr>
          <w:cantSplit/>
          <w:jc w:val="center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4FE9" w14:textId="77777777" w:rsidR="003A7CDA" w:rsidRPr="004E36AC" w:rsidDel="00AB4F55" w:rsidRDefault="003A7CDA" w:rsidP="008A763E">
            <w:pPr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71A5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EE.W.11-12.</w:t>
            </w:r>
            <w:proofErr w:type="gramStart"/>
            <w:r w:rsidRPr="004E36AC">
              <w:rPr>
                <w:rFonts w:eastAsia="Times New Roman" w:cs="Arial"/>
                <w:color w:val="000000"/>
              </w:rPr>
              <w:t>2.b</w:t>
            </w:r>
            <w:proofErr w:type="gramEnd"/>
          </w:p>
        </w:tc>
        <w:tc>
          <w:tcPr>
            <w:tcW w:w="4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4C6BCE" w14:textId="77777777" w:rsidR="003A7CDA" w:rsidRPr="004E36AC" w:rsidDel="00AB4F55" w:rsidRDefault="003A7CDA" w:rsidP="008A763E">
            <w:pPr>
              <w:rPr>
                <w:rFonts w:eastAsia="Times New Roman" w:cs="Arial"/>
                <w:color w:val="000000"/>
              </w:rPr>
            </w:pPr>
            <w:r w:rsidRPr="004E36AC">
              <w:rPr>
                <w:rFonts w:eastAsia="Times New Roman" w:cs="Arial"/>
                <w:color w:val="000000"/>
              </w:rPr>
              <w:t>Develop the topic with relevant facts, details, or quotes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D0A5C2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0147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620019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AA89F0" w14:textId="77777777" w:rsidR="003A7CDA" w:rsidRPr="004E36AC" w:rsidRDefault="003A7CDA" w:rsidP="008A763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C5B429" w14:textId="0DBE200B" w:rsidR="003A7CDA" w:rsidRPr="005E061A" w:rsidRDefault="003A7CDA" w:rsidP="002D2679">
      <w:pPr>
        <w:pStyle w:val="NoSpacing"/>
        <w:rPr>
          <w:rFonts w:cs="Times New Roman"/>
          <w:sz w:val="28"/>
          <w:szCs w:val="24"/>
        </w:rPr>
      </w:pPr>
      <w:r w:rsidRPr="002D2679">
        <w:rPr>
          <w:sz w:val="24"/>
        </w:rPr>
        <w:t>*Note: RL = Reading Literature, RI = Reading Informational, W = Writing, L = Language.</w:t>
      </w:r>
    </w:p>
    <w:sectPr w:rsidR="003A7CDA" w:rsidRPr="005E061A" w:rsidSect="000D3251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E4F2B" w14:textId="77777777" w:rsidR="00406B6B" w:rsidRDefault="00406B6B" w:rsidP="006C5B68">
      <w:r>
        <w:separator/>
      </w:r>
    </w:p>
  </w:endnote>
  <w:endnote w:type="continuationSeparator" w:id="0">
    <w:p w14:paraId="0A5061F6" w14:textId="77777777" w:rsidR="00406B6B" w:rsidRDefault="00406B6B" w:rsidP="006C5B68">
      <w:r>
        <w:continuationSeparator/>
      </w:r>
    </w:p>
  </w:endnote>
  <w:endnote w:type="continuationNotice" w:id="1">
    <w:p w14:paraId="25E8F8EC" w14:textId="77777777" w:rsidR="00406B6B" w:rsidRDefault="00406B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81271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441A5" w14:textId="66165002" w:rsidR="008A763E" w:rsidRDefault="008A763E" w:rsidP="00976DF7">
        <w:pPr>
          <w:pStyle w:val="FooterLandscape"/>
          <w:tabs>
            <w:tab w:val="clear" w:pos="4680"/>
            <w:tab w:val="clear" w:pos="9360"/>
          </w:tabs>
        </w:pPr>
        <w:r>
          <w:t xml:space="preserve">DLM </w:t>
        </w:r>
        <w:sdt>
          <w:sdtPr>
            <w:alias w:val="Title"/>
            <w:tag w:val=""/>
            <w:id w:val="394551168"/>
            <w:placeholder>
              <w:docPart w:val="31E885FE2252408895AC33A603C5E35C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>
              <w:t>Essential Elements Selection Record - ELA</w:t>
            </w:r>
          </w:sdtContent>
        </w:sdt>
        <w:r>
          <w:tab/>
        </w:r>
        <w:r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92163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35753B" w14:textId="1EFCC277" w:rsidR="008A763E" w:rsidRDefault="008A763E" w:rsidP="00976DF7">
        <w:pPr>
          <w:pStyle w:val="FooterLandscape"/>
          <w:tabs>
            <w:tab w:val="clear" w:pos="4680"/>
            <w:tab w:val="clear" w:pos="6480"/>
            <w:tab w:val="clear" w:pos="9360"/>
          </w:tabs>
          <w:rPr>
            <w:noProof/>
          </w:rPr>
        </w:pPr>
        <w:r>
          <w:t>Dynamic Learning Maps</w:t>
        </w:r>
        <w:r>
          <w:rPr>
            <w:rFonts w:cstheme="minorHAnsi"/>
          </w:rPr>
          <w:t>®</w:t>
        </w:r>
        <w:r>
          <w:t xml:space="preserve"> (DLM</w:t>
        </w:r>
        <w:r>
          <w:rPr>
            <w:rFonts w:cstheme="minorHAnsi"/>
          </w:rPr>
          <w:t>®</w:t>
        </w:r>
        <w:r>
          <w:t xml:space="preserve">) </w:t>
        </w:r>
        <w:sdt>
          <w:sdtPr>
            <w:alias w:val="Title"/>
            <w:tag w:val=""/>
            <w:id w:val="-220362704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>
              <w:t>Essential Elements Selection Record - ELA</w:t>
            </w:r>
          </w:sdtContent>
        </w:sdt>
        <w:r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24</w:t>
        </w:r>
        <w:r>
          <w:rPr>
            <w:noProof/>
          </w:rPr>
          <w:fldChar w:fldCharType="end"/>
        </w:r>
      </w:p>
      <w:p w14:paraId="0444D91C" w14:textId="5CEBCF0A" w:rsidR="008A763E" w:rsidRDefault="008A763E" w:rsidP="00605433">
        <w:pPr>
          <w:pStyle w:val="FooterLandscape"/>
          <w:tabs>
            <w:tab w:val="clear" w:pos="4680"/>
            <w:tab w:val="clear" w:pos="6480"/>
            <w:tab w:val="clear" w:pos="9360"/>
          </w:tabs>
          <w:jc w:val="center"/>
          <w:rPr>
            <w:noProof/>
          </w:rPr>
        </w:pPr>
        <w:r>
          <w:t>© 2020 Accessible Teaching, Learning, and Assessment Systems (ATLAS)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73395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B6FC6B" w14:textId="51019D09" w:rsidR="008A763E" w:rsidRPr="00976DF7" w:rsidRDefault="008A763E" w:rsidP="00976DF7">
        <w:pPr>
          <w:pStyle w:val="FooterLandscape"/>
          <w:tabs>
            <w:tab w:val="clear" w:pos="4680"/>
            <w:tab w:val="clear" w:pos="9360"/>
          </w:tabs>
        </w:pPr>
        <w:r>
          <w:t xml:space="preserve">DLM </w:t>
        </w:r>
        <w:sdt>
          <w:sdtPr>
            <w:alias w:val="Title"/>
            <w:tag w:val=""/>
            <w:id w:val="1266581252"/>
            <w:placeholder>
              <w:docPart w:val="135277AC5C92463F8F086401687F175F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>
              <w:t>Essential Elements Selection Record - ELA</w:t>
            </w:r>
          </w:sdtContent>
        </w:sdt>
        <w:r>
          <w:tab/>
        </w:r>
        <w:r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85E6C" w14:textId="77777777" w:rsidR="00406B6B" w:rsidRDefault="00406B6B" w:rsidP="006C5B68">
      <w:r>
        <w:separator/>
      </w:r>
    </w:p>
  </w:footnote>
  <w:footnote w:type="continuationSeparator" w:id="0">
    <w:p w14:paraId="470BBFA5" w14:textId="77777777" w:rsidR="00406B6B" w:rsidRDefault="00406B6B" w:rsidP="006C5B68">
      <w:r>
        <w:continuationSeparator/>
      </w:r>
    </w:p>
  </w:footnote>
  <w:footnote w:type="continuationNotice" w:id="1">
    <w:p w14:paraId="7F2FFBB9" w14:textId="77777777" w:rsidR="00406B6B" w:rsidRDefault="00406B6B">
      <w:pPr>
        <w:spacing w:after="0" w:line="240" w:lineRule="auto"/>
      </w:pPr>
    </w:p>
  </w:footnote>
  <w:footnote w:id="2">
    <w:p w14:paraId="54BAA850" w14:textId="6295F1D0" w:rsidR="008A763E" w:rsidRDefault="008A763E">
      <w:pPr>
        <w:pStyle w:val="FootnoteText"/>
      </w:pPr>
      <w:r>
        <w:rPr>
          <w:rStyle w:val="FootnoteReference"/>
        </w:rPr>
        <w:footnoteRef/>
      </w:r>
      <w:r>
        <w:t xml:space="preserve"> The high school blueprint provides coverage options for students in grades 9-12 to support the various testing requirements in different states in the consortium. Each state sets its own policy for which high school grade(s) are appropriate for DLM assessments.</w:t>
      </w:r>
    </w:p>
  </w:footnote>
  <w:footnote w:id="3">
    <w:p w14:paraId="51DFEFA8" w14:textId="77777777" w:rsidR="008A763E" w:rsidRDefault="008A763E" w:rsidP="003A7CDA">
      <w:pPr>
        <w:pStyle w:val="FootnoteText"/>
      </w:pPr>
      <w:r>
        <w:rPr>
          <w:rStyle w:val="FootnoteReference"/>
        </w:rPr>
        <w:footnoteRef/>
      </w:r>
      <w:r>
        <w:t xml:space="preserve"> The high school blueprint provides coverage options for students in grades 9-12 to support the various testing requirements in different states in the consortium. Each state sets its own policy for which high school grade(s) are appropriate for DLM assessment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083D8" w14:textId="5E3669F0" w:rsidR="008A763E" w:rsidRDefault="008A763E" w:rsidP="00FF2309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41D44" w14:textId="6BD19F8F" w:rsidR="008A763E" w:rsidRDefault="008A763E">
    <w:pPr>
      <w:pStyle w:val="Header"/>
    </w:pPr>
    <w:r>
      <w:rPr>
        <w:noProof/>
      </w:rPr>
      <w:drawing>
        <wp:inline distT="0" distB="0" distL="0" distR="0" wp14:anchorId="63E32383" wp14:editId="5F43B168">
          <wp:extent cx="1886716" cy="68580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2inch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6716" cy="6858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375CAFA" w14:textId="77777777" w:rsidR="008A763E" w:rsidRDefault="008A76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9E6004" w14:textId="79F60DDC" w:rsidR="008A763E" w:rsidRDefault="008A763E" w:rsidP="005134BC">
    <w:pPr>
      <w:tabs>
        <w:tab w:val="center" w:pos="5760"/>
        <w:tab w:val="right" w:pos="12960"/>
      </w:tabs>
    </w:pPr>
    <w:r w:rsidRPr="00171CDE">
      <w:rPr>
        <w:b/>
      </w:rPr>
      <w:t>Essential Elements Record</w:t>
    </w:r>
    <w:r>
      <w:rPr>
        <w:b/>
      </w:rPr>
      <w:tab/>
    </w:r>
    <w:r>
      <w:t>Student name: ____________________________</w:t>
    </w:r>
    <w:r>
      <w:tab/>
      <w:t>Fall Window/Spring Window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B5C56E4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A814A6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387122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234E8CE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9B7C580A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0D41DC"/>
    <w:multiLevelType w:val="hybridMultilevel"/>
    <w:tmpl w:val="92C03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2775B"/>
    <w:multiLevelType w:val="multilevel"/>
    <w:tmpl w:val="14BEFBC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774CDD"/>
    <w:multiLevelType w:val="hybridMultilevel"/>
    <w:tmpl w:val="03C27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335671"/>
    <w:multiLevelType w:val="hybridMultilevel"/>
    <w:tmpl w:val="067E84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5F4BFC"/>
    <w:multiLevelType w:val="hybridMultilevel"/>
    <w:tmpl w:val="818A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0E6362"/>
    <w:multiLevelType w:val="hybridMultilevel"/>
    <w:tmpl w:val="DCB25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10"/>
  </w:num>
  <w:num w:numId="4">
    <w:abstractNumId w:val="16"/>
  </w:num>
  <w:num w:numId="5">
    <w:abstractNumId w:val="20"/>
  </w:num>
  <w:num w:numId="6">
    <w:abstractNumId w:val="13"/>
  </w:num>
  <w:num w:numId="7">
    <w:abstractNumId w:val="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</w:num>
  <w:num w:numId="18">
    <w:abstractNumId w:val="21"/>
  </w:num>
  <w:num w:numId="19">
    <w:abstractNumId w:val="18"/>
  </w:num>
  <w:num w:numId="20">
    <w:abstractNumId w:val="19"/>
  </w:num>
  <w:num w:numId="21">
    <w:abstractNumId w:val="12"/>
  </w:num>
  <w:num w:numId="22">
    <w:abstractNumId w:val="17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jEwMTO1tDC1MDNX0lEKTi0uzszPAykwrAUAJ8ZqgCwAAAA="/>
  </w:docVars>
  <w:rsids>
    <w:rsidRoot w:val="003815B9"/>
    <w:rsid w:val="00024C16"/>
    <w:rsid w:val="00034EB8"/>
    <w:rsid w:val="0005158E"/>
    <w:rsid w:val="0005215A"/>
    <w:rsid w:val="00074E51"/>
    <w:rsid w:val="00085878"/>
    <w:rsid w:val="00091DFB"/>
    <w:rsid w:val="00092735"/>
    <w:rsid w:val="00092870"/>
    <w:rsid w:val="00096E5F"/>
    <w:rsid w:val="000A6963"/>
    <w:rsid w:val="000A6ECF"/>
    <w:rsid w:val="000B3633"/>
    <w:rsid w:val="000D07F2"/>
    <w:rsid w:val="000D1578"/>
    <w:rsid w:val="000D16CC"/>
    <w:rsid w:val="000D3251"/>
    <w:rsid w:val="000D41B0"/>
    <w:rsid w:val="000E5C16"/>
    <w:rsid w:val="000E679F"/>
    <w:rsid w:val="000F0BD4"/>
    <w:rsid w:val="000F1799"/>
    <w:rsid w:val="000F5EE5"/>
    <w:rsid w:val="00112B4D"/>
    <w:rsid w:val="00132663"/>
    <w:rsid w:val="00153A26"/>
    <w:rsid w:val="00156D63"/>
    <w:rsid w:val="00165B65"/>
    <w:rsid w:val="00170072"/>
    <w:rsid w:val="00174C8B"/>
    <w:rsid w:val="00177E69"/>
    <w:rsid w:val="001851EF"/>
    <w:rsid w:val="00190EB0"/>
    <w:rsid w:val="001A11D7"/>
    <w:rsid w:val="001B45BA"/>
    <w:rsid w:val="001B481F"/>
    <w:rsid w:val="001C0A00"/>
    <w:rsid w:val="001C3E6B"/>
    <w:rsid w:val="001C4427"/>
    <w:rsid w:val="001D2EBA"/>
    <w:rsid w:val="001E0E20"/>
    <w:rsid w:val="001E41FA"/>
    <w:rsid w:val="001F551A"/>
    <w:rsid w:val="001F6317"/>
    <w:rsid w:val="00202319"/>
    <w:rsid w:val="00207B2C"/>
    <w:rsid w:val="00212E52"/>
    <w:rsid w:val="00213E87"/>
    <w:rsid w:val="00215FDA"/>
    <w:rsid w:val="0021762C"/>
    <w:rsid w:val="00226651"/>
    <w:rsid w:val="00231380"/>
    <w:rsid w:val="002434EF"/>
    <w:rsid w:val="00262D7E"/>
    <w:rsid w:val="00264334"/>
    <w:rsid w:val="002713B1"/>
    <w:rsid w:val="00285329"/>
    <w:rsid w:val="002936FF"/>
    <w:rsid w:val="002A7952"/>
    <w:rsid w:val="002A7FFC"/>
    <w:rsid w:val="002B724B"/>
    <w:rsid w:val="002B7B5F"/>
    <w:rsid w:val="002C502B"/>
    <w:rsid w:val="002D200C"/>
    <w:rsid w:val="002D2679"/>
    <w:rsid w:val="002E0C9B"/>
    <w:rsid w:val="002E7570"/>
    <w:rsid w:val="00313128"/>
    <w:rsid w:val="0031344D"/>
    <w:rsid w:val="003179D1"/>
    <w:rsid w:val="003229E4"/>
    <w:rsid w:val="00333DD3"/>
    <w:rsid w:val="00342CFE"/>
    <w:rsid w:val="0035037C"/>
    <w:rsid w:val="00361F66"/>
    <w:rsid w:val="00364EBD"/>
    <w:rsid w:val="00376696"/>
    <w:rsid w:val="003815B9"/>
    <w:rsid w:val="00391728"/>
    <w:rsid w:val="0039793A"/>
    <w:rsid w:val="003A5725"/>
    <w:rsid w:val="003A7CDA"/>
    <w:rsid w:val="003C0BAB"/>
    <w:rsid w:val="003C37EC"/>
    <w:rsid w:val="003D181D"/>
    <w:rsid w:val="003D411B"/>
    <w:rsid w:val="003D62F7"/>
    <w:rsid w:val="003D7652"/>
    <w:rsid w:val="003E7AAD"/>
    <w:rsid w:val="00403486"/>
    <w:rsid w:val="00403F58"/>
    <w:rsid w:val="00406B6B"/>
    <w:rsid w:val="00411B50"/>
    <w:rsid w:val="00425485"/>
    <w:rsid w:val="00426518"/>
    <w:rsid w:val="00427316"/>
    <w:rsid w:val="00447504"/>
    <w:rsid w:val="004545C8"/>
    <w:rsid w:val="00462B14"/>
    <w:rsid w:val="00464811"/>
    <w:rsid w:val="00476C62"/>
    <w:rsid w:val="004813F5"/>
    <w:rsid w:val="00482842"/>
    <w:rsid w:val="004A7C18"/>
    <w:rsid w:val="004B4A34"/>
    <w:rsid w:val="004C30A1"/>
    <w:rsid w:val="004C60C4"/>
    <w:rsid w:val="004C7759"/>
    <w:rsid w:val="004C7EF1"/>
    <w:rsid w:val="004D23AE"/>
    <w:rsid w:val="004D5B0E"/>
    <w:rsid w:val="004E36AC"/>
    <w:rsid w:val="004F677A"/>
    <w:rsid w:val="005134BC"/>
    <w:rsid w:val="00514588"/>
    <w:rsid w:val="0051500F"/>
    <w:rsid w:val="00532DE9"/>
    <w:rsid w:val="00534795"/>
    <w:rsid w:val="00535C4D"/>
    <w:rsid w:val="0053757D"/>
    <w:rsid w:val="005608D9"/>
    <w:rsid w:val="00563E07"/>
    <w:rsid w:val="0058125D"/>
    <w:rsid w:val="005855E3"/>
    <w:rsid w:val="00596A7F"/>
    <w:rsid w:val="005A01BF"/>
    <w:rsid w:val="005A444B"/>
    <w:rsid w:val="005B2D1D"/>
    <w:rsid w:val="005B2D35"/>
    <w:rsid w:val="005B3F2C"/>
    <w:rsid w:val="005B5869"/>
    <w:rsid w:val="005D6BE0"/>
    <w:rsid w:val="005E061A"/>
    <w:rsid w:val="005F53EB"/>
    <w:rsid w:val="005F6AD9"/>
    <w:rsid w:val="005F6EF3"/>
    <w:rsid w:val="0060330B"/>
    <w:rsid w:val="00603326"/>
    <w:rsid w:val="00605433"/>
    <w:rsid w:val="006240E5"/>
    <w:rsid w:val="006256CE"/>
    <w:rsid w:val="006260E1"/>
    <w:rsid w:val="006351AA"/>
    <w:rsid w:val="006359AE"/>
    <w:rsid w:val="006441FF"/>
    <w:rsid w:val="006465AA"/>
    <w:rsid w:val="00646BF8"/>
    <w:rsid w:val="00651A15"/>
    <w:rsid w:val="006561F1"/>
    <w:rsid w:val="00657359"/>
    <w:rsid w:val="00675A4B"/>
    <w:rsid w:val="00676A72"/>
    <w:rsid w:val="00677F94"/>
    <w:rsid w:val="00681B6F"/>
    <w:rsid w:val="00684028"/>
    <w:rsid w:val="00694FFF"/>
    <w:rsid w:val="00696819"/>
    <w:rsid w:val="006A5AD4"/>
    <w:rsid w:val="006B1D1A"/>
    <w:rsid w:val="006C30D7"/>
    <w:rsid w:val="006C5B68"/>
    <w:rsid w:val="006D2C3F"/>
    <w:rsid w:val="006F541F"/>
    <w:rsid w:val="00703FE1"/>
    <w:rsid w:val="00716711"/>
    <w:rsid w:val="00716A06"/>
    <w:rsid w:val="00722B5A"/>
    <w:rsid w:val="00724859"/>
    <w:rsid w:val="00746D1A"/>
    <w:rsid w:val="00755EB3"/>
    <w:rsid w:val="007624A2"/>
    <w:rsid w:val="007642C5"/>
    <w:rsid w:val="00766D24"/>
    <w:rsid w:val="00776A70"/>
    <w:rsid w:val="007918AB"/>
    <w:rsid w:val="007962A8"/>
    <w:rsid w:val="007A4492"/>
    <w:rsid w:val="007A56CD"/>
    <w:rsid w:val="007B7365"/>
    <w:rsid w:val="007C1E9F"/>
    <w:rsid w:val="007C501B"/>
    <w:rsid w:val="007C7B99"/>
    <w:rsid w:val="007D0B90"/>
    <w:rsid w:val="007D3B42"/>
    <w:rsid w:val="00804079"/>
    <w:rsid w:val="008063D9"/>
    <w:rsid w:val="008078DE"/>
    <w:rsid w:val="008161E3"/>
    <w:rsid w:val="00835231"/>
    <w:rsid w:val="00850E73"/>
    <w:rsid w:val="00851095"/>
    <w:rsid w:val="0085196A"/>
    <w:rsid w:val="00876FBE"/>
    <w:rsid w:val="00882BC4"/>
    <w:rsid w:val="00882C89"/>
    <w:rsid w:val="00886C6B"/>
    <w:rsid w:val="008A763E"/>
    <w:rsid w:val="008B6AF4"/>
    <w:rsid w:val="008D768C"/>
    <w:rsid w:val="008F0C21"/>
    <w:rsid w:val="008F0D51"/>
    <w:rsid w:val="008F2D98"/>
    <w:rsid w:val="008F321D"/>
    <w:rsid w:val="008F5120"/>
    <w:rsid w:val="008F66F8"/>
    <w:rsid w:val="008F720F"/>
    <w:rsid w:val="0090495A"/>
    <w:rsid w:val="009178D1"/>
    <w:rsid w:val="00933E32"/>
    <w:rsid w:val="0094320B"/>
    <w:rsid w:val="00962486"/>
    <w:rsid w:val="00966CE1"/>
    <w:rsid w:val="00966F9D"/>
    <w:rsid w:val="00972D8C"/>
    <w:rsid w:val="0097391D"/>
    <w:rsid w:val="00975A3B"/>
    <w:rsid w:val="00976DF7"/>
    <w:rsid w:val="00985387"/>
    <w:rsid w:val="00992E1D"/>
    <w:rsid w:val="009B10CC"/>
    <w:rsid w:val="009B5D9D"/>
    <w:rsid w:val="009E32B0"/>
    <w:rsid w:val="00A00D43"/>
    <w:rsid w:val="00A16D5D"/>
    <w:rsid w:val="00A3030B"/>
    <w:rsid w:val="00A31D13"/>
    <w:rsid w:val="00A3227B"/>
    <w:rsid w:val="00A42C8D"/>
    <w:rsid w:val="00A5141C"/>
    <w:rsid w:val="00A55030"/>
    <w:rsid w:val="00A64381"/>
    <w:rsid w:val="00A73322"/>
    <w:rsid w:val="00A74B5B"/>
    <w:rsid w:val="00A85352"/>
    <w:rsid w:val="00A90FB1"/>
    <w:rsid w:val="00A928C3"/>
    <w:rsid w:val="00AA21ED"/>
    <w:rsid w:val="00AB020D"/>
    <w:rsid w:val="00AB4CFD"/>
    <w:rsid w:val="00AB4F55"/>
    <w:rsid w:val="00AC5246"/>
    <w:rsid w:val="00AC7CCE"/>
    <w:rsid w:val="00AD5C56"/>
    <w:rsid w:val="00AE3F4D"/>
    <w:rsid w:val="00AE505B"/>
    <w:rsid w:val="00AE7E85"/>
    <w:rsid w:val="00B07EFB"/>
    <w:rsid w:val="00B129FD"/>
    <w:rsid w:val="00B23159"/>
    <w:rsid w:val="00B2695F"/>
    <w:rsid w:val="00B27181"/>
    <w:rsid w:val="00B35A0A"/>
    <w:rsid w:val="00B52551"/>
    <w:rsid w:val="00B53029"/>
    <w:rsid w:val="00B5757D"/>
    <w:rsid w:val="00B62B72"/>
    <w:rsid w:val="00B740D9"/>
    <w:rsid w:val="00B82530"/>
    <w:rsid w:val="00B83EF5"/>
    <w:rsid w:val="00B84633"/>
    <w:rsid w:val="00B874F9"/>
    <w:rsid w:val="00B92D99"/>
    <w:rsid w:val="00B9538A"/>
    <w:rsid w:val="00BA518D"/>
    <w:rsid w:val="00BA52FE"/>
    <w:rsid w:val="00BA58FB"/>
    <w:rsid w:val="00BA69EA"/>
    <w:rsid w:val="00BB7218"/>
    <w:rsid w:val="00BC12F2"/>
    <w:rsid w:val="00BC666E"/>
    <w:rsid w:val="00BE43CC"/>
    <w:rsid w:val="00BE7B4F"/>
    <w:rsid w:val="00BF0F27"/>
    <w:rsid w:val="00BF255F"/>
    <w:rsid w:val="00BF43C2"/>
    <w:rsid w:val="00BF5EE0"/>
    <w:rsid w:val="00C06423"/>
    <w:rsid w:val="00C10A3A"/>
    <w:rsid w:val="00C11DE3"/>
    <w:rsid w:val="00C20C23"/>
    <w:rsid w:val="00C33FAD"/>
    <w:rsid w:val="00C3426D"/>
    <w:rsid w:val="00C5450F"/>
    <w:rsid w:val="00C601D3"/>
    <w:rsid w:val="00C66EB2"/>
    <w:rsid w:val="00C67A28"/>
    <w:rsid w:val="00C80DCA"/>
    <w:rsid w:val="00C822C0"/>
    <w:rsid w:val="00C83590"/>
    <w:rsid w:val="00C83B9D"/>
    <w:rsid w:val="00C84D00"/>
    <w:rsid w:val="00C85187"/>
    <w:rsid w:val="00C857A8"/>
    <w:rsid w:val="00C87A2F"/>
    <w:rsid w:val="00C91A70"/>
    <w:rsid w:val="00C9333F"/>
    <w:rsid w:val="00CA2C55"/>
    <w:rsid w:val="00CA2F5E"/>
    <w:rsid w:val="00CC3B66"/>
    <w:rsid w:val="00CD247B"/>
    <w:rsid w:val="00CE1E75"/>
    <w:rsid w:val="00CF098F"/>
    <w:rsid w:val="00CF3F55"/>
    <w:rsid w:val="00D03DF5"/>
    <w:rsid w:val="00D1036E"/>
    <w:rsid w:val="00D13E99"/>
    <w:rsid w:val="00D22C53"/>
    <w:rsid w:val="00D37470"/>
    <w:rsid w:val="00D47149"/>
    <w:rsid w:val="00D568C3"/>
    <w:rsid w:val="00D657D4"/>
    <w:rsid w:val="00D80CAF"/>
    <w:rsid w:val="00D815F1"/>
    <w:rsid w:val="00D84A2D"/>
    <w:rsid w:val="00D86E12"/>
    <w:rsid w:val="00D87660"/>
    <w:rsid w:val="00DA0533"/>
    <w:rsid w:val="00DC1F2D"/>
    <w:rsid w:val="00DC20F7"/>
    <w:rsid w:val="00DC5F71"/>
    <w:rsid w:val="00DD5692"/>
    <w:rsid w:val="00DD6BD0"/>
    <w:rsid w:val="00DE2B08"/>
    <w:rsid w:val="00DE52FA"/>
    <w:rsid w:val="00DF17EE"/>
    <w:rsid w:val="00E01556"/>
    <w:rsid w:val="00E04067"/>
    <w:rsid w:val="00E06046"/>
    <w:rsid w:val="00E10D91"/>
    <w:rsid w:val="00E37D4C"/>
    <w:rsid w:val="00E47CD6"/>
    <w:rsid w:val="00E51AB6"/>
    <w:rsid w:val="00E75353"/>
    <w:rsid w:val="00E75435"/>
    <w:rsid w:val="00E91F0E"/>
    <w:rsid w:val="00EC5CD4"/>
    <w:rsid w:val="00ED0E0A"/>
    <w:rsid w:val="00EE038F"/>
    <w:rsid w:val="00EE13D9"/>
    <w:rsid w:val="00EE6480"/>
    <w:rsid w:val="00EF3BAC"/>
    <w:rsid w:val="00F0418E"/>
    <w:rsid w:val="00F23327"/>
    <w:rsid w:val="00F27AE7"/>
    <w:rsid w:val="00F318A8"/>
    <w:rsid w:val="00F40F70"/>
    <w:rsid w:val="00F41581"/>
    <w:rsid w:val="00F4240B"/>
    <w:rsid w:val="00F543C0"/>
    <w:rsid w:val="00F72A50"/>
    <w:rsid w:val="00F7687E"/>
    <w:rsid w:val="00F826B3"/>
    <w:rsid w:val="00F82A8E"/>
    <w:rsid w:val="00F865B4"/>
    <w:rsid w:val="00FA427E"/>
    <w:rsid w:val="00FA5C9C"/>
    <w:rsid w:val="00FA7E1D"/>
    <w:rsid w:val="00FB3705"/>
    <w:rsid w:val="00FB4430"/>
    <w:rsid w:val="00FB47E1"/>
    <w:rsid w:val="00FB5E18"/>
    <w:rsid w:val="00FC04DD"/>
    <w:rsid w:val="00FC5AF0"/>
    <w:rsid w:val="00FC63FF"/>
    <w:rsid w:val="00FC6F4B"/>
    <w:rsid w:val="00FD0FBE"/>
    <w:rsid w:val="00FD59E2"/>
    <w:rsid w:val="00FE754C"/>
    <w:rsid w:val="00FF1941"/>
    <w:rsid w:val="00FF2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9E331"/>
  <w15:docId w15:val="{776F6629-A050-4405-8391-3F8BE4C27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240E5"/>
    <w:pPr>
      <w:spacing w:after="160" w:line="252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40E5"/>
    <w:pPr>
      <w:keepNext/>
      <w:keepLines/>
      <w:spacing w:before="120" w:after="120" w:line="240" w:lineRule="auto"/>
      <w:outlineLvl w:val="0"/>
    </w:pPr>
    <w:rPr>
      <w:rFonts w:eastAsiaTheme="majorEastAsia" w:cstheme="minorHAnsi"/>
      <w:color w:val="0000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40E5"/>
    <w:pPr>
      <w:keepNext/>
      <w:keepLines/>
      <w:spacing w:after="120" w:line="240" w:lineRule="auto"/>
      <w:ind w:left="-86"/>
      <w:outlineLvl w:val="1"/>
    </w:pPr>
    <w:rPr>
      <w:rFonts w:eastAsiaTheme="majorEastAsia" w:cstheme="minorHAns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40E5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240E5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40E5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40E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40E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40E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40E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40E5"/>
    <w:pPr>
      <w:spacing w:after="0" w:line="240" w:lineRule="auto"/>
      <w:jc w:val="both"/>
    </w:pPr>
    <w:rPr>
      <w:rFonts w:eastAsiaTheme="minorEastAsia"/>
    </w:rPr>
  </w:style>
  <w:style w:type="table" w:styleId="TableGrid">
    <w:name w:val="Table Grid"/>
    <w:basedOn w:val="TableNormal"/>
    <w:uiPriority w:val="59"/>
    <w:rsid w:val="006240E5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40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40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0E5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240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0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0E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0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0E5"/>
    <w:rPr>
      <w:rFonts w:eastAsiaTheme="minorEastAsia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240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0E5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240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0E5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6240E5"/>
    <w:rPr>
      <w:rFonts w:eastAsiaTheme="majorEastAsia" w:cstheme="minorHAnsi"/>
      <w:color w:val="000080"/>
      <w:sz w:val="32"/>
      <w:szCs w:val="32"/>
    </w:rPr>
  </w:style>
  <w:style w:type="paragraph" w:customStyle="1" w:styleId="FooterPortrait">
    <w:name w:val="Footer Portrait"/>
    <w:basedOn w:val="Footer"/>
    <w:qFormat/>
    <w:rsid w:val="00B2695F"/>
  </w:style>
  <w:style w:type="character" w:customStyle="1" w:styleId="il">
    <w:name w:val="il"/>
    <w:basedOn w:val="DefaultParagraphFont"/>
    <w:rsid w:val="00B2695F"/>
  </w:style>
  <w:style w:type="paragraph" w:styleId="NormalWeb">
    <w:name w:val="Normal (Web)"/>
    <w:basedOn w:val="Normal"/>
    <w:uiPriority w:val="99"/>
    <w:unhideWhenUsed/>
    <w:rsid w:val="006240E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69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695F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695F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6240E5"/>
    <w:rPr>
      <w:rFonts w:eastAsiaTheme="majorEastAsia" w:cstheme="minorHAnsi"/>
      <w:color w:val="000080"/>
      <w:sz w:val="28"/>
      <w:szCs w:val="28"/>
    </w:rPr>
  </w:style>
  <w:style w:type="paragraph" w:customStyle="1" w:styleId="FooterLandscape">
    <w:name w:val="Footer Landscape"/>
    <w:basedOn w:val="Footer"/>
    <w:qFormat/>
    <w:rsid w:val="00B2695F"/>
    <w:pPr>
      <w:tabs>
        <w:tab w:val="center" w:pos="6480"/>
        <w:tab w:val="right" w:pos="12960"/>
      </w:tabs>
    </w:pPr>
  </w:style>
  <w:style w:type="paragraph" w:customStyle="1" w:styleId="Heading2nopagebreak">
    <w:name w:val="Heading 2 no page break"/>
    <w:basedOn w:val="Heading2"/>
    <w:qFormat/>
    <w:rsid w:val="00B2695F"/>
  </w:style>
  <w:style w:type="paragraph" w:styleId="ListNumber">
    <w:name w:val="List Number"/>
    <w:basedOn w:val="Normal"/>
    <w:autoRedefine/>
    <w:uiPriority w:val="99"/>
    <w:unhideWhenUsed/>
    <w:rsid w:val="006240E5"/>
    <w:pPr>
      <w:numPr>
        <w:numId w:val="7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6240E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240E5"/>
    <w:rPr>
      <w:b/>
      <w:bCs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240E5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240E5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240E5"/>
    <w:rPr>
      <w:rFonts w:asciiTheme="majorHAnsi" w:eastAsiaTheme="majorEastAsia" w:hAnsiTheme="majorHAnsi" w:cstheme="majorBidi"/>
      <w:i/>
      <w:iCs/>
      <w:color w:val="000080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40E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40E5"/>
    <w:rPr>
      <w:rFonts w:eastAsiaTheme="minorEastAsia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40E5"/>
    <w:rPr>
      <w:rFonts w:eastAsiaTheme="minorEastAsia"/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40E5"/>
    <w:rPr>
      <w:rFonts w:eastAsiaTheme="min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6240E5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40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6240E5"/>
    <w:pPr>
      <w:spacing w:after="0" w:line="240" w:lineRule="auto"/>
      <w:jc w:val="both"/>
    </w:pPr>
    <w:rPr>
      <w:rFonts w:eastAsiaTheme="minorEastAsia"/>
    </w:rPr>
  </w:style>
  <w:style w:type="paragraph" w:styleId="ListBullet">
    <w:name w:val="List Bullet"/>
    <w:basedOn w:val="Normal"/>
    <w:uiPriority w:val="99"/>
    <w:unhideWhenUsed/>
    <w:rsid w:val="006240E5"/>
    <w:pPr>
      <w:numPr>
        <w:numId w:val="8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240E5"/>
    <w:pPr>
      <w:numPr>
        <w:numId w:val="9"/>
      </w:numPr>
      <w:spacing w:after="0" w:line="240" w:lineRule="auto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6240E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40E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240E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240E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240E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240E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40E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40E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240E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240E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240E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240E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240E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40E5"/>
    <w:pPr>
      <w:outlineLvl w:val="9"/>
    </w:pPr>
  </w:style>
  <w:style w:type="table" w:customStyle="1" w:styleId="Style1">
    <w:name w:val="Style1"/>
    <w:basedOn w:val="TableNormal"/>
    <w:uiPriority w:val="99"/>
    <w:rsid w:val="006240E5"/>
    <w:pPr>
      <w:spacing w:after="0" w:line="240" w:lineRule="auto"/>
    </w:pPr>
    <w:rPr>
      <w:rFonts w:eastAsiaTheme="minorEastAsia"/>
    </w:r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240E5"/>
    <w:pPr>
      <w:spacing w:after="0" w:line="240" w:lineRule="auto"/>
    </w:pPr>
    <w:rPr>
      <w:rFonts w:eastAsiaTheme="minorEastAsia"/>
    </w:r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240E5"/>
    <w:pPr>
      <w:tabs>
        <w:tab w:val="right" w:pos="2121"/>
      </w:tabs>
      <w:spacing w:after="0" w:line="240" w:lineRule="auto"/>
      <w:jc w:val="center"/>
    </w:pPr>
    <w:rPr>
      <w:b/>
      <w:bCs/>
      <w:sz w:val="24"/>
      <w:szCs w:val="24"/>
    </w:rPr>
  </w:style>
  <w:style w:type="paragraph" w:customStyle="1" w:styleId="TableText">
    <w:name w:val="Table Text"/>
    <w:basedOn w:val="Normal"/>
    <w:qFormat/>
    <w:rsid w:val="006240E5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240E5"/>
  </w:style>
  <w:style w:type="paragraph" w:customStyle="1" w:styleId="Highlightedtext">
    <w:name w:val="Highlighted text"/>
    <w:basedOn w:val="Normal"/>
    <w:qFormat/>
    <w:rsid w:val="006240E5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240E5"/>
    <w:pPr>
      <w:numPr>
        <w:numId w:val="10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240E5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unhideWhenUsed/>
    <w:rsid w:val="006240E5"/>
    <w:pPr>
      <w:numPr>
        <w:numId w:val="1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675180874EB496791C4B974155920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B829AD-C4ED-4D80-99F2-1974161EAAEE}"/>
      </w:docPartPr>
      <w:docPartBody>
        <w:p w:rsidR="005B108F" w:rsidRDefault="00F01EC6">
          <w:r w:rsidRPr="00D71A1C">
            <w:rPr>
              <w:rStyle w:val="PlaceholderText"/>
            </w:rPr>
            <w:t>[Title]</w:t>
          </w:r>
        </w:p>
      </w:docPartBody>
    </w:docPart>
    <w:docPart>
      <w:docPartPr>
        <w:name w:val="31E885FE2252408895AC33A603C5E3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7BCD9-2C33-4417-A3B2-810A51938061}"/>
      </w:docPartPr>
      <w:docPartBody>
        <w:p w:rsidR="005B108F" w:rsidRDefault="00F01EC6">
          <w:r w:rsidRPr="00D71A1C">
            <w:rPr>
              <w:rStyle w:val="PlaceholderText"/>
            </w:rPr>
            <w:t>[Title]</w:t>
          </w:r>
        </w:p>
      </w:docPartBody>
    </w:docPart>
    <w:docPart>
      <w:docPartPr>
        <w:name w:val="135277AC5C92463F8F086401687F1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E9832-5F57-46C8-AA9F-4A031C893646}"/>
      </w:docPartPr>
      <w:docPartBody>
        <w:p w:rsidR="00300FD6" w:rsidRDefault="007C5D14" w:rsidP="007C5D14">
          <w:pPr>
            <w:pStyle w:val="135277AC5C92463F8F086401687F175F"/>
          </w:pPr>
          <w:r w:rsidRPr="00D71A1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01EC6"/>
    <w:rsid w:val="00300FD6"/>
    <w:rsid w:val="00595D51"/>
    <w:rsid w:val="005B108F"/>
    <w:rsid w:val="007C5D14"/>
    <w:rsid w:val="008A7633"/>
    <w:rsid w:val="009C6510"/>
    <w:rsid w:val="00A6300F"/>
    <w:rsid w:val="00D17E6F"/>
    <w:rsid w:val="00D53311"/>
    <w:rsid w:val="00F01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01EC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5D14"/>
    <w:rPr>
      <w:color w:val="808080"/>
    </w:rPr>
  </w:style>
  <w:style w:type="paragraph" w:customStyle="1" w:styleId="242CBD34B81142DCA23BFCEF51A68DC5">
    <w:name w:val="242CBD34B81142DCA23BFCEF51A68DC5"/>
    <w:rsid w:val="005B108F"/>
  </w:style>
  <w:style w:type="paragraph" w:customStyle="1" w:styleId="135277AC5C92463F8F086401687F175F">
    <w:name w:val="135277AC5C92463F8F086401687F175F"/>
    <w:rsid w:val="007C5D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891F0F6CCBD49B8A86AAD359FE095" ma:contentTypeVersion="12" ma:contentTypeDescription="Create a new document." ma:contentTypeScope="" ma:versionID="f35dd77ffc48a9aac401f04d1fdb0a41">
  <xsd:schema xmlns:xsd="http://www.w3.org/2001/XMLSchema" xmlns:xs="http://www.w3.org/2001/XMLSchema" xmlns:p="http://schemas.microsoft.com/office/2006/metadata/properties" xmlns:ns2="3e6a83ce-2397-4ef2-9771-26cd255c6447" xmlns:ns3="e410bab2-dae9-4fca-955d-d57a6ae69214" targetNamespace="http://schemas.microsoft.com/office/2006/metadata/properties" ma:root="true" ma:fieldsID="f73c68d117a8332c74456cf8c9128fbf" ns2:_="" ns3:_="">
    <xsd:import namespace="3e6a83ce-2397-4ef2-9771-26cd255c6447"/>
    <xsd:import namespace="e410bab2-dae9-4fca-955d-d57a6ae6921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a83ce-2397-4ef2-9771-26cd255c644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0bab2-dae9-4fca-955d-d57a6ae69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F4C92-655A-4E81-82D7-D7D441DCCE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a83ce-2397-4ef2-9771-26cd255c6447"/>
    <ds:schemaRef ds:uri="e410bab2-dae9-4fca-955d-d57a6ae69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DEEA19-DA7B-4B31-94BC-0A60918A10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AB51D8-3D39-4C4A-8C55-25CF0B2ACF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0A160A-EC55-4C43-9E18-591CB97D4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4</Pages>
  <Words>3223</Words>
  <Characters>18310</Characters>
  <Application>Microsoft Office Word</Application>
  <DocSecurity>0</DocSecurity>
  <Lines>1831</Lines>
  <Paragraphs>5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ential Elements Selection Record - ELA</vt:lpstr>
    </vt:vector>
  </TitlesOfParts>
  <Company>KU|AAI|ATLAS|DLM</Company>
  <LinksUpToDate>false</LinksUpToDate>
  <CharactersWithSpaces>20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ntial Elements Selection Record - ELA</dc:title>
  <dc:subject>Progress Monitoring 2014-15</dc:subject>
  <dc:creator>Russell Swinburne Romine</dc:creator>
  <cp:lastModifiedBy>Johnson, Aletra A</cp:lastModifiedBy>
  <cp:revision>4</cp:revision>
  <cp:lastPrinted>2020-02-20T20:22:00Z</cp:lastPrinted>
  <dcterms:created xsi:type="dcterms:W3CDTF">2020-02-20T20:33:00Z</dcterms:created>
  <dcterms:modified xsi:type="dcterms:W3CDTF">2020-02-2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4891F0F6CCBD49B8A86AAD359FE095</vt:lpwstr>
  </property>
</Properties>
</file>